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9F7C0" w14:textId="77777777" w:rsidR="00C60247" w:rsidRDefault="00C60247" w:rsidP="00480111">
      <w:pPr>
        <w:ind w:hanging="22"/>
        <w:jc w:val="center"/>
        <w:rPr>
          <w:rFonts w:eastAsia="PMingLiU"/>
          <w:b/>
          <w:sz w:val="28"/>
          <w:szCs w:val="28"/>
          <w:lang w:eastAsia="zh-TW"/>
        </w:rPr>
      </w:pPr>
      <w:r>
        <w:rPr>
          <w:b/>
          <w:bCs/>
          <w:noProof/>
          <w:lang w:eastAsia="zh-TW"/>
        </w:rPr>
        <w:drawing>
          <wp:inline distT="0" distB="0" distL="0" distR="0" wp14:anchorId="2436F2B0" wp14:editId="6B091D7B">
            <wp:extent cx="2363637" cy="1159853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ntennial logo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2" t="13358" r="1707" b="16045"/>
                    <a:stretch/>
                  </pic:blipFill>
                  <pic:spPr bwMode="auto">
                    <a:xfrm>
                      <a:off x="0" y="0"/>
                      <a:ext cx="2377203" cy="1166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2242FC" w14:textId="77777777" w:rsidR="00480111" w:rsidRPr="00480111" w:rsidRDefault="00BE5198" w:rsidP="00480111">
      <w:pPr>
        <w:pStyle w:val="NoSpacing"/>
        <w:jc w:val="center"/>
        <w:rPr>
          <w:rFonts w:ascii="Book Antiqua" w:eastAsia="PMingLiU" w:hAnsi="Book Antiqua"/>
          <w:b/>
          <w:sz w:val="28"/>
          <w:lang w:eastAsia="zh-TW"/>
        </w:rPr>
      </w:pPr>
      <w:r w:rsidRPr="00480111">
        <w:rPr>
          <w:rFonts w:ascii="Book Antiqua" w:hAnsi="Book Antiqua"/>
          <w:b/>
          <w:sz w:val="28"/>
        </w:rPr>
        <w:t>U</w:t>
      </w:r>
      <w:r w:rsidR="00467A57" w:rsidRPr="00480111">
        <w:rPr>
          <w:rFonts w:ascii="Book Antiqua" w:hAnsi="Book Antiqua"/>
          <w:b/>
          <w:sz w:val="28"/>
          <w:lang w:eastAsia="zh-CN"/>
        </w:rPr>
        <w:t>nited Board Faculty Scholarship Program</w:t>
      </w:r>
    </w:p>
    <w:p w14:paraId="2A70AD44" w14:textId="77777777" w:rsidR="00467A57" w:rsidRDefault="00460FEB" w:rsidP="00480111">
      <w:pPr>
        <w:pStyle w:val="NoSpacing"/>
        <w:jc w:val="center"/>
        <w:rPr>
          <w:rFonts w:ascii="Book Antiqua" w:eastAsia="PMingLiU" w:hAnsi="Book Antiqua"/>
          <w:b/>
          <w:sz w:val="24"/>
          <w:szCs w:val="24"/>
          <w:lang w:eastAsia="zh-TW"/>
        </w:rPr>
      </w:pPr>
      <w:r w:rsidRPr="00480111">
        <w:rPr>
          <w:rFonts w:ascii="Book Antiqua" w:hAnsi="Book Antiqua"/>
          <w:b/>
          <w:sz w:val="24"/>
          <w:szCs w:val="24"/>
          <w:lang w:eastAsia="zh-CN"/>
        </w:rPr>
        <w:t>202</w:t>
      </w:r>
      <w:r w:rsidR="00CB43A5">
        <w:rPr>
          <w:rFonts w:ascii="Book Antiqua" w:hAnsi="Book Antiqua"/>
          <w:b/>
          <w:sz w:val="24"/>
          <w:szCs w:val="24"/>
          <w:lang w:eastAsia="zh-CN"/>
        </w:rPr>
        <w:t>2</w:t>
      </w:r>
      <w:r w:rsidR="00297013" w:rsidRPr="00480111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="00F410D8" w:rsidRPr="00480111">
        <w:rPr>
          <w:rFonts w:ascii="Book Antiqua" w:hAnsi="Book Antiqua"/>
          <w:b/>
          <w:sz w:val="24"/>
          <w:szCs w:val="24"/>
          <w:lang w:eastAsia="zh-CN"/>
        </w:rPr>
        <w:t>– 20</w:t>
      </w:r>
      <w:r w:rsidRPr="00480111">
        <w:rPr>
          <w:rFonts w:ascii="Book Antiqua" w:hAnsi="Book Antiqua"/>
          <w:b/>
          <w:sz w:val="24"/>
          <w:szCs w:val="24"/>
          <w:lang w:eastAsia="zh-CN"/>
        </w:rPr>
        <w:t>2</w:t>
      </w:r>
      <w:r w:rsidR="00CB43A5">
        <w:rPr>
          <w:rFonts w:ascii="Book Antiqua" w:eastAsia="PMingLiU" w:hAnsi="Book Antiqua"/>
          <w:b/>
          <w:sz w:val="24"/>
          <w:szCs w:val="24"/>
          <w:lang w:eastAsia="zh-TW"/>
        </w:rPr>
        <w:t>3</w:t>
      </w:r>
      <w:r w:rsidR="00F45FE6" w:rsidRPr="00480111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="00467A57" w:rsidRPr="00480111">
        <w:rPr>
          <w:rFonts w:ascii="Book Antiqua" w:hAnsi="Book Antiqua"/>
          <w:b/>
          <w:sz w:val="24"/>
          <w:szCs w:val="24"/>
          <w:lang w:eastAsia="zh-CN"/>
        </w:rPr>
        <w:t>Application Form</w:t>
      </w:r>
    </w:p>
    <w:p w14:paraId="3FB3DCE0" w14:textId="77777777" w:rsidR="00480111" w:rsidRPr="00480111" w:rsidRDefault="00480111" w:rsidP="00480111">
      <w:pPr>
        <w:pStyle w:val="NoSpacing"/>
        <w:jc w:val="center"/>
        <w:rPr>
          <w:rFonts w:ascii="Book Antiqua" w:eastAsia="PMingLiU" w:hAnsi="Book Antiqua"/>
          <w:b/>
          <w:sz w:val="16"/>
          <w:szCs w:val="24"/>
          <w:lang w:eastAsia="zh-TW"/>
        </w:rPr>
      </w:pPr>
    </w:p>
    <w:p w14:paraId="722D48AD" w14:textId="77777777" w:rsidR="00764B07" w:rsidRPr="00467A57" w:rsidRDefault="00764B07" w:rsidP="00764B07">
      <w:pPr>
        <w:spacing w:after="0" w:line="240" w:lineRule="auto"/>
        <w:rPr>
          <w:rFonts w:ascii="Book Antiqua" w:hAnsi="Book Antiqua"/>
          <w:bCs/>
          <w:i/>
          <w:color w:val="000000" w:themeColor="text1" w:themeShade="BF"/>
        </w:rPr>
      </w:pPr>
      <w:r w:rsidRPr="00467A57">
        <w:rPr>
          <w:rFonts w:ascii="Book Antiqua" w:hAnsi="Book Antiqua"/>
          <w:bCs/>
          <w:i/>
          <w:color w:val="000000" w:themeColor="text1" w:themeShade="BF"/>
        </w:rPr>
        <w:t>Please fill out all the applicable information</w:t>
      </w:r>
      <w:r w:rsidR="00704EC7" w:rsidRPr="00467A57">
        <w:rPr>
          <w:rFonts w:ascii="Book Antiqua" w:hAnsi="Book Antiqua"/>
          <w:bCs/>
          <w:i/>
          <w:color w:val="000000" w:themeColor="text1" w:themeShade="BF"/>
        </w:rPr>
        <w:t xml:space="preserve"> below</w:t>
      </w:r>
      <w:r w:rsidR="0061584C" w:rsidRPr="00467A57">
        <w:rPr>
          <w:rFonts w:ascii="Book Antiqua" w:hAnsi="Book Antiqua"/>
          <w:bCs/>
          <w:i/>
          <w:color w:val="000000" w:themeColor="text1" w:themeShade="BF"/>
        </w:rPr>
        <w:t xml:space="preserve">, </w:t>
      </w:r>
      <w:r w:rsidR="00365B6E">
        <w:rPr>
          <w:rFonts w:ascii="Book Antiqua" w:hAnsi="Book Antiqua"/>
          <w:bCs/>
          <w:i/>
          <w:color w:val="000000" w:themeColor="text1" w:themeShade="BF"/>
        </w:rPr>
        <w:t xml:space="preserve">in </w:t>
      </w:r>
      <w:r w:rsidR="0061584C" w:rsidRPr="00467A57">
        <w:rPr>
          <w:rFonts w:ascii="Book Antiqua" w:hAnsi="Book Antiqua"/>
          <w:bCs/>
          <w:i/>
          <w:color w:val="000000" w:themeColor="text1" w:themeShade="BF"/>
        </w:rPr>
        <w:t xml:space="preserve">as </w:t>
      </w:r>
      <w:r w:rsidR="00365B6E">
        <w:rPr>
          <w:rFonts w:ascii="Book Antiqua" w:hAnsi="Book Antiqua"/>
          <w:bCs/>
          <w:i/>
          <w:color w:val="000000" w:themeColor="text1" w:themeShade="BF"/>
        </w:rPr>
        <w:t xml:space="preserve">much </w:t>
      </w:r>
      <w:r w:rsidR="0061584C" w:rsidRPr="00467A57">
        <w:rPr>
          <w:rFonts w:ascii="Book Antiqua" w:hAnsi="Book Antiqua"/>
          <w:bCs/>
          <w:i/>
          <w:color w:val="000000" w:themeColor="text1" w:themeShade="BF"/>
        </w:rPr>
        <w:t>detail as possible</w:t>
      </w:r>
      <w:r w:rsidRPr="00467A57">
        <w:rPr>
          <w:rFonts w:ascii="Book Antiqua" w:hAnsi="Book Antiqua"/>
          <w:bCs/>
          <w:i/>
          <w:color w:val="000000" w:themeColor="text1" w:themeShade="BF"/>
        </w:rPr>
        <w:t>.</w:t>
      </w: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366"/>
        <w:gridCol w:w="769"/>
        <w:gridCol w:w="1568"/>
        <w:gridCol w:w="1044"/>
        <w:gridCol w:w="501"/>
        <w:gridCol w:w="768"/>
        <w:gridCol w:w="2334"/>
      </w:tblGrid>
      <w:tr w:rsidR="00BE5198" w:rsidRPr="00467A57" w14:paraId="087E6346" w14:textId="77777777" w:rsidTr="00A62F2B">
        <w:tc>
          <w:tcPr>
            <w:tcW w:w="9576" w:type="dxa"/>
            <w:gridSpan w:val="7"/>
          </w:tcPr>
          <w:p w14:paraId="4E4A03BE" w14:textId="77777777" w:rsidR="00BE5198" w:rsidRPr="00467A57" w:rsidRDefault="00BE5198" w:rsidP="00BE519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  <w:b/>
                <w:sz w:val="28"/>
                <w:szCs w:val="28"/>
              </w:rPr>
              <w:t>PERSONAL INFORMATION</w:t>
            </w:r>
          </w:p>
        </w:tc>
      </w:tr>
      <w:tr w:rsidR="00BE5198" w:rsidRPr="00467A57" w14:paraId="06F97E87" w14:textId="77777777" w:rsidTr="00A62F2B">
        <w:tc>
          <w:tcPr>
            <w:tcW w:w="3192" w:type="dxa"/>
            <w:gridSpan w:val="2"/>
          </w:tcPr>
          <w:p w14:paraId="73B32056" w14:textId="77777777" w:rsidR="00BE5198" w:rsidRPr="00467A57" w:rsidRDefault="00BE5198" w:rsidP="0072614D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:</w:t>
            </w:r>
            <w:r w:rsidR="00AD2758">
              <w:rPr>
                <w:rFonts w:ascii="Book Antiqua" w:hAnsi="Book Antiqua"/>
                <w:sz w:val="28"/>
                <w:szCs w:val="28"/>
              </w:rPr>
              <w:t xml:space="preserve">            </w:t>
            </w:r>
            <w:proofErr w:type="gramStart"/>
            <w:r w:rsidR="00AD2758">
              <w:rPr>
                <w:rFonts w:ascii="Book Antiqua" w:hAnsi="Book Antiqua"/>
                <w:sz w:val="28"/>
                <w:szCs w:val="28"/>
              </w:rPr>
              <w:t xml:space="preserve">   </w:t>
            </w:r>
            <w:r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End"/>
            <w:r w:rsidR="0072614D">
              <w:rPr>
                <w:rFonts w:ascii="Book Antiqua" w:hAnsi="Book Antiqua"/>
                <w:sz w:val="20"/>
                <w:szCs w:val="20"/>
              </w:rPr>
              <w:t>family</w:t>
            </w:r>
            <w:r w:rsidR="0072614D" w:rsidRPr="00467A5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name)</w:t>
            </w:r>
          </w:p>
        </w:tc>
        <w:tc>
          <w:tcPr>
            <w:tcW w:w="3192" w:type="dxa"/>
            <w:gridSpan w:val="3"/>
          </w:tcPr>
          <w:p w14:paraId="39EC6E04" w14:textId="77777777" w:rsidR="00BE5198" w:rsidRPr="00467A57" w:rsidRDefault="0072614D" w:rsidP="0072614D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 xml:space="preserve">                         </w:t>
            </w:r>
            <w:r w:rsidR="00BE5198"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Start"/>
            <w:r>
              <w:rPr>
                <w:rFonts w:ascii="Book Antiqua" w:hAnsi="Book Antiqua"/>
                <w:sz w:val="20"/>
                <w:szCs w:val="20"/>
              </w:rPr>
              <w:t>given</w:t>
            </w:r>
            <w:proofErr w:type="gramEnd"/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BE5198" w:rsidRPr="00467A57">
              <w:rPr>
                <w:rFonts w:ascii="Book Antiqua" w:hAnsi="Book Antiqua"/>
                <w:sz w:val="20"/>
                <w:szCs w:val="20"/>
              </w:rPr>
              <w:t>name)</w:t>
            </w:r>
          </w:p>
        </w:tc>
        <w:tc>
          <w:tcPr>
            <w:tcW w:w="3192" w:type="dxa"/>
            <w:gridSpan w:val="2"/>
          </w:tcPr>
          <w:p w14:paraId="3E456326" w14:textId="77777777" w:rsidR="00BE5198" w:rsidRPr="00467A57" w:rsidRDefault="00BE5198" w:rsidP="00BE5198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 w:rsidRPr="00467A57">
              <w:rPr>
                <w:rFonts w:ascii="Book Antiqua" w:hAnsi="Book Antiqua"/>
                <w:sz w:val="20"/>
                <w:szCs w:val="20"/>
              </w:rPr>
              <w:t xml:space="preserve">                                </w:t>
            </w:r>
            <w:r w:rsidR="00467A57">
              <w:rPr>
                <w:rFonts w:ascii="Book Antiqua" w:hAnsi="Book Antiqua" w:hint="eastAsia"/>
                <w:sz w:val="20"/>
                <w:szCs w:val="20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Start"/>
            <w:r w:rsidRPr="00467A57">
              <w:rPr>
                <w:rFonts w:ascii="Book Antiqua" w:hAnsi="Book Antiqua"/>
                <w:sz w:val="20"/>
                <w:szCs w:val="20"/>
              </w:rPr>
              <w:t>middle</w:t>
            </w:r>
            <w:proofErr w:type="gramEnd"/>
            <w:r w:rsidRPr="00467A57">
              <w:rPr>
                <w:rFonts w:ascii="Book Antiqua" w:hAnsi="Book Antiqua"/>
                <w:sz w:val="20"/>
                <w:szCs w:val="20"/>
              </w:rPr>
              <w:t xml:space="preserve"> name)</w:t>
            </w:r>
          </w:p>
        </w:tc>
      </w:tr>
      <w:tr w:rsidR="00BE5198" w:rsidRPr="00467A57" w14:paraId="682A151C" w14:textId="77777777" w:rsidTr="00A62F2B">
        <w:tc>
          <w:tcPr>
            <w:tcW w:w="3192" w:type="dxa"/>
            <w:gridSpan w:val="2"/>
          </w:tcPr>
          <w:p w14:paraId="2C77ACBA" w14:textId="77777777" w:rsidR="00BE5198" w:rsidRPr="00467A57" w:rsidRDefault="00BE5198" w:rsidP="00BE519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Preferred Name:</w:t>
            </w:r>
          </w:p>
        </w:tc>
        <w:tc>
          <w:tcPr>
            <w:tcW w:w="2676" w:type="dxa"/>
            <w:gridSpan w:val="2"/>
          </w:tcPr>
          <w:p w14:paraId="062A3171" w14:textId="77777777" w:rsidR="00BE5198" w:rsidRPr="00467A57" w:rsidRDefault="00BE5198" w:rsidP="00BE5198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Gender:</w:t>
            </w:r>
          </w:p>
        </w:tc>
        <w:tc>
          <w:tcPr>
            <w:tcW w:w="3708" w:type="dxa"/>
            <w:gridSpan w:val="3"/>
          </w:tcPr>
          <w:p w14:paraId="1BB775AC" w14:textId="77777777" w:rsidR="00BE5198" w:rsidRPr="00467A57" w:rsidRDefault="00BE5198" w:rsidP="00976766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Birth Date: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      </w:t>
            </w:r>
            <w:r w:rsidR="00467A57">
              <w:rPr>
                <w:rFonts w:ascii="Book Antiqua" w:hAnsi="Book Antiqua" w:hint="eastAsia"/>
                <w:sz w:val="20"/>
                <w:szCs w:val="20"/>
                <w:lang w:eastAsia="zh-CN"/>
              </w:rPr>
              <w:t xml:space="preserve">              </w:t>
            </w:r>
            <w:proofErr w:type="gramStart"/>
            <w:r w:rsidR="00467A57">
              <w:rPr>
                <w:rFonts w:ascii="Book Antiqua" w:hAnsi="Book Antiqua" w:hint="eastAsia"/>
                <w:sz w:val="20"/>
                <w:szCs w:val="20"/>
                <w:lang w:eastAsia="zh-CN"/>
              </w:rPr>
              <w:t xml:space="preserve">  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467A57"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End"/>
            <w:r w:rsidR="00976766">
              <w:rPr>
                <w:rFonts w:ascii="Book Antiqua" w:hAnsi="Book Antiqua"/>
                <w:sz w:val="20"/>
                <w:szCs w:val="20"/>
              </w:rPr>
              <w:t>mm/dd</w:t>
            </w:r>
            <w:r w:rsidR="00467A57" w:rsidRPr="00467A57">
              <w:rPr>
                <w:rFonts w:ascii="Book Antiqua" w:hAnsi="Book Antiqua"/>
                <w:sz w:val="20"/>
                <w:szCs w:val="20"/>
              </w:rPr>
              <w:t>/</w:t>
            </w:r>
            <w:proofErr w:type="spellStart"/>
            <w:r w:rsidR="00467A57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467A57" w:rsidRPr="00467A57">
              <w:rPr>
                <w:rFonts w:ascii="Book Antiqua" w:hAnsi="Book Antiqua"/>
                <w:sz w:val="20"/>
                <w:szCs w:val="20"/>
              </w:rPr>
              <w:t>)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        </w:t>
            </w:r>
            <w:r w:rsidR="0098728A" w:rsidRPr="00467A57">
              <w:rPr>
                <w:rFonts w:ascii="Book Antiqua" w:hAnsi="Book Antiqua"/>
                <w:sz w:val="20"/>
                <w:szCs w:val="20"/>
              </w:rPr>
              <w:t xml:space="preserve">    </w:t>
            </w:r>
            <w:r w:rsidR="00597DB7" w:rsidRPr="00467A57">
              <w:rPr>
                <w:rFonts w:ascii="Book Antiqua" w:hAnsi="Book Antiqua"/>
                <w:sz w:val="20"/>
                <w:szCs w:val="20"/>
              </w:rPr>
              <w:t xml:space="preserve">     </w:t>
            </w:r>
            <w:r w:rsidR="0098728A" w:rsidRPr="00467A5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97DB7" w:rsidRPr="00467A57">
              <w:rPr>
                <w:rFonts w:ascii="Book Antiqua" w:hAnsi="Book Antiqua"/>
                <w:sz w:val="20"/>
                <w:szCs w:val="20"/>
              </w:rPr>
              <w:t xml:space="preserve">  </w:t>
            </w:r>
          </w:p>
        </w:tc>
      </w:tr>
      <w:tr w:rsidR="006763B7" w:rsidRPr="00467A57" w14:paraId="7E9A91DC" w14:textId="77777777" w:rsidTr="003235F6">
        <w:tc>
          <w:tcPr>
            <w:tcW w:w="9576" w:type="dxa"/>
            <w:gridSpan w:val="7"/>
          </w:tcPr>
          <w:p w14:paraId="3178B3E8" w14:textId="77777777" w:rsidR="006763B7" w:rsidRPr="00467A57" w:rsidRDefault="006763B7" w:rsidP="00750EEE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Email:</w:t>
            </w:r>
          </w:p>
        </w:tc>
      </w:tr>
      <w:tr w:rsidR="006763B7" w:rsidRPr="00467A57" w14:paraId="5D2608F7" w14:textId="77777777" w:rsidTr="00A62F2B">
        <w:tc>
          <w:tcPr>
            <w:tcW w:w="4788" w:type="dxa"/>
            <w:gridSpan w:val="3"/>
          </w:tcPr>
          <w:p w14:paraId="0ADAA92D" w14:textId="77777777" w:rsidR="006763B7" w:rsidRPr="00467A57" w:rsidRDefault="006763B7" w:rsidP="006763B7">
            <w:p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Mobile </w:t>
            </w:r>
            <w:r w:rsidRPr="00467A57">
              <w:rPr>
                <w:rFonts w:ascii="Book Antiqua" w:hAnsi="Book Antiqua"/>
              </w:rPr>
              <w:t xml:space="preserve">Phone Number: </w:t>
            </w:r>
            <w:proofErr w:type="gramStart"/>
            <w:r w:rsidRPr="00467A57">
              <w:rPr>
                <w:rFonts w:ascii="Book Antiqua" w:hAnsi="Book Antiqua"/>
              </w:rPr>
              <w:t xml:space="preserve">(  </w:t>
            </w:r>
            <w:proofErr w:type="gramEnd"/>
            <w:r w:rsidRPr="00467A57">
              <w:rPr>
                <w:rFonts w:ascii="Book Antiqua" w:hAnsi="Book Antiqua"/>
              </w:rPr>
              <w:t xml:space="preserve">   )</w:t>
            </w:r>
          </w:p>
        </w:tc>
        <w:tc>
          <w:tcPr>
            <w:tcW w:w="4788" w:type="dxa"/>
            <w:gridSpan w:val="4"/>
          </w:tcPr>
          <w:p w14:paraId="0198C764" w14:textId="77777777" w:rsidR="006763B7" w:rsidRPr="006763B7" w:rsidRDefault="006763B7" w:rsidP="00750EEE">
            <w:pPr>
              <w:rPr>
                <w:rFonts w:ascii="Book Antiqua" w:eastAsia="PMingLiU" w:hAnsi="Book Antiqua"/>
                <w:lang w:eastAsia="zh-TW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Office </w:t>
            </w:r>
            <w:r w:rsidRPr="00467A57">
              <w:rPr>
                <w:rFonts w:ascii="Book Antiqua" w:hAnsi="Book Antiqua"/>
              </w:rPr>
              <w:t xml:space="preserve">Phone Number: </w:t>
            </w:r>
            <w:proofErr w:type="gramStart"/>
            <w:r w:rsidRPr="00467A57">
              <w:rPr>
                <w:rFonts w:ascii="Book Antiqua" w:hAnsi="Book Antiqua"/>
              </w:rPr>
              <w:t xml:space="preserve">(  </w:t>
            </w:r>
            <w:proofErr w:type="gramEnd"/>
            <w:r w:rsidRPr="00467A57">
              <w:rPr>
                <w:rFonts w:ascii="Book Antiqua" w:hAnsi="Book Antiqua"/>
              </w:rPr>
              <w:t xml:space="preserve">   )</w:t>
            </w:r>
          </w:p>
        </w:tc>
      </w:tr>
      <w:tr w:rsidR="00750EEE" w:rsidRPr="00467A57" w14:paraId="24B51429" w14:textId="77777777" w:rsidTr="00A62F2B">
        <w:tc>
          <w:tcPr>
            <w:tcW w:w="4788" w:type="dxa"/>
            <w:gridSpan w:val="3"/>
          </w:tcPr>
          <w:p w14:paraId="1732CA12" w14:textId="77777777" w:rsidR="00750EEE" w:rsidRPr="00467A57" w:rsidRDefault="00750EEE" w:rsidP="00750EE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Nationality: </w:t>
            </w:r>
          </w:p>
        </w:tc>
        <w:tc>
          <w:tcPr>
            <w:tcW w:w="4788" w:type="dxa"/>
            <w:gridSpan w:val="4"/>
          </w:tcPr>
          <w:p w14:paraId="127EC76B" w14:textId="77777777" w:rsidR="00750EEE" w:rsidRPr="00467A57" w:rsidRDefault="00750EEE" w:rsidP="00750EEE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Current Residence Country:</w:t>
            </w:r>
          </w:p>
        </w:tc>
      </w:tr>
      <w:tr w:rsidR="00E85B8B" w:rsidRPr="00467A57" w14:paraId="69C87B02" w14:textId="77777777" w:rsidTr="00A62F2B">
        <w:tc>
          <w:tcPr>
            <w:tcW w:w="9576" w:type="dxa"/>
            <w:gridSpan w:val="7"/>
          </w:tcPr>
          <w:p w14:paraId="51D33CE3" w14:textId="77777777" w:rsidR="00E85B8B" w:rsidRDefault="00E85B8B" w:rsidP="007847F4">
            <w:pPr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*</w:t>
            </w:r>
            <w:r w:rsidR="007847F4">
              <w:rPr>
                <w:rFonts w:ascii="Book Antiqua" w:hAnsi="Book Antiqua"/>
                <w:lang w:eastAsia="zh-CN"/>
              </w:rPr>
              <w:t xml:space="preserve">Do you have </w:t>
            </w:r>
            <w:r w:rsidRPr="00C16E28">
              <w:rPr>
                <w:rFonts w:ascii="Book Antiqua" w:hAnsi="Book Antiqua"/>
              </w:rPr>
              <w:t>a dual citizen</w:t>
            </w:r>
            <w:r w:rsidR="007847F4">
              <w:rPr>
                <w:rFonts w:ascii="Book Antiqua" w:hAnsi="Book Antiqua"/>
              </w:rPr>
              <w:t>ship</w:t>
            </w:r>
            <w:r w:rsidRPr="00C16E28">
              <w:rPr>
                <w:rFonts w:ascii="Book Antiqua" w:hAnsi="Book Antiqua"/>
              </w:rPr>
              <w:t xml:space="preserve"> or </w:t>
            </w:r>
            <w:r w:rsidR="006D1403">
              <w:rPr>
                <w:rFonts w:ascii="Book Antiqua" w:hAnsi="Book Antiqua"/>
              </w:rPr>
              <w:t xml:space="preserve">permanent </w:t>
            </w:r>
            <w:r w:rsidRPr="00C16E28">
              <w:rPr>
                <w:rFonts w:ascii="Book Antiqua" w:hAnsi="Book Antiqua"/>
              </w:rPr>
              <w:t>residen</w:t>
            </w:r>
            <w:r w:rsidR="006D1403">
              <w:rPr>
                <w:rFonts w:ascii="Book Antiqua" w:hAnsi="Book Antiqua"/>
              </w:rPr>
              <w:t xml:space="preserve">t </w:t>
            </w:r>
            <w:r w:rsidRPr="00C16E28">
              <w:rPr>
                <w:rFonts w:ascii="Book Antiqua" w:hAnsi="Book Antiqua"/>
              </w:rPr>
              <w:t>status in another country? </w:t>
            </w:r>
            <w:r w:rsidR="004B7772">
              <w:rPr>
                <w:rFonts w:ascii="Book Antiqua" w:hAnsi="Book Antiqua"/>
              </w:rPr>
              <w:t>If yes, where?</w:t>
            </w:r>
          </w:p>
          <w:p w14:paraId="2FD3C20F" w14:textId="77777777" w:rsidR="007847F4" w:rsidRPr="00467A57" w:rsidRDefault="007847F4" w:rsidP="007847F4">
            <w:pPr>
              <w:rPr>
                <w:rFonts w:ascii="Book Antiqua" w:hAnsi="Book Antiqua"/>
              </w:rPr>
            </w:pPr>
          </w:p>
        </w:tc>
      </w:tr>
      <w:tr w:rsidR="00750EEE" w:rsidRPr="00467A57" w14:paraId="3E25CF67" w14:textId="77777777" w:rsidTr="00A62F2B">
        <w:tc>
          <w:tcPr>
            <w:tcW w:w="9576" w:type="dxa"/>
            <w:gridSpan w:val="7"/>
          </w:tcPr>
          <w:p w14:paraId="4B23F975" w14:textId="77777777" w:rsidR="00750EEE" w:rsidRPr="00467A57" w:rsidRDefault="00750EEE" w:rsidP="00750EEE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Permanent Address:</w:t>
            </w:r>
          </w:p>
        </w:tc>
      </w:tr>
      <w:tr w:rsidR="00750EEE" w:rsidRPr="00467A57" w14:paraId="4B06C08F" w14:textId="77777777" w:rsidTr="00A62F2B">
        <w:tc>
          <w:tcPr>
            <w:tcW w:w="9576" w:type="dxa"/>
            <w:gridSpan w:val="7"/>
          </w:tcPr>
          <w:p w14:paraId="4B926A59" w14:textId="77777777" w:rsidR="00750EEE" w:rsidRPr="00467A57" w:rsidRDefault="00750EEE" w:rsidP="00BE519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750EEE" w:rsidRPr="00467A57" w14:paraId="2F44586E" w14:textId="77777777" w:rsidTr="00A62F2B">
        <w:tc>
          <w:tcPr>
            <w:tcW w:w="9576" w:type="dxa"/>
            <w:gridSpan w:val="7"/>
          </w:tcPr>
          <w:p w14:paraId="5D15FAD3" w14:textId="77777777" w:rsidR="00750EEE" w:rsidRPr="00467A57" w:rsidRDefault="00750EEE" w:rsidP="00365B6E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Mailing Address (If different from above</w:t>
            </w:r>
            <w:proofErr w:type="gramStart"/>
            <w:r w:rsidRPr="00467A57">
              <w:rPr>
                <w:rFonts w:ascii="Book Antiqua" w:hAnsi="Book Antiqua"/>
              </w:rPr>
              <w:t>)</w:t>
            </w:r>
            <w:r w:rsidR="00365B6E" w:rsidRPr="00467A57">
              <w:rPr>
                <w:rFonts w:ascii="Book Antiqua" w:hAnsi="Book Antiqua"/>
              </w:rPr>
              <w:t xml:space="preserve"> :</w:t>
            </w:r>
            <w:proofErr w:type="gramEnd"/>
          </w:p>
        </w:tc>
      </w:tr>
      <w:tr w:rsidR="00ED2EAF" w:rsidRPr="00467A57" w14:paraId="069CFF78" w14:textId="77777777" w:rsidTr="00A62F2B">
        <w:tc>
          <w:tcPr>
            <w:tcW w:w="9576" w:type="dxa"/>
            <w:gridSpan w:val="7"/>
          </w:tcPr>
          <w:p w14:paraId="6C013D63" w14:textId="77777777" w:rsidR="00ED2EAF" w:rsidRPr="00467A57" w:rsidRDefault="00ED2EAF" w:rsidP="00BE5198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750EEE" w:rsidRPr="00467A57" w14:paraId="60AD2C11" w14:textId="77777777" w:rsidTr="00A62F2B">
        <w:tc>
          <w:tcPr>
            <w:tcW w:w="9576" w:type="dxa"/>
            <w:gridSpan w:val="7"/>
          </w:tcPr>
          <w:p w14:paraId="500165DA" w14:textId="77777777" w:rsidR="00750EEE" w:rsidRPr="00467A57" w:rsidRDefault="00ED2EAF" w:rsidP="00ED2EAF">
            <w:pPr>
              <w:rPr>
                <w:rFonts w:ascii="Book Antiqua" w:hAnsi="Book Antiqua"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Skype Address</w:t>
            </w:r>
            <w:r w:rsidR="006763B7">
              <w:rPr>
                <w:rFonts w:ascii="Book Antiqua" w:eastAsia="PMingLiU" w:hAnsi="Book Antiqua" w:hint="eastAsia"/>
                <w:lang w:eastAsia="zh-TW"/>
              </w:rPr>
              <w:t xml:space="preserve"> or WhatsApp Number</w:t>
            </w:r>
            <w:r w:rsidRPr="00467A57">
              <w:rPr>
                <w:rFonts w:ascii="Book Antiqua" w:hAnsi="Book Antiqua"/>
              </w:rPr>
              <w:t xml:space="preserve"> (if any):</w:t>
            </w:r>
          </w:p>
        </w:tc>
      </w:tr>
      <w:tr w:rsidR="002F56BA" w:rsidRPr="00467A57" w14:paraId="51DA9B7B" w14:textId="77777777" w:rsidTr="00A62F2B">
        <w:tc>
          <w:tcPr>
            <w:tcW w:w="9576" w:type="dxa"/>
            <w:gridSpan w:val="7"/>
          </w:tcPr>
          <w:p w14:paraId="6E807A24" w14:textId="77777777" w:rsidR="002F56BA" w:rsidRPr="00467A57" w:rsidRDefault="002F56BA" w:rsidP="00750EEE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750EEE" w:rsidRPr="00467A57" w14:paraId="6A8B26F7" w14:textId="77777777" w:rsidTr="00A62F2B">
        <w:tc>
          <w:tcPr>
            <w:tcW w:w="9576" w:type="dxa"/>
            <w:gridSpan w:val="7"/>
          </w:tcPr>
          <w:p w14:paraId="4A8BA6CF" w14:textId="77777777" w:rsidR="00750EEE" w:rsidRPr="00467A57" w:rsidRDefault="001B48D3" w:rsidP="00750EEE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  <w:b/>
                <w:sz w:val="28"/>
                <w:szCs w:val="28"/>
              </w:rPr>
              <w:t>EDUCATIONAL QUALIFICATIONS</w:t>
            </w:r>
          </w:p>
        </w:tc>
      </w:tr>
      <w:tr w:rsidR="00750EEE" w:rsidRPr="00467A57" w14:paraId="2589CA95" w14:textId="77777777" w:rsidTr="00A62F2B">
        <w:tc>
          <w:tcPr>
            <w:tcW w:w="9576" w:type="dxa"/>
            <w:gridSpan w:val="7"/>
          </w:tcPr>
          <w:p w14:paraId="7762D4C7" w14:textId="77777777" w:rsidR="00750EEE" w:rsidRPr="00467A57" w:rsidRDefault="008A3425" w:rsidP="00365B6E">
            <w:pPr>
              <w:rPr>
                <w:rFonts w:ascii="Book Antiqua" w:hAnsi="Book Antiqua"/>
                <w:b/>
                <w:i/>
                <w:lang w:eastAsia="zh-CN"/>
              </w:rPr>
            </w:pPr>
            <w:r w:rsidRPr="00467A57">
              <w:rPr>
                <w:rFonts w:ascii="Book Antiqua" w:hAnsi="Book Antiqua"/>
                <w:i/>
                <w:lang w:eastAsia="zh-CN"/>
              </w:rPr>
              <w:t xml:space="preserve">Starting with </w:t>
            </w:r>
            <w:r w:rsidR="00365B6E">
              <w:rPr>
                <w:rFonts w:ascii="Book Antiqua" w:hAnsi="Book Antiqua"/>
                <w:i/>
                <w:lang w:eastAsia="zh-CN"/>
              </w:rPr>
              <w:t>m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ost </w:t>
            </w:r>
            <w:r w:rsidR="00365B6E">
              <w:rPr>
                <w:rFonts w:ascii="Book Antiqua" w:hAnsi="Book Antiqua"/>
                <w:i/>
                <w:lang w:eastAsia="zh-CN"/>
              </w:rPr>
              <w:t>r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ecent </w:t>
            </w:r>
            <w:r w:rsidR="00365B6E">
              <w:rPr>
                <w:rFonts w:ascii="Book Antiqua" w:hAnsi="Book Antiqua"/>
                <w:i/>
                <w:lang w:eastAsia="zh-CN"/>
              </w:rPr>
              <w:t>d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egree </w:t>
            </w:r>
            <w:r w:rsidR="00365B6E">
              <w:rPr>
                <w:rFonts w:ascii="Book Antiqua" w:hAnsi="Book Antiqua"/>
                <w:i/>
                <w:lang w:eastAsia="zh-CN"/>
              </w:rPr>
              <w:t>p</w:t>
            </w:r>
            <w:r w:rsidRPr="00467A57">
              <w:rPr>
                <w:rFonts w:ascii="Book Antiqua" w:hAnsi="Book Antiqua"/>
                <w:i/>
                <w:lang w:eastAsia="zh-CN"/>
              </w:rPr>
              <w:t>rogram.</w:t>
            </w:r>
          </w:p>
        </w:tc>
      </w:tr>
      <w:tr w:rsidR="007C76DB" w:rsidRPr="00467A57" w14:paraId="186EF4FA" w14:textId="77777777" w:rsidTr="00A62F2B">
        <w:tc>
          <w:tcPr>
            <w:tcW w:w="9576" w:type="dxa"/>
            <w:gridSpan w:val="7"/>
          </w:tcPr>
          <w:p w14:paraId="322D8C5F" w14:textId="77777777" w:rsidR="007C76DB" w:rsidRPr="00467A57" w:rsidRDefault="007C76DB" w:rsidP="00750EE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  <w:r w:rsidR="00D661F3">
              <w:rPr>
                <w:rFonts w:ascii="Book Antiqua" w:hAnsi="Book Antiqua"/>
              </w:rPr>
              <w:t xml:space="preserve">                                                   </w:t>
            </w:r>
          </w:p>
        </w:tc>
      </w:tr>
      <w:tr w:rsidR="00750EEE" w:rsidRPr="00467A57" w14:paraId="694B3E74" w14:textId="77777777" w:rsidTr="00A62F2B">
        <w:tc>
          <w:tcPr>
            <w:tcW w:w="4788" w:type="dxa"/>
            <w:gridSpan w:val="3"/>
          </w:tcPr>
          <w:p w14:paraId="73B8D3D7" w14:textId="77777777" w:rsidR="00750EEE" w:rsidRPr="00467A57" w:rsidRDefault="00750EEE" w:rsidP="00750EE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Degree</w:t>
            </w:r>
            <w:r w:rsidR="006763B7">
              <w:rPr>
                <w:rFonts w:ascii="Book Antiqua" w:eastAsia="PMingLiU" w:hAnsi="Book Antiqua" w:hint="eastAsia"/>
                <w:lang w:eastAsia="zh-TW"/>
              </w:rPr>
              <w:t xml:space="preserve"> (e.g., MA in English)</w:t>
            </w:r>
            <w:r w:rsidR="007C76DB" w:rsidRPr="00467A57">
              <w:rPr>
                <w:rFonts w:ascii="Book Antiqua" w:hAnsi="Book Antiqua"/>
              </w:rPr>
              <w:t>:</w:t>
            </w:r>
          </w:p>
        </w:tc>
        <w:tc>
          <w:tcPr>
            <w:tcW w:w="4788" w:type="dxa"/>
            <w:gridSpan w:val="4"/>
          </w:tcPr>
          <w:p w14:paraId="14A3C1B7" w14:textId="77777777" w:rsidR="00750EEE" w:rsidRPr="00467A57" w:rsidRDefault="00750EEE" w:rsidP="00750EEE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Major</w:t>
            </w:r>
            <w:r w:rsidR="007C76DB" w:rsidRPr="00467A57">
              <w:rPr>
                <w:rFonts w:ascii="Book Antiqua" w:hAnsi="Book Antiqua"/>
              </w:rPr>
              <w:t>:</w:t>
            </w:r>
          </w:p>
        </w:tc>
      </w:tr>
      <w:tr w:rsidR="00750EEE" w:rsidRPr="00467A57" w14:paraId="6F33900C" w14:textId="77777777" w:rsidTr="00A62F2B">
        <w:tc>
          <w:tcPr>
            <w:tcW w:w="9576" w:type="dxa"/>
            <w:gridSpan w:val="7"/>
          </w:tcPr>
          <w:p w14:paraId="06A7D218" w14:textId="77777777" w:rsidR="00750EEE" w:rsidRPr="00467A57" w:rsidRDefault="00750EEE" w:rsidP="00750EE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Study Period:                                                                                                         </w:t>
            </w:r>
            <w:proofErr w:type="gramStart"/>
            <w:r w:rsidRPr="00467A57">
              <w:rPr>
                <w:rFonts w:ascii="Book Antiqua" w:hAnsi="Book Antiqua"/>
              </w:rPr>
              <w:t xml:space="preserve">  </w:t>
            </w:r>
            <w:r w:rsidR="00467A57">
              <w:rPr>
                <w:rFonts w:ascii="Book Antiqua" w:hAnsi="Book Antiqua" w:hint="eastAsia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End"/>
            <w:r w:rsidRPr="00467A57">
              <w:rPr>
                <w:rFonts w:ascii="Book Antiqua" w:hAnsi="Book Antiqua"/>
                <w:sz w:val="20"/>
                <w:szCs w:val="20"/>
              </w:rPr>
              <w:t>mm/</w:t>
            </w:r>
            <w:proofErr w:type="spellStart"/>
            <w:r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Pr="00467A57">
              <w:rPr>
                <w:rFonts w:ascii="Book Antiqua" w:hAnsi="Book Antiqua"/>
                <w:sz w:val="20"/>
                <w:szCs w:val="20"/>
              </w:rPr>
              <w:t xml:space="preserve"> until mm/</w:t>
            </w:r>
            <w:proofErr w:type="spellStart"/>
            <w:r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Pr="00467A57">
              <w:rPr>
                <w:rFonts w:ascii="Book Antiqua" w:hAnsi="Book Antiqua"/>
                <w:sz w:val="20"/>
                <w:szCs w:val="20"/>
              </w:rPr>
              <w:t>)</w:t>
            </w:r>
          </w:p>
        </w:tc>
      </w:tr>
      <w:tr w:rsidR="00750EEE" w:rsidRPr="00467A57" w14:paraId="644A89F3" w14:textId="77777777" w:rsidTr="00A62F2B">
        <w:tc>
          <w:tcPr>
            <w:tcW w:w="4788" w:type="dxa"/>
            <w:gridSpan w:val="3"/>
          </w:tcPr>
          <w:p w14:paraId="282A1871" w14:textId="77777777" w:rsidR="00750EEE" w:rsidRPr="00467A57" w:rsidRDefault="00750EEE" w:rsidP="00750EE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4"/>
          </w:tcPr>
          <w:p w14:paraId="71F87918" w14:textId="77777777" w:rsidR="00750EEE" w:rsidRPr="00467A57" w:rsidRDefault="00750EEE" w:rsidP="00750EEE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Language of Instruction:</w:t>
            </w:r>
          </w:p>
        </w:tc>
      </w:tr>
      <w:tr w:rsidR="00795198" w:rsidRPr="00467A57" w14:paraId="49AB0AB5" w14:textId="77777777" w:rsidTr="00A62F2B">
        <w:tc>
          <w:tcPr>
            <w:tcW w:w="9576" w:type="dxa"/>
            <w:gridSpan w:val="7"/>
          </w:tcPr>
          <w:p w14:paraId="1A9B0F6A" w14:textId="77777777" w:rsidR="00795198" w:rsidRPr="00467A57" w:rsidRDefault="00795198" w:rsidP="00750EEE">
            <w:pPr>
              <w:rPr>
                <w:rFonts w:ascii="Book Antiqua" w:hAnsi="Book Antiqua"/>
                <w:b/>
              </w:rPr>
            </w:pPr>
          </w:p>
        </w:tc>
      </w:tr>
      <w:tr w:rsidR="007C76DB" w:rsidRPr="00467A57" w14:paraId="7B182A37" w14:textId="77777777" w:rsidTr="00A62F2B">
        <w:tc>
          <w:tcPr>
            <w:tcW w:w="9576" w:type="dxa"/>
            <w:gridSpan w:val="7"/>
          </w:tcPr>
          <w:p w14:paraId="41C69A3F" w14:textId="77777777" w:rsidR="007C76DB" w:rsidRPr="00467A57" w:rsidRDefault="007C76DB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="002F56BA" w:rsidRPr="00467A57" w14:paraId="43C73905" w14:textId="77777777" w:rsidTr="00A62F2B">
        <w:tc>
          <w:tcPr>
            <w:tcW w:w="4788" w:type="dxa"/>
            <w:gridSpan w:val="3"/>
          </w:tcPr>
          <w:p w14:paraId="69187D2F" w14:textId="77777777" w:rsidR="002F56BA" w:rsidRPr="00467A57" w:rsidRDefault="002F56BA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Degree</w:t>
            </w:r>
            <w:r w:rsidR="00952AEA">
              <w:rPr>
                <w:rFonts w:ascii="Book Antiqua" w:eastAsia="PMingLiU" w:hAnsi="Book Antiqua" w:hint="eastAsia"/>
                <w:lang w:eastAsia="zh-TW"/>
              </w:rPr>
              <w:t xml:space="preserve"> (e.g., MA in English)</w:t>
            </w:r>
            <w:r w:rsidR="00952AEA" w:rsidRPr="00467A57">
              <w:rPr>
                <w:rFonts w:ascii="Book Antiqua" w:hAnsi="Book Antiqua"/>
              </w:rPr>
              <w:t>:</w:t>
            </w:r>
          </w:p>
        </w:tc>
        <w:tc>
          <w:tcPr>
            <w:tcW w:w="4788" w:type="dxa"/>
            <w:gridSpan w:val="4"/>
          </w:tcPr>
          <w:p w14:paraId="6B8761FE" w14:textId="77777777" w:rsidR="002F56BA" w:rsidRPr="00467A57" w:rsidRDefault="002F56BA" w:rsidP="007E5988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Major</w:t>
            </w:r>
            <w:r w:rsidR="007C76DB" w:rsidRPr="00467A57">
              <w:rPr>
                <w:rFonts w:ascii="Book Antiqua" w:hAnsi="Book Antiqua"/>
              </w:rPr>
              <w:t>:</w:t>
            </w:r>
          </w:p>
        </w:tc>
      </w:tr>
      <w:tr w:rsidR="002F56BA" w:rsidRPr="00467A57" w14:paraId="48784741" w14:textId="77777777" w:rsidTr="00A62F2B">
        <w:tc>
          <w:tcPr>
            <w:tcW w:w="9576" w:type="dxa"/>
            <w:gridSpan w:val="7"/>
          </w:tcPr>
          <w:p w14:paraId="4CE35673" w14:textId="77777777" w:rsidR="002F56BA" w:rsidRPr="00467A57" w:rsidRDefault="002F56BA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Study Period:                                                                                                         </w:t>
            </w:r>
            <w:proofErr w:type="gramStart"/>
            <w:r w:rsidRPr="00467A57">
              <w:rPr>
                <w:rFonts w:ascii="Book Antiqua" w:hAnsi="Book Antiqua"/>
              </w:rPr>
              <w:t xml:space="preserve">   </w:t>
            </w:r>
            <w:r w:rsidR="0098728A"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End"/>
            <w:r w:rsidR="0098728A" w:rsidRPr="00467A57">
              <w:rPr>
                <w:rFonts w:ascii="Book Antiqua" w:hAnsi="Book Antiqua"/>
                <w:sz w:val="20"/>
                <w:szCs w:val="20"/>
              </w:rPr>
              <w:t>mm/</w:t>
            </w:r>
            <w:proofErr w:type="spellStart"/>
            <w:r w:rsidR="0098728A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98728A" w:rsidRPr="00467A57">
              <w:rPr>
                <w:rFonts w:ascii="Book Antiqua" w:hAnsi="Book Antiqua"/>
                <w:sz w:val="20"/>
                <w:szCs w:val="20"/>
              </w:rPr>
              <w:t xml:space="preserve"> until mm/</w:t>
            </w:r>
            <w:proofErr w:type="spellStart"/>
            <w:r w:rsidR="0098728A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98728A" w:rsidRPr="00467A57">
              <w:rPr>
                <w:rFonts w:ascii="Book Antiqua" w:hAnsi="Book Antiqua"/>
                <w:sz w:val="20"/>
                <w:szCs w:val="20"/>
              </w:rPr>
              <w:t>)</w:t>
            </w:r>
          </w:p>
        </w:tc>
      </w:tr>
      <w:tr w:rsidR="002F56BA" w:rsidRPr="00467A57" w14:paraId="74E49C3A" w14:textId="77777777" w:rsidTr="00A62F2B">
        <w:tc>
          <w:tcPr>
            <w:tcW w:w="4788" w:type="dxa"/>
            <w:gridSpan w:val="3"/>
          </w:tcPr>
          <w:p w14:paraId="49525B69" w14:textId="77777777" w:rsidR="002F56BA" w:rsidRPr="00467A57" w:rsidRDefault="002F56BA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4"/>
          </w:tcPr>
          <w:p w14:paraId="778999F7" w14:textId="77777777" w:rsidR="002F56BA" w:rsidRPr="00467A57" w:rsidRDefault="002F56BA" w:rsidP="007E5988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Language of Instruction:</w:t>
            </w:r>
          </w:p>
        </w:tc>
      </w:tr>
      <w:tr w:rsidR="00795198" w:rsidRPr="00467A57" w14:paraId="1BA726AA" w14:textId="77777777" w:rsidTr="00A62F2B">
        <w:tc>
          <w:tcPr>
            <w:tcW w:w="9576" w:type="dxa"/>
            <w:gridSpan w:val="7"/>
          </w:tcPr>
          <w:p w14:paraId="014A54E3" w14:textId="77777777" w:rsidR="00795198" w:rsidRPr="00467A57" w:rsidRDefault="00795198" w:rsidP="007E5988">
            <w:pPr>
              <w:rPr>
                <w:rFonts w:ascii="Book Antiqua" w:hAnsi="Book Antiqua"/>
                <w:b/>
              </w:rPr>
            </w:pPr>
          </w:p>
        </w:tc>
      </w:tr>
      <w:tr w:rsidR="007C76DB" w:rsidRPr="00467A57" w14:paraId="1B151CA7" w14:textId="77777777" w:rsidTr="00A62F2B">
        <w:tc>
          <w:tcPr>
            <w:tcW w:w="9576" w:type="dxa"/>
            <w:gridSpan w:val="7"/>
          </w:tcPr>
          <w:p w14:paraId="768302F3" w14:textId="77777777" w:rsidR="007C76DB" w:rsidRPr="00467A57" w:rsidRDefault="007C76DB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="002F56BA" w:rsidRPr="00467A57" w14:paraId="443AEBA6" w14:textId="77777777" w:rsidTr="00A62F2B">
        <w:tc>
          <w:tcPr>
            <w:tcW w:w="4788" w:type="dxa"/>
            <w:gridSpan w:val="3"/>
          </w:tcPr>
          <w:p w14:paraId="13F8F1FC" w14:textId="77777777" w:rsidR="002F56BA" w:rsidRPr="00467A57" w:rsidRDefault="00952AEA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Degree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(e.g., MA in English)</w:t>
            </w:r>
            <w:r w:rsidRPr="00467A57">
              <w:rPr>
                <w:rFonts w:ascii="Book Antiqua" w:hAnsi="Book Antiqua"/>
              </w:rPr>
              <w:t>:</w:t>
            </w:r>
          </w:p>
        </w:tc>
        <w:tc>
          <w:tcPr>
            <w:tcW w:w="4788" w:type="dxa"/>
            <w:gridSpan w:val="4"/>
          </w:tcPr>
          <w:p w14:paraId="506816AE" w14:textId="77777777" w:rsidR="002F56BA" w:rsidRPr="00467A57" w:rsidRDefault="002F56BA" w:rsidP="007E5988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Major</w:t>
            </w:r>
            <w:r w:rsidR="007C76DB" w:rsidRPr="00467A57">
              <w:rPr>
                <w:rFonts w:ascii="Book Antiqua" w:hAnsi="Book Antiqua"/>
              </w:rPr>
              <w:t>:</w:t>
            </w:r>
          </w:p>
        </w:tc>
      </w:tr>
      <w:tr w:rsidR="002F56BA" w:rsidRPr="00467A57" w14:paraId="79860234" w14:textId="77777777" w:rsidTr="00A62F2B">
        <w:tc>
          <w:tcPr>
            <w:tcW w:w="9576" w:type="dxa"/>
            <w:gridSpan w:val="7"/>
          </w:tcPr>
          <w:p w14:paraId="236F225D" w14:textId="77777777" w:rsidR="002F56BA" w:rsidRPr="00467A57" w:rsidRDefault="002F56BA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Study Period:                                                                                            </w:t>
            </w:r>
            <w:r w:rsidR="00467A57">
              <w:rPr>
                <w:rFonts w:ascii="Book Antiqua" w:hAnsi="Book Antiqua"/>
              </w:rPr>
              <w:t xml:space="preserve">             </w:t>
            </w:r>
            <w:proofErr w:type="gramStart"/>
            <w:r w:rsidR="00467A57">
              <w:rPr>
                <w:rFonts w:ascii="Book Antiqua" w:hAnsi="Book Antiqua"/>
              </w:rPr>
              <w:t xml:space="preserve">  </w:t>
            </w:r>
            <w:r w:rsidRPr="00467A57">
              <w:rPr>
                <w:rFonts w:ascii="Book Antiqua" w:hAnsi="Book Antiqua"/>
              </w:rPr>
              <w:t xml:space="preserve"> </w:t>
            </w:r>
            <w:r w:rsidR="0098728A"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End"/>
            <w:r w:rsidR="0098728A" w:rsidRPr="00467A57">
              <w:rPr>
                <w:rFonts w:ascii="Book Antiqua" w:hAnsi="Book Antiqua"/>
                <w:sz w:val="20"/>
                <w:szCs w:val="20"/>
              </w:rPr>
              <w:t>mm/</w:t>
            </w:r>
            <w:proofErr w:type="spellStart"/>
            <w:r w:rsidR="0098728A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98728A" w:rsidRPr="00467A57">
              <w:rPr>
                <w:rFonts w:ascii="Book Antiqua" w:hAnsi="Book Antiqua"/>
                <w:sz w:val="20"/>
                <w:szCs w:val="20"/>
              </w:rPr>
              <w:t xml:space="preserve"> until mm/</w:t>
            </w:r>
            <w:proofErr w:type="spellStart"/>
            <w:r w:rsidR="0098728A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98728A" w:rsidRPr="00467A57">
              <w:rPr>
                <w:rFonts w:ascii="Book Antiqua" w:hAnsi="Book Antiqua"/>
                <w:sz w:val="20"/>
                <w:szCs w:val="20"/>
              </w:rPr>
              <w:t>)</w:t>
            </w:r>
          </w:p>
        </w:tc>
      </w:tr>
      <w:tr w:rsidR="002F56BA" w:rsidRPr="00467A57" w14:paraId="1F8D334B" w14:textId="77777777" w:rsidTr="00A62F2B">
        <w:tc>
          <w:tcPr>
            <w:tcW w:w="4788" w:type="dxa"/>
            <w:gridSpan w:val="3"/>
          </w:tcPr>
          <w:p w14:paraId="250F7C7A" w14:textId="77777777" w:rsidR="002F56BA" w:rsidRPr="00467A57" w:rsidRDefault="002F56BA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4"/>
          </w:tcPr>
          <w:p w14:paraId="5E272A43" w14:textId="77777777" w:rsidR="002F56BA" w:rsidRPr="00467A57" w:rsidRDefault="002F56BA" w:rsidP="007E5988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Language of Instruction:</w:t>
            </w:r>
          </w:p>
        </w:tc>
      </w:tr>
      <w:tr w:rsidR="0076676F" w:rsidRPr="00467A57" w14:paraId="154BDFDC" w14:textId="77777777" w:rsidTr="00A62F2B">
        <w:tc>
          <w:tcPr>
            <w:tcW w:w="9576" w:type="dxa"/>
            <w:gridSpan w:val="7"/>
          </w:tcPr>
          <w:p w14:paraId="06F58DC1" w14:textId="77777777" w:rsidR="0076676F" w:rsidRPr="00467A57" w:rsidRDefault="0076676F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76676F" w:rsidRPr="00467A57" w14:paraId="61A035D3" w14:textId="77777777" w:rsidTr="00A62F2B">
        <w:tc>
          <w:tcPr>
            <w:tcW w:w="9576" w:type="dxa"/>
            <w:gridSpan w:val="7"/>
          </w:tcPr>
          <w:p w14:paraId="1AD7BDFC" w14:textId="77777777" w:rsidR="0076676F" w:rsidRPr="00467A57" w:rsidRDefault="00FB4084" w:rsidP="0076676F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  <w:b/>
                <w:sz w:val="28"/>
                <w:szCs w:val="28"/>
              </w:rPr>
              <w:lastRenderedPageBreak/>
              <w:t>WORK</w:t>
            </w:r>
            <w:r w:rsidR="0076676F" w:rsidRPr="00467A57">
              <w:rPr>
                <w:rFonts w:ascii="Book Antiqua" w:hAnsi="Book Antiqua"/>
                <w:b/>
                <w:sz w:val="28"/>
                <w:szCs w:val="28"/>
              </w:rPr>
              <w:t xml:space="preserve"> </w:t>
            </w:r>
            <w:r w:rsidR="00ED2EAF" w:rsidRPr="00467A57">
              <w:rPr>
                <w:rFonts w:ascii="Book Antiqua" w:hAnsi="Book Antiqua"/>
                <w:b/>
                <w:sz w:val="28"/>
                <w:szCs w:val="28"/>
              </w:rPr>
              <w:t>EXPERIENCE</w:t>
            </w:r>
          </w:p>
        </w:tc>
      </w:tr>
      <w:tr w:rsidR="00FE06BE" w:rsidRPr="00467A57" w14:paraId="10B67DC5" w14:textId="77777777" w:rsidTr="00A62F2B">
        <w:tc>
          <w:tcPr>
            <w:tcW w:w="9576" w:type="dxa"/>
            <w:gridSpan w:val="7"/>
          </w:tcPr>
          <w:p w14:paraId="5A3DD237" w14:textId="77777777" w:rsidR="00FE06BE" w:rsidRPr="00467A57" w:rsidRDefault="00FE06BE" w:rsidP="00FE06B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Organization:</w:t>
            </w:r>
          </w:p>
        </w:tc>
      </w:tr>
      <w:tr w:rsidR="00FE06BE" w:rsidRPr="00467A57" w14:paraId="6C701055" w14:textId="77777777" w:rsidTr="00A62F2B">
        <w:tc>
          <w:tcPr>
            <w:tcW w:w="4788" w:type="dxa"/>
            <w:gridSpan w:val="3"/>
          </w:tcPr>
          <w:p w14:paraId="4403B6B9" w14:textId="77777777" w:rsidR="00FE06BE" w:rsidRPr="00467A57" w:rsidRDefault="00FE06BE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4"/>
          </w:tcPr>
          <w:p w14:paraId="5D85ADF9" w14:textId="77777777" w:rsidR="00FE06BE" w:rsidRPr="00467A57" w:rsidRDefault="00C03F40" w:rsidP="007E5988">
            <w:p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>Position/</w:t>
            </w:r>
            <w:r w:rsidR="00FE06BE" w:rsidRPr="00467A57">
              <w:rPr>
                <w:rFonts w:ascii="Book Antiqua" w:hAnsi="Book Antiqua"/>
              </w:rPr>
              <w:t>Title:</w:t>
            </w:r>
          </w:p>
        </w:tc>
      </w:tr>
      <w:tr w:rsidR="00FE06BE" w:rsidRPr="00467A57" w14:paraId="11C63886" w14:textId="77777777" w:rsidTr="00A62F2B">
        <w:tc>
          <w:tcPr>
            <w:tcW w:w="9576" w:type="dxa"/>
            <w:gridSpan w:val="7"/>
          </w:tcPr>
          <w:p w14:paraId="222F75C8" w14:textId="77777777" w:rsidR="00FE06BE" w:rsidRPr="00467A57" w:rsidRDefault="00FE06BE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Employment Period:                                                                                </w:t>
            </w:r>
            <w:r w:rsidR="00467A57">
              <w:rPr>
                <w:rFonts w:ascii="Book Antiqua" w:hAnsi="Book Antiqua"/>
              </w:rPr>
              <w:t xml:space="preserve">             </w:t>
            </w:r>
            <w:proofErr w:type="gramStart"/>
            <w:r w:rsidR="00467A57">
              <w:rPr>
                <w:rFonts w:ascii="Book Antiqua" w:hAnsi="Book Antiqua"/>
              </w:rPr>
              <w:t xml:space="preserve">  </w:t>
            </w:r>
            <w:r w:rsidRPr="00467A57">
              <w:rPr>
                <w:rFonts w:ascii="Book Antiqua" w:hAnsi="Book Antiqua"/>
              </w:rPr>
              <w:t xml:space="preserve"> </w:t>
            </w:r>
            <w:r w:rsidR="0098728A"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End"/>
            <w:r w:rsidR="0098728A" w:rsidRPr="00467A57">
              <w:rPr>
                <w:rFonts w:ascii="Book Antiqua" w:hAnsi="Book Antiqua"/>
                <w:sz w:val="20"/>
                <w:szCs w:val="20"/>
              </w:rPr>
              <w:t>mm/</w:t>
            </w:r>
            <w:proofErr w:type="spellStart"/>
            <w:r w:rsidR="0098728A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98728A" w:rsidRPr="00467A57">
              <w:rPr>
                <w:rFonts w:ascii="Book Antiqua" w:hAnsi="Book Antiqua"/>
                <w:sz w:val="20"/>
                <w:szCs w:val="20"/>
              </w:rPr>
              <w:t xml:space="preserve"> until mm/</w:t>
            </w:r>
            <w:proofErr w:type="spellStart"/>
            <w:r w:rsidR="0098728A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98728A" w:rsidRPr="00467A57">
              <w:rPr>
                <w:rFonts w:ascii="Book Antiqua" w:hAnsi="Book Antiqua"/>
                <w:sz w:val="20"/>
                <w:szCs w:val="20"/>
              </w:rPr>
              <w:t>)</w:t>
            </w:r>
          </w:p>
        </w:tc>
      </w:tr>
      <w:tr w:rsidR="00FE06BE" w:rsidRPr="00467A57" w14:paraId="69ECF5F3" w14:textId="77777777" w:rsidTr="00A62F2B">
        <w:tc>
          <w:tcPr>
            <w:tcW w:w="9576" w:type="dxa"/>
            <w:gridSpan w:val="7"/>
          </w:tcPr>
          <w:p w14:paraId="7C732F5D" w14:textId="77777777" w:rsidR="00FE06BE" w:rsidRPr="00467A57" w:rsidRDefault="00FE06BE" w:rsidP="00FE06BE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Responsibilities:</w:t>
            </w:r>
            <w:r w:rsidRPr="00467A57">
              <w:rPr>
                <w:rFonts w:ascii="Book Antiqua" w:hAnsi="Book Antiqua"/>
                <w:sz w:val="28"/>
                <w:szCs w:val="28"/>
              </w:rPr>
              <w:t xml:space="preserve"> </w:t>
            </w:r>
          </w:p>
        </w:tc>
      </w:tr>
      <w:tr w:rsidR="00FE06BE" w:rsidRPr="00467A57" w14:paraId="340A956A" w14:textId="77777777" w:rsidTr="00A62F2B">
        <w:tc>
          <w:tcPr>
            <w:tcW w:w="9576" w:type="dxa"/>
            <w:gridSpan w:val="7"/>
          </w:tcPr>
          <w:p w14:paraId="42A44C29" w14:textId="77777777" w:rsidR="00FE06BE" w:rsidRPr="00467A57" w:rsidRDefault="00FE06BE" w:rsidP="00BE519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FE06BE" w:rsidRPr="00467A57" w14:paraId="0F217840" w14:textId="77777777" w:rsidTr="00A62F2B">
        <w:tc>
          <w:tcPr>
            <w:tcW w:w="9576" w:type="dxa"/>
            <w:gridSpan w:val="7"/>
          </w:tcPr>
          <w:p w14:paraId="1512D927" w14:textId="77777777" w:rsidR="00FE06BE" w:rsidRPr="00467A57" w:rsidRDefault="00FE06BE" w:rsidP="007E5988">
            <w:pPr>
              <w:rPr>
                <w:rFonts w:ascii="Book Antiqua" w:hAnsi="Book Antiqua"/>
                <w:b/>
              </w:rPr>
            </w:pPr>
          </w:p>
        </w:tc>
      </w:tr>
      <w:tr w:rsidR="00FE06BE" w:rsidRPr="00467A57" w14:paraId="60228AFB" w14:textId="77777777" w:rsidTr="00A62F2B">
        <w:tc>
          <w:tcPr>
            <w:tcW w:w="9576" w:type="dxa"/>
            <w:gridSpan w:val="7"/>
          </w:tcPr>
          <w:p w14:paraId="120EE2E1" w14:textId="77777777" w:rsidR="00FE06BE" w:rsidRPr="00467A57" w:rsidRDefault="00FE06BE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 of Organization:</w:t>
            </w:r>
          </w:p>
        </w:tc>
      </w:tr>
      <w:tr w:rsidR="00FE06BE" w:rsidRPr="00467A57" w14:paraId="0D35ED4A" w14:textId="77777777" w:rsidTr="00A62F2B">
        <w:tc>
          <w:tcPr>
            <w:tcW w:w="4788" w:type="dxa"/>
            <w:gridSpan w:val="3"/>
          </w:tcPr>
          <w:p w14:paraId="283AB6B2" w14:textId="77777777" w:rsidR="00FE06BE" w:rsidRPr="00467A57" w:rsidRDefault="00FE06BE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4"/>
          </w:tcPr>
          <w:p w14:paraId="6F7F99A3" w14:textId="77777777" w:rsidR="00FE06BE" w:rsidRPr="00467A57" w:rsidRDefault="00C03F40" w:rsidP="007E5988">
            <w:p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>Position/</w:t>
            </w:r>
            <w:r w:rsidRPr="00467A57">
              <w:rPr>
                <w:rFonts w:ascii="Book Antiqua" w:hAnsi="Book Antiqua"/>
              </w:rPr>
              <w:t>Title:</w:t>
            </w:r>
          </w:p>
        </w:tc>
      </w:tr>
      <w:tr w:rsidR="00FE06BE" w:rsidRPr="00467A57" w14:paraId="004CAC98" w14:textId="77777777" w:rsidTr="00A62F2B">
        <w:tc>
          <w:tcPr>
            <w:tcW w:w="9576" w:type="dxa"/>
            <w:gridSpan w:val="7"/>
          </w:tcPr>
          <w:p w14:paraId="68DCF916" w14:textId="77777777" w:rsidR="00FE06BE" w:rsidRPr="00467A57" w:rsidRDefault="00FE06BE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Employment Period:                                                                                 </w:t>
            </w:r>
            <w:r w:rsidR="00467A57">
              <w:rPr>
                <w:rFonts w:ascii="Book Antiqua" w:hAnsi="Book Antiqua"/>
              </w:rPr>
              <w:t xml:space="preserve">            </w:t>
            </w:r>
            <w:proofErr w:type="gramStart"/>
            <w:r w:rsidR="00467A57">
              <w:rPr>
                <w:rFonts w:ascii="Book Antiqua" w:hAnsi="Book Antiqua"/>
              </w:rPr>
              <w:t xml:space="preserve">  </w:t>
            </w:r>
            <w:r w:rsidR="0098728A" w:rsidRPr="00467A57">
              <w:rPr>
                <w:rFonts w:ascii="Book Antiqua" w:hAnsi="Book Antiqua"/>
              </w:rPr>
              <w:t xml:space="preserve"> </w:t>
            </w:r>
            <w:r w:rsidR="0098728A"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End"/>
            <w:r w:rsidR="0098728A" w:rsidRPr="00467A57">
              <w:rPr>
                <w:rFonts w:ascii="Book Antiqua" w:hAnsi="Book Antiqua"/>
                <w:sz w:val="20"/>
                <w:szCs w:val="20"/>
              </w:rPr>
              <w:t>mm/</w:t>
            </w:r>
            <w:proofErr w:type="spellStart"/>
            <w:r w:rsidR="0098728A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98728A" w:rsidRPr="00467A57">
              <w:rPr>
                <w:rFonts w:ascii="Book Antiqua" w:hAnsi="Book Antiqua"/>
                <w:sz w:val="20"/>
                <w:szCs w:val="20"/>
              </w:rPr>
              <w:t xml:space="preserve"> until mm/</w:t>
            </w:r>
            <w:proofErr w:type="spellStart"/>
            <w:r w:rsidR="0098728A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98728A" w:rsidRPr="00467A57">
              <w:rPr>
                <w:rFonts w:ascii="Book Antiqua" w:hAnsi="Book Antiqua"/>
                <w:sz w:val="20"/>
                <w:szCs w:val="20"/>
              </w:rPr>
              <w:t>)</w:t>
            </w:r>
          </w:p>
        </w:tc>
      </w:tr>
      <w:tr w:rsidR="00FE06BE" w:rsidRPr="00467A57" w14:paraId="65646733" w14:textId="77777777" w:rsidTr="00A62F2B">
        <w:tc>
          <w:tcPr>
            <w:tcW w:w="9576" w:type="dxa"/>
            <w:gridSpan w:val="7"/>
          </w:tcPr>
          <w:p w14:paraId="1885F067" w14:textId="77777777" w:rsidR="00FE06BE" w:rsidRPr="00467A57" w:rsidRDefault="00FE06BE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Responsibilities:</w:t>
            </w:r>
            <w:r w:rsidRPr="00467A57">
              <w:rPr>
                <w:rFonts w:ascii="Book Antiqua" w:hAnsi="Book Antiqua"/>
                <w:sz w:val="28"/>
                <w:szCs w:val="28"/>
              </w:rPr>
              <w:t xml:space="preserve"> </w:t>
            </w:r>
          </w:p>
        </w:tc>
      </w:tr>
      <w:tr w:rsidR="00FE06BE" w:rsidRPr="00467A57" w14:paraId="1358FB45" w14:textId="77777777" w:rsidTr="00A62F2B">
        <w:tc>
          <w:tcPr>
            <w:tcW w:w="9576" w:type="dxa"/>
            <w:gridSpan w:val="7"/>
          </w:tcPr>
          <w:p w14:paraId="57D7F82F" w14:textId="77777777" w:rsidR="00FE06BE" w:rsidRPr="00467A57" w:rsidRDefault="00FE06BE" w:rsidP="007E598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FE06BE" w:rsidRPr="00467A57" w14:paraId="03F4C903" w14:textId="77777777" w:rsidTr="00A62F2B">
        <w:tc>
          <w:tcPr>
            <w:tcW w:w="9576" w:type="dxa"/>
            <w:gridSpan w:val="7"/>
          </w:tcPr>
          <w:p w14:paraId="57AC3186" w14:textId="77777777" w:rsidR="00FE06BE" w:rsidRPr="00467A57" w:rsidRDefault="00FE06BE" w:rsidP="007E5988">
            <w:pPr>
              <w:rPr>
                <w:rFonts w:ascii="Book Antiqua" w:hAnsi="Book Antiqua"/>
                <w:b/>
              </w:rPr>
            </w:pPr>
          </w:p>
        </w:tc>
      </w:tr>
      <w:tr w:rsidR="009F77C0" w:rsidRPr="00467A57" w14:paraId="2A2A6D9F" w14:textId="77777777" w:rsidTr="00A62F2B">
        <w:tc>
          <w:tcPr>
            <w:tcW w:w="9576" w:type="dxa"/>
            <w:gridSpan w:val="7"/>
          </w:tcPr>
          <w:p w14:paraId="60D017B5" w14:textId="77777777" w:rsidR="009F77C0" w:rsidRPr="00467A57" w:rsidRDefault="009F77C0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Organization:</w:t>
            </w:r>
          </w:p>
        </w:tc>
      </w:tr>
      <w:tr w:rsidR="009F77C0" w:rsidRPr="00467A57" w14:paraId="61F0464B" w14:textId="77777777" w:rsidTr="00A62F2B">
        <w:tc>
          <w:tcPr>
            <w:tcW w:w="4788" w:type="dxa"/>
            <w:gridSpan w:val="3"/>
          </w:tcPr>
          <w:p w14:paraId="38BC31B2" w14:textId="77777777" w:rsidR="009F77C0" w:rsidRPr="00467A57" w:rsidRDefault="009F77C0" w:rsidP="009F77C0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4"/>
          </w:tcPr>
          <w:p w14:paraId="26CB57B3" w14:textId="77777777" w:rsidR="009F77C0" w:rsidRPr="00467A57" w:rsidRDefault="00C03F40" w:rsidP="009F77C0">
            <w:p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>Position/</w:t>
            </w:r>
            <w:r w:rsidRPr="00467A57">
              <w:rPr>
                <w:rFonts w:ascii="Book Antiqua" w:hAnsi="Book Antiqua"/>
              </w:rPr>
              <w:t>Title:</w:t>
            </w:r>
          </w:p>
        </w:tc>
      </w:tr>
      <w:tr w:rsidR="009F77C0" w:rsidRPr="00467A57" w14:paraId="0967307A" w14:textId="77777777" w:rsidTr="00A62F2B">
        <w:tc>
          <w:tcPr>
            <w:tcW w:w="9576" w:type="dxa"/>
            <w:gridSpan w:val="7"/>
          </w:tcPr>
          <w:p w14:paraId="59C58409" w14:textId="77777777" w:rsidR="009F77C0" w:rsidRPr="00467A57" w:rsidRDefault="009F77C0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Employment Period:                                                                                 </w:t>
            </w:r>
            <w:r w:rsidR="00467A57">
              <w:rPr>
                <w:rFonts w:ascii="Book Antiqua" w:hAnsi="Book Antiqua"/>
              </w:rPr>
              <w:t xml:space="preserve">            </w:t>
            </w:r>
            <w:proofErr w:type="gramStart"/>
            <w:r w:rsidR="00467A57">
              <w:rPr>
                <w:rFonts w:ascii="Book Antiqua" w:hAnsi="Book Antiqua"/>
              </w:rPr>
              <w:t xml:space="preserve">  </w:t>
            </w:r>
            <w:r w:rsidR="0098728A" w:rsidRPr="00467A57">
              <w:rPr>
                <w:rFonts w:ascii="Book Antiqua" w:hAnsi="Book Antiqua"/>
              </w:rPr>
              <w:t xml:space="preserve"> </w:t>
            </w:r>
            <w:r w:rsidR="0098728A"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End"/>
            <w:r w:rsidR="0098728A" w:rsidRPr="00467A57">
              <w:rPr>
                <w:rFonts w:ascii="Book Antiqua" w:hAnsi="Book Antiqua"/>
                <w:sz w:val="20"/>
                <w:szCs w:val="20"/>
              </w:rPr>
              <w:t>mm/</w:t>
            </w:r>
            <w:proofErr w:type="spellStart"/>
            <w:r w:rsidR="0098728A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98728A" w:rsidRPr="00467A57">
              <w:rPr>
                <w:rFonts w:ascii="Book Antiqua" w:hAnsi="Book Antiqua"/>
                <w:sz w:val="20"/>
                <w:szCs w:val="20"/>
              </w:rPr>
              <w:t xml:space="preserve"> until mm/</w:t>
            </w:r>
            <w:proofErr w:type="spellStart"/>
            <w:r w:rsidR="0098728A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98728A" w:rsidRPr="00467A57">
              <w:rPr>
                <w:rFonts w:ascii="Book Antiqua" w:hAnsi="Book Antiqua"/>
                <w:sz w:val="20"/>
                <w:szCs w:val="20"/>
              </w:rPr>
              <w:t>)</w:t>
            </w:r>
          </w:p>
        </w:tc>
      </w:tr>
      <w:tr w:rsidR="009F77C0" w:rsidRPr="00467A57" w14:paraId="71F7A230" w14:textId="77777777" w:rsidTr="00A62F2B">
        <w:tc>
          <w:tcPr>
            <w:tcW w:w="9576" w:type="dxa"/>
            <w:gridSpan w:val="7"/>
          </w:tcPr>
          <w:p w14:paraId="56BB7EAD" w14:textId="77777777" w:rsidR="009F77C0" w:rsidRPr="00467A57" w:rsidRDefault="009F77C0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Responsibilities:</w:t>
            </w:r>
            <w:r w:rsidRPr="00467A57">
              <w:rPr>
                <w:rFonts w:ascii="Book Antiqua" w:hAnsi="Book Antiqua"/>
                <w:sz w:val="28"/>
                <w:szCs w:val="28"/>
              </w:rPr>
              <w:t xml:space="preserve"> </w:t>
            </w:r>
          </w:p>
        </w:tc>
      </w:tr>
      <w:tr w:rsidR="009F77C0" w:rsidRPr="00467A57" w14:paraId="1C50A9C2" w14:textId="77777777" w:rsidTr="00A62F2B">
        <w:tc>
          <w:tcPr>
            <w:tcW w:w="9576" w:type="dxa"/>
            <w:gridSpan w:val="7"/>
          </w:tcPr>
          <w:p w14:paraId="4416087E" w14:textId="77777777" w:rsidR="009F77C0" w:rsidRPr="00467A57" w:rsidRDefault="009F77C0" w:rsidP="007E598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9F77C0" w:rsidRPr="00467A57" w14:paraId="0FA0D72E" w14:textId="77777777" w:rsidTr="00A62F2B">
        <w:tc>
          <w:tcPr>
            <w:tcW w:w="9576" w:type="dxa"/>
            <w:gridSpan w:val="7"/>
          </w:tcPr>
          <w:p w14:paraId="5D8D451A" w14:textId="77777777" w:rsidR="009F77C0" w:rsidRPr="00467A57" w:rsidRDefault="009F77C0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9F77C0" w:rsidRPr="00467A57" w14:paraId="49A30922" w14:textId="77777777" w:rsidTr="00A62F2B">
        <w:tc>
          <w:tcPr>
            <w:tcW w:w="9576" w:type="dxa"/>
            <w:gridSpan w:val="7"/>
          </w:tcPr>
          <w:p w14:paraId="286BC64C" w14:textId="77777777" w:rsidR="009F77C0" w:rsidRPr="00467A57" w:rsidRDefault="009F77C0" w:rsidP="004A73B3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  <w:b/>
                <w:sz w:val="28"/>
                <w:szCs w:val="28"/>
              </w:rPr>
              <w:t xml:space="preserve">ENGLISH LANGUAGE PROFICIENCY </w:t>
            </w:r>
          </w:p>
        </w:tc>
      </w:tr>
      <w:tr w:rsidR="004A73B3" w:rsidRPr="00467A57" w14:paraId="7DD91F3D" w14:textId="77777777" w:rsidTr="00A62F2B">
        <w:tc>
          <w:tcPr>
            <w:tcW w:w="9576" w:type="dxa"/>
            <w:gridSpan w:val="7"/>
          </w:tcPr>
          <w:p w14:paraId="0EA227AF" w14:textId="77777777" w:rsidR="004A73B3" w:rsidRPr="00467A57" w:rsidRDefault="004A73B3" w:rsidP="002E71CC">
            <w:pPr>
              <w:rPr>
                <w:rFonts w:ascii="Book Antiqua" w:hAnsi="Book Antiqua"/>
                <w:b/>
                <w:i/>
              </w:rPr>
            </w:pPr>
            <w:r w:rsidRPr="00467A57">
              <w:rPr>
                <w:rFonts w:ascii="Book Antiqua" w:hAnsi="Book Antiqua"/>
                <w:i/>
              </w:rPr>
              <w:t xml:space="preserve">If you have a recent score </w:t>
            </w:r>
            <w:r w:rsidR="002E71CC">
              <w:rPr>
                <w:rFonts w:ascii="Book Antiqua" w:hAnsi="Book Antiqua"/>
                <w:i/>
              </w:rPr>
              <w:t xml:space="preserve">(from </w:t>
            </w:r>
            <w:r w:rsidR="002E71CC" w:rsidRPr="00467A57">
              <w:rPr>
                <w:rFonts w:ascii="Book Antiqua" w:hAnsi="Book Antiqua"/>
                <w:i/>
              </w:rPr>
              <w:t>the past two years</w:t>
            </w:r>
            <w:r w:rsidR="002E71CC">
              <w:rPr>
                <w:rFonts w:ascii="Book Antiqua" w:hAnsi="Book Antiqua"/>
                <w:i/>
              </w:rPr>
              <w:t>)</w:t>
            </w:r>
            <w:r w:rsidR="002E71CC" w:rsidRPr="00467A57">
              <w:rPr>
                <w:rFonts w:ascii="Book Antiqua" w:hAnsi="Book Antiqua"/>
                <w:i/>
              </w:rPr>
              <w:t xml:space="preserve"> </w:t>
            </w:r>
            <w:r w:rsidRPr="00467A57">
              <w:rPr>
                <w:rFonts w:ascii="Book Antiqua" w:hAnsi="Book Antiqua"/>
                <w:i/>
              </w:rPr>
              <w:t>for any of the following English languag</w:t>
            </w:r>
            <w:r w:rsidR="00811D0D" w:rsidRPr="00467A57">
              <w:rPr>
                <w:rFonts w:ascii="Book Antiqua" w:hAnsi="Book Antiqua"/>
                <w:i/>
              </w:rPr>
              <w:t>e proficiency test</w:t>
            </w:r>
            <w:r w:rsidR="002E71CC">
              <w:rPr>
                <w:rFonts w:ascii="Book Antiqua" w:hAnsi="Book Antiqua"/>
                <w:i/>
              </w:rPr>
              <w:t>s</w:t>
            </w:r>
            <w:r w:rsidRPr="00467A57">
              <w:rPr>
                <w:rFonts w:ascii="Book Antiqua" w:hAnsi="Book Antiqua"/>
                <w:i/>
              </w:rPr>
              <w:t>, please list below.</w:t>
            </w:r>
          </w:p>
        </w:tc>
      </w:tr>
      <w:tr w:rsidR="009F77C0" w:rsidRPr="00467A57" w14:paraId="1FCE3C35" w14:textId="77777777" w:rsidTr="00A62F2B">
        <w:tc>
          <w:tcPr>
            <w:tcW w:w="2394" w:type="dxa"/>
          </w:tcPr>
          <w:p w14:paraId="0D906FFC" w14:textId="77777777" w:rsidR="009F77C0" w:rsidRPr="00467A57" w:rsidRDefault="00AB0A59" w:rsidP="009F77C0">
            <w:pPr>
              <w:jc w:val="center"/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Test</w:t>
            </w:r>
          </w:p>
        </w:tc>
        <w:tc>
          <w:tcPr>
            <w:tcW w:w="2394" w:type="dxa"/>
            <w:gridSpan w:val="2"/>
          </w:tcPr>
          <w:p w14:paraId="7924BDBB" w14:textId="77777777" w:rsidR="009F77C0" w:rsidRPr="00467A57" w:rsidRDefault="00AB0A59" w:rsidP="009F77C0">
            <w:pPr>
              <w:jc w:val="center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Date (mm/</w:t>
            </w:r>
            <w:proofErr w:type="spellStart"/>
            <w:r w:rsidRPr="00467A57">
              <w:rPr>
                <w:rFonts w:ascii="Book Antiqua" w:hAnsi="Book Antiqua"/>
              </w:rPr>
              <w:t>yy</w:t>
            </w:r>
            <w:proofErr w:type="spellEnd"/>
            <w:r w:rsidRPr="00467A57">
              <w:rPr>
                <w:rFonts w:ascii="Book Antiqua" w:hAnsi="Book Antiqua"/>
              </w:rPr>
              <w:t>)</w:t>
            </w:r>
          </w:p>
        </w:tc>
        <w:tc>
          <w:tcPr>
            <w:tcW w:w="2394" w:type="dxa"/>
            <w:gridSpan w:val="3"/>
          </w:tcPr>
          <w:p w14:paraId="118FAF10" w14:textId="77777777" w:rsidR="009F77C0" w:rsidRPr="00467A57" w:rsidRDefault="00AB0A59" w:rsidP="009F77C0">
            <w:pPr>
              <w:jc w:val="center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Test ID No.</w:t>
            </w:r>
          </w:p>
        </w:tc>
        <w:tc>
          <w:tcPr>
            <w:tcW w:w="2394" w:type="dxa"/>
          </w:tcPr>
          <w:p w14:paraId="503BC3AA" w14:textId="77777777" w:rsidR="009F77C0" w:rsidRPr="00467A57" w:rsidRDefault="00AB0A59" w:rsidP="009F77C0">
            <w:pPr>
              <w:jc w:val="center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Score</w:t>
            </w:r>
          </w:p>
        </w:tc>
      </w:tr>
      <w:tr w:rsidR="009F77C0" w:rsidRPr="00467A57" w14:paraId="795F2BA9" w14:textId="77777777" w:rsidTr="00A62F2B">
        <w:tc>
          <w:tcPr>
            <w:tcW w:w="2394" w:type="dxa"/>
          </w:tcPr>
          <w:p w14:paraId="45E882DD" w14:textId="77777777" w:rsidR="009F77C0" w:rsidRPr="00467A57" w:rsidRDefault="00AB0A59" w:rsidP="009F77C0">
            <w:pPr>
              <w:jc w:val="center"/>
              <w:rPr>
                <w:rFonts w:ascii="Book Antiqua" w:hAnsi="Book Antiqua"/>
                <w:b/>
                <w:lang w:eastAsia="zh-CN"/>
              </w:rPr>
            </w:pPr>
            <w:r w:rsidRPr="00467A57">
              <w:rPr>
                <w:rFonts w:ascii="Book Antiqua" w:hAnsi="Book Antiqua"/>
              </w:rPr>
              <w:t>TOEFL</w:t>
            </w:r>
            <w:r w:rsidR="00FC3776">
              <w:rPr>
                <w:rFonts w:ascii="Book Antiqua" w:hAnsi="Book Antiqua" w:hint="eastAsia"/>
                <w:lang w:eastAsia="zh-CN"/>
              </w:rPr>
              <w:t xml:space="preserve"> (IBT/PBT/CBT)</w:t>
            </w:r>
          </w:p>
        </w:tc>
        <w:tc>
          <w:tcPr>
            <w:tcW w:w="2394" w:type="dxa"/>
            <w:gridSpan w:val="2"/>
          </w:tcPr>
          <w:p w14:paraId="03F12850" w14:textId="77777777" w:rsidR="009F77C0" w:rsidRPr="00467A57" w:rsidRDefault="009F77C0" w:rsidP="009F77C0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2394" w:type="dxa"/>
            <w:gridSpan w:val="3"/>
          </w:tcPr>
          <w:p w14:paraId="55A4383D" w14:textId="77777777" w:rsidR="009F77C0" w:rsidRPr="00467A57" w:rsidRDefault="009F77C0" w:rsidP="009F77C0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2394" w:type="dxa"/>
          </w:tcPr>
          <w:p w14:paraId="180E5853" w14:textId="77777777" w:rsidR="009F77C0" w:rsidRPr="00467A57" w:rsidRDefault="009F77C0" w:rsidP="009F77C0">
            <w:pPr>
              <w:jc w:val="center"/>
              <w:rPr>
                <w:rFonts w:ascii="Book Antiqua" w:hAnsi="Book Antiqua"/>
              </w:rPr>
            </w:pPr>
          </w:p>
        </w:tc>
      </w:tr>
      <w:tr w:rsidR="009F77C0" w:rsidRPr="00467A57" w14:paraId="409CB309" w14:textId="77777777" w:rsidTr="00A62F2B">
        <w:tc>
          <w:tcPr>
            <w:tcW w:w="2394" w:type="dxa"/>
          </w:tcPr>
          <w:p w14:paraId="531AE57C" w14:textId="77777777" w:rsidR="009F77C0" w:rsidRPr="00467A57" w:rsidRDefault="00AB0A59" w:rsidP="009F77C0">
            <w:pPr>
              <w:jc w:val="center"/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IELTS</w:t>
            </w:r>
          </w:p>
        </w:tc>
        <w:tc>
          <w:tcPr>
            <w:tcW w:w="2394" w:type="dxa"/>
            <w:gridSpan w:val="2"/>
          </w:tcPr>
          <w:p w14:paraId="49E29FE3" w14:textId="77777777" w:rsidR="009F77C0" w:rsidRPr="00467A57" w:rsidRDefault="009F77C0" w:rsidP="009F77C0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  <w:gridSpan w:val="3"/>
          </w:tcPr>
          <w:p w14:paraId="161C9924" w14:textId="77777777" w:rsidR="009F77C0" w:rsidRPr="00467A57" w:rsidRDefault="009F77C0" w:rsidP="009F77C0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</w:tcPr>
          <w:p w14:paraId="622BAD1A" w14:textId="77777777" w:rsidR="009F77C0" w:rsidRPr="00467A57" w:rsidRDefault="009F77C0" w:rsidP="009F77C0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9F77C0" w:rsidRPr="00467A57" w14:paraId="2F63E5BA" w14:textId="77777777" w:rsidTr="00A62F2B">
        <w:tc>
          <w:tcPr>
            <w:tcW w:w="2394" w:type="dxa"/>
          </w:tcPr>
          <w:p w14:paraId="568D2C05" w14:textId="77777777" w:rsidR="009F77C0" w:rsidRPr="00467A57" w:rsidRDefault="00AB0A59" w:rsidP="009F77C0">
            <w:pPr>
              <w:jc w:val="center"/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GRE</w:t>
            </w:r>
          </w:p>
        </w:tc>
        <w:tc>
          <w:tcPr>
            <w:tcW w:w="2394" w:type="dxa"/>
            <w:gridSpan w:val="2"/>
          </w:tcPr>
          <w:p w14:paraId="00DEAE29" w14:textId="77777777" w:rsidR="009F77C0" w:rsidRPr="00467A57" w:rsidRDefault="009F77C0" w:rsidP="009F77C0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  <w:gridSpan w:val="3"/>
          </w:tcPr>
          <w:p w14:paraId="79CC1569" w14:textId="77777777" w:rsidR="009F77C0" w:rsidRPr="00467A57" w:rsidRDefault="009F77C0" w:rsidP="009F77C0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</w:tcPr>
          <w:p w14:paraId="255E5808" w14:textId="77777777" w:rsidR="009F77C0" w:rsidRPr="00467A57" w:rsidRDefault="009F77C0" w:rsidP="009F77C0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9F77C0" w:rsidRPr="00467A57" w14:paraId="53E26AA3" w14:textId="77777777" w:rsidTr="00A62F2B">
        <w:tc>
          <w:tcPr>
            <w:tcW w:w="2394" w:type="dxa"/>
          </w:tcPr>
          <w:p w14:paraId="2670DA9A" w14:textId="77777777" w:rsidR="009F77C0" w:rsidRPr="00467A57" w:rsidRDefault="00467A57" w:rsidP="00467A57">
            <w:pPr>
              <w:jc w:val="center"/>
              <w:rPr>
                <w:rFonts w:ascii="Book Antiqua" w:hAnsi="Book Antiqua"/>
                <w:b/>
                <w:lang w:eastAsia="zh-CN"/>
              </w:rPr>
            </w:pPr>
            <w:r>
              <w:rPr>
                <w:rFonts w:ascii="Book Antiqua" w:hAnsi="Book Antiqua"/>
              </w:rPr>
              <w:t>Others</w:t>
            </w:r>
            <w:r>
              <w:rPr>
                <w:rFonts w:ascii="Book Antiqua" w:hAnsi="Book Antiqua" w:hint="eastAsia"/>
                <w:lang w:eastAsia="zh-CN"/>
              </w:rPr>
              <w:t>:</w:t>
            </w:r>
          </w:p>
        </w:tc>
        <w:tc>
          <w:tcPr>
            <w:tcW w:w="2394" w:type="dxa"/>
            <w:gridSpan w:val="2"/>
          </w:tcPr>
          <w:p w14:paraId="527F0B1A" w14:textId="77777777" w:rsidR="009F77C0" w:rsidRPr="00467A57" w:rsidRDefault="009F77C0" w:rsidP="009F77C0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  <w:gridSpan w:val="3"/>
          </w:tcPr>
          <w:p w14:paraId="6ED9D762" w14:textId="77777777" w:rsidR="009F77C0" w:rsidRPr="00467A57" w:rsidRDefault="009F77C0" w:rsidP="009F77C0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</w:tcPr>
          <w:p w14:paraId="3628BCDE" w14:textId="77777777" w:rsidR="009F77C0" w:rsidRPr="00467A57" w:rsidRDefault="009F77C0" w:rsidP="009F77C0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AB0A59" w:rsidRPr="00467A57" w14:paraId="1C0845CD" w14:textId="77777777" w:rsidTr="00A62F2B">
        <w:tc>
          <w:tcPr>
            <w:tcW w:w="9576" w:type="dxa"/>
            <w:gridSpan w:val="7"/>
          </w:tcPr>
          <w:p w14:paraId="3021CED3" w14:textId="77777777" w:rsidR="00AB0A59" w:rsidRPr="00467A57" w:rsidRDefault="00AB0A59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AB0A59" w:rsidRPr="00467A57" w14:paraId="0867387E" w14:textId="77777777" w:rsidTr="00A62F2B">
        <w:tc>
          <w:tcPr>
            <w:tcW w:w="9576" w:type="dxa"/>
            <w:gridSpan w:val="7"/>
          </w:tcPr>
          <w:p w14:paraId="046A9873" w14:textId="77777777" w:rsidR="00AB0A59" w:rsidRPr="00467A57" w:rsidRDefault="00AB0A59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  <w:b/>
                <w:sz w:val="28"/>
                <w:szCs w:val="28"/>
              </w:rPr>
              <w:t>REFERENCE</w:t>
            </w:r>
            <w:r w:rsidR="007E49C6">
              <w:rPr>
                <w:rFonts w:ascii="Book Antiqua" w:hAnsi="Book Antiqua"/>
                <w:b/>
                <w:sz w:val="28"/>
                <w:szCs w:val="28"/>
              </w:rPr>
              <w:t>S</w:t>
            </w:r>
            <w:r w:rsidRPr="00467A57">
              <w:rPr>
                <w:rFonts w:ascii="Book Antiqua" w:hAnsi="Book Antiqua"/>
                <w:b/>
                <w:sz w:val="28"/>
                <w:szCs w:val="28"/>
              </w:rPr>
              <w:t xml:space="preserve">  </w:t>
            </w:r>
          </w:p>
        </w:tc>
      </w:tr>
      <w:tr w:rsidR="00AB0A59" w:rsidRPr="00467A57" w14:paraId="388F7EC3" w14:textId="77777777" w:rsidTr="00A62F2B">
        <w:tc>
          <w:tcPr>
            <w:tcW w:w="9576" w:type="dxa"/>
            <w:gridSpan w:val="7"/>
          </w:tcPr>
          <w:p w14:paraId="7AEEDC89" w14:textId="77777777" w:rsidR="00AB0A59" w:rsidRPr="00467A57" w:rsidRDefault="00AB0A59" w:rsidP="00AB0A59">
            <w:pPr>
              <w:rPr>
                <w:rFonts w:ascii="Book Antiqua" w:hAnsi="Book Antiqua"/>
                <w:b/>
                <w:i/>
              </w:rPr>
            </w:pPr>
            <w:r w:rsidRPr="00467A57">
              <w:rPr>
                <w:rFonts w:ascii="Book Antiqua" w:hAnsi="Book Antiqua"/>
                <w:i/>
              </w:rPr>
              <w:t>Please attach t</w:t>
            </w:r>
            <w:r w:rsidR="00F278BD">
              <w:rPr>
                <w:rFonts w:ascii="Book Antiqua" w:hAnsi="Book Antiqua"/>
                <w:i/>
              </w:rPr>
              <w:t xml:space="preserve">wo </w:t>
            </w:r>
            <w:r w:rsidRPr="00467A57">
              <w:rPr>
                <w:rFonts w:ascii="Book Antiqua" w:hAnsi="Book Antiqua"/>
                <w:i/>
              </w:rPr>
              <w:t xml:space="preserve">reference letters along </w:t>
            </w:r>
            <w:r w:rsidR="006B6CD5" w:rsidRPr="00467A57">
              <w:rPr>
                <w:rFonts w:ascii="Book Antiqua" w:hAnsi="Book Antiqua"/>
                <w:i/>
              </w:rPr>
              <w:t xml:space="preserve">with </w:t>
            </w:r>
            <w:r w:rsidRPr="00467A57">
              <w:rPr>
                <w:rFonts w:ascii="Book Antiqua" w:hAnsi="Book Antiqua"/>
                <w:i/>
              </w:rPr>
              <w:t>your application.</w:t>
            </w:r>
          </w:p>
        </w:tc>
      </w:tr>
      <w:tr w:rsidR="005930B7" w:rsidRPr="00467A57" w14:paraId="127AE082" w14:textId="77777777" w:rsidTr="00A62F2B">
        <w:tc>
          <w:tcPr>
            <w:tcW w:w="9576" w:type="dxa"/>
            <w:gridSpan w:val="7"/>
          </w:tcPr>
          <w:p w14:paraId="73FED694" w14:textId="77777777" w:rsidR="005930B7" w:rsidRPr="00B92245" w:rsidRDefault="005930B7" w:rsidP="00B92245">
            <w:pPr>
              <w:jc w:val="center"/>
              <w:rPr>
                <w:rFonts w:ascii="Book Antiqua" w:hAnsi="Book Antiqua"/>
                <w:b/>
                <w:i/>
                <w:u w:val="single"/>
              </w:rPr>
            </w:pPr>
            <w:r w:rsidRPr="00B92245">
              <w:rPr>
                <w:rFonts w:ascii="Book Antiqua" w:hAnsi="Book Antiqua"/>
                <w:b/>
                <w:i/>
                <w:u w:val="single"/>
              </w:rPr>
              <w:t>Head of Institution</w:t>
            </w:r>
          </w:p>
        </w:tc>
      </w:tr>
      <w:tr w:rsidR="00AB0A59" w:rsidRPr="00467A57" w14:paraId="16866111" w14:textId="77777777" w:rsidTr="00A62F2B">
        <w:tc>
          <w:tcPr>
            <w:tcW w:w="9576" w:type="dxa"/>
            <w:gridSpan w:val="7"/>
          </w:tcPr>
          <w:p w14:paraId="0F038EB5" w14:textId="77777777" w:rsidR="00AB0A59" w:rsidRPr="00467A57" w:rsidRDefault="00AB0A59" w:rsidP="00AB0A59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:</w:t>
            </w:r>
          </w:p>
        </w:tc>
      </w:tr>
      <w:tr w:rsidR="00AB0A59" w:rsidRPr="00467A57" w14:paraId="7717A51D" w14:textId="77777777" w:rsidTr="00A62F2B">
        <w:tc>
          <w:tcPr>
            <w:tcW w:w="9576" w:type="dxa"/>
            <w:gridSpan w:val="7"/>
          </w:tcPr>
          <w:p w14:paraId="3C467C34" w14:textId="77777777" w:rsidR="00AB0A59" w:rsidRPr="00467A57" w:rsidRDefault="00AB0A59" w:rsidP="00AB0A59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Relationship:</w:t>
            </w:r>
          </w:p>
        </w:tc>
      </w:tr>
      <w:tr w:rsidR="00AB0A59" w:rsidRPr="00467A57" w14:paraId="12CB41B9" w14:textId="77777777" w:rsidTr="00A62F2B">
        <w:tc>
          <w:tcPr>
            <w:tcW w:w="9576" w:type="dxa"/>
            <w:gridSpan w:val="7"/>
          </w:tcPr>
          <w:p w14:paraId="61263BA6" w14:textId="77777777" w:rsidR="00AB0A59" w:rsidRPr="00467A57" w:rsidRDefault="00AB0A59" w:rsidP="00AB0A59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Position:</w:t>
            </w:r>
          </w:p>
        </w:tc>
      </w:tr>
      <w:tr w:rsidR="00AB0A59" w:rsidRPr="00467A57" w14:paraId="4A8AD810" w14:textId="77777777" w:rsidTr="00A62F2B">
        <w:tc>
          <w:tcPr>
            <w:tcW w:w="9576" w:type="dxa"/>
            <w:gridSpan w:val="7"/>
          </w:tcPr>
          <w:p w14:paraId="1AA517B2" w14:textId="77777777" w:rsidR="00AB0A59" w:rsidRPr="00467A57" w:rsidRDefault="00AB0A59" w:rsidP="00AB0A59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Organization:</w:t>
            </w:r>
          </w:p>
        </w:tc>
      </w:tr>
      <w:tr w:rsidR="00AB0A59" w:rsidRPr="00467A57" w14:paraId="62F2B9EF" w14:textId="77777777" w:rsidTr="00A62F2B">
        <w:tc>
          <w:tcPr>
            <w:tcW w:w="9576" w:type="dxa"/>
            <w:gridSpan w:val="7"/>
          </w:tcPr>
          <w:p w14:paraId="4B8FB3D4" w14:textId="77777777" w:rsidR="00AB0A59" w:rsidRPr="00467A57" w:rsidRDefault="00793B5E" w:rsidP="00AB0A59">
            <w:pPr>
              <w:rPr>
                <w:rFonts w:ascii="Book Antiqua" w:hAnsi="Book Antiqua"/>
                <w:b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Office </w:t>
            </w:r>
            <w:r w:rsidRPr="00467A57">
              <w:rPr>
                <w:rFonts w:ascii="Book Antiqua" w:hAnsi="Book Antiqua"/>
              </w:rPr>
              <w:t xml:space="preserve">Phone Number: </w:t>
            </w:r>
            <w:proofErr w:type="gramStart"/>
            <w:r w:rsidRPr="00467A57">
              <w:rPr>
                <w:rFonts w:ascii="Book Antiqua" w:hAnsi="Book Antiqua"/>
              </w:rPr>
              <w:t xml:space="preserve">(  </w:t>
            </w:r>
            <w:proofErr w:type="gramEnd"/>
            <w:r w:rsidRPr="00467A57">
              <w:rPr>
                <w:rFonts w:ascii="Book Antiqua" w:hAnsi="Book Antiqua"/>
              </w:rPr>
              <w:t xml:space="preserve">   )</w:t>
            </w:r>
          </w:p>
        </w:tc>
      </w:tr>
      <w:tr w:rsidR="00AB0A59" w:rsidRPr="00467A57" w14:paraId="21E74F86" w14:textId="77777777" w:rsidTr="00A62F2B">
        <w:tc>
          <w:tcPr>
            <w:tcW w:w="9576" w:type="dxa"/>
            <w:gridSpan w:val="7"/>
          </w:tcPr>
          <w:p w14:paraId="14D3F193" w14:textId="77777777" w:rsidR="00AB0A59" w:rsidRPr="00467A57" w:rsidRDefault="00AB0A59" w:rsidP="00AB0A59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Email:</w:t>
            </w:r>
          </w:p>
        </w:tc>
      </w:tr>
      <w:tr w:rsidR="005930B7" w:rsidRPr="00467A57" w14:paraId="2A6A4A62" w14:textId="77777777" w:rsidTr="00A62F2B">
        <w:tc>
          <w:tcPr>
            <w:tcW w:w="9576" w:type="dxa"/>
            <w:gridSpan w:val="7"/>
          </w:tcPr>
          <w:p w14:paraId="41E28738" w14:textId="77777777" w:rsidR="005930B7" w:rsidRPr="00467A57" w:rsidRDefault="005930B7" w:rsidP="007E5988">
            <w:pPr>
              <w:rPr>
                <w:rFonts w:ascii="Book Antiqua" w:hAnsi="Book Antiqua"/>
                <w:b/>
              </w:rPr>
            </w:pPr>
          </w:p>
        </w:tc>
      </w:tr>
    </w:tbl>
    <w:p w14:paraId="4AB45FAD" w14:textId="77777777" w:rsidR="00816A0F" w:rsidRDefault="00816A0F">
      <w:r>
        <w:br w:type="page"/>
      </w: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AB0A59" w:rsidRPr="00467A57" w14:paraId="6DEF64C3" w14:textId="77777777" w:rsidTr="00A62F2B">
        <w:tc>
          <w:tcPr>
            <w:tcW w:w="9576" w:type="dxa"/>
          </w:tcPr>
          <w:p w14:paraId="04C75408" w14:textId="77777777" w:rsidR="00AB0A59" w:rsidRPr="00B92245" w:rsidRDefault="007E49C6" w:rsidP="00B92245">
            <w:pPr>
              <w:jc w:val="center"/>
              <w:rPr>
                <w:rFonts w:ascii="Book Antiqua" w:hAnsi="Book Antiqua"/>
                <w:b/>
                <w:i/>
                <w:u w:val="single"/>
              </w:rPr>
            </w:pPr>
            <w:r>
              <w:rPr>
                <w:rFonts w:ascii="Book Antiqua" w:hAnsi="Book Antiqua"/>
                <w:b/>
                <w:i/>
                <w:u w:val="single"/>
              </w:rPr>
              <w:lastRenderedPageBreak/>
              <w:t>Dean</w:t>
            </w:r>
          </w:p>
        </w:tc>
      </w:tr>
      <w:tr w:rsidR="00AB0A59" w:rsidRPr="00467A57" w14:paraId="62D66818" w14:textId="77777777" w:rsidTr="00A62F2B">
        <w:tc>
          <w:tcPr>
            <w:tcW w:w="9576" w:type="dxa"/>
          </w:tcPr>
          <w:p w14:paraId="13F96CFA" w14:textId="77777777" w:rsidR="00AB0A59" w:rsidRPr="00467A57" w:rsidRDefault="00AB0A59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:</w:t>
            </w:r>
          </w:p>
        </w:tc>
      </w:tr>
      <w:tr w:rsidR="00AB0A59" w:rsidRPr="00467A57" w14:paraId="5EFEE7EC" w14:textId="77777777" w:rsidTr="00A62F2B">
        <w:tc>
          <w:tcPr>
            <w:tcW w:w="9576" w:type="dxa"/>
          </w:tcPr>
          <w:p w14:paraId="5664402D" w14:textId="77777777" w:rsidR="00AB0A59" w:rsidRPr="00467A57" w:rsidRDefault="00AB0A59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Relationship:</w:t>
            </w:r>
          </w:p>
        </w:tc>
      </w:tr>
      <w:tr w:rsidR="00AB0A59" w:rsidRPr="00467A57" w14:paraId="431A979A" w14:textId="77777777" w:rsidTr="00A62F2B">
        <w:tc>
          <w:tcPr>
            <w:tcW w:w="9576" w:type="dxa"/>
          </w:tcPr>
          <w:p w14:paraId="74141FF3" w14:textId="77777777" w:rsidR="00AB0A59" w:rsidRPr="00467A57" w:rsidRDefault="00AB0A59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Position:</w:t>
            </w:r>
          </w:p>
        </w:tc>
      </w:tr>
      <w:tr w:rsidR="00AB0A59" w:rsidRPr="00467A57" w14:paraId="4551A93F" w14:textId="77777777" w:rsidTr="00A62F2B">
        <w:tc>
          <w:tcPr>
            <w:tcW w:w="9576" w:type="dxa"/>
          </w:tcPr>
          <w:p w14:paraId="6E36BF31" w14:textId="77777777" w:rsidR="00AB0A59" w:rsidRPr="00467A57" w:rsidRDefault="00AB0A59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Organization:</w:t>
            </w:r>
          </w:p>
        </w:tc>
      </w:tr>
      <w:tr w:rsidR="00AB0A59" w:rsidRPr="00467A57" w14:paraId="0DA4D551" w14:textId="77777777" w:rsidTr="00A62F2B">
        <w:tc>
          <w:tcPr>
            <w:tcW w:w="9576" w:type="dxa"/>
          </w:tcPr>
          <w:p w14:paraId="68D6A5D5" w14:textId="77777777" w:rsidR="00AB0A59" w:rsidRPr="00467A57" w:rsidRDefault="00793B5E" w:rsidP="007E5988">
            <w:pPr>
              <w:rPr>
                <w:rFonts w:ascii="Book Antiqua" w:hAnsi="Book Antiqua"/>
                <w:b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Office </w:t>
            </w:r>
            <w:r w:rsidRPr="00467A57">
              <w:rPr>
                <w:rFonts w:ascii="Book Antiqua" w:hAnsi="Book Antiqua"/>
              </w:rPr>
              <w:t xml:space="preserve">Phone Number: </w:t>
            </w:r>
            <w:proofErr w:type="gramStart"/>
            <w:r w:rsidRPr="00467A57">
              <w:rPr>
                <w:rFonts w:ascii="Book Antiqua" w:hAnsi="Book Antiqua"/>
              </w:rPr>
              <w:t xml:space="preserve">(  </w:t>
            </w:r>
            <w:proofErr w:type="gramEnd"/>
            <w:r w:rsidRPr="00467A57">
              <w:rPr>
                <w:rFonts w:ascii="Book Antiqua" w:hAnsi="Book Antiqua"/>
              </w:rPr>
              <w:t xml:space="preserve">   )</w:t>
            </w:r>
          </w:p>
        </w:tc>
      </w:tr>
      <w:tr w:rsidR="00AB0A59" w:rsidRPr="00467A57" w14:paraId="769C9F77" w14:textId="77777777" w:rsidTr="00A62F2B">
        <w:tc>
          <w:tcPr>
            <w:tcW w:w="9576" w:type="dxa"/>
          </w:tcPr>
          <w:p w14:paraId="07983E59" w14:textId="77777777" w:rsidR="00AB0A59" w:rsidRPr="00467A57" w:rsidRDefault="00AB0A59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Email:</w:t>
            </w:r>
          </w:p>
        </w:tc>
      </w:tr>
      <w:tr w:rsidR="005930B7" w:rsidRPr="00467A57" w14:paraId="6ADABC9F" w14:textId="77777777" w:rsidTr="00A62F2B">
        <w:tc>
          <w:tcPr>
            <w:tcW w:w="9576" w:type="dxa"/>
          </w:tcPr>
          <w:p w14:paraId="719E8ED7" w14:textId="77777777" w:rsidR="005930B7" w:rsidRPr="00467A57" w:rsidRDefault="005930B7" w:rsidP="007E5988">
            <w:pPr>
              <w:rPr>
                <w:rFonts w:ascii="Book Antiqua" w:hAnsi="Book Antiqua"/>
                <w:b/>
              </w:rPr>
            </w:pPr>
          </w:p>
        </w:tc>
      </w:tr>
      <w:tr w:rsidR="005930B7" w:rsidRPr="00467A57" w14:paraId="14FB1DA7" w14:textId="77777777" w:rsidTr="00A62F2B">
        <w:tc>
          <w:tcPr>
            <w:tcW w:w="9576" w:type="dxa"/>
          </w:tcPr>
          <w:p w14:paraId="64831CF7" w14:textId="77777777" w:rsidR="005930B7" w:rsidRPr="00467A57" w:rsidRDefault="005930B7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5930B7" w:rsidRPr="00467A57" w14:paraId="14A4B535" w14:textId="77777777" w:rsidTr="00A62F2B">
        <w:tc>
          <w:tcPr>
            <w:tcW w:w="9576" w:type="dxa"/>
          </w:tcPr>
          <w:p w14:paraId="00AD550E" w14:textId="77777777" w:rsidR="005930B7" w:rsidRPr="00467A57" w:rsidRDefault="00F8595C" w:rsidP="007E5988">
            <w:pPr>
              <w:rPr>
                <w:rFonts w:ascii="Book Antiqua" w:hAnsi="Book Antiqua"/>
                <w:b/>
                <w:sz w:val="28"/>
                <w:szCs w:val="28"/>
                <w:lang w:eastAsia="zh-CN"/>
              </w:rPr>
            </w:pPr>
            <w:r>
              <w:rPr>
                <w:rFonts w:ascii="Book Antiqua" w:hAnsi="Book Antiqua"/>
                <w:b/>
                <w:sz w:val="28"/>
                <w:szCs w:val="28"/>
              </w:rPr>
              <w:t>TARGET UNIVERSITY AND PROGRAM</w:t>
            </w:r>
          </w:p>
        </w:tc>
      </w:tr>
      <w:tr w:rsidR="005930B7" w:rsidRPr="00467A57" w14:paraId="5DC25F49" w14:textId="77777777" w:rsidTr="00A62F2B">
        <w:tc>
          <w:tcPr>
            <w:tcW w:w="9576" w:type="dxa"/>
          </w:tcPr>
          <w:p w14:paraId="0DC871CC" w14:textId="77777777" w:rsidR="005930B7" w:rsidRPr="0026720D" w:rsidRDefault="005930B7" w:rsidP="00061CA3">
            <w:pPr>
              <w:jc w:val="center"/>
              <w:rPr>
                <w:rFonts w:ascii="Book Antiqua" w:hAnsi="Book Antiqua"/>
                <w:b/>
                <w:i/>
                <w:sz w:val="28"/>
                <w:szCs w:val="28"/>
                <w:u w:val="single"/>
              </w:rPr>
            </w:pPr>
            <w:r w:rsidRPr="0026720D">
              <w:rPr>
                <w:rFonts w:ascii="Book Antiqua" w:hAnsi="Book Antiqua"/>
                <w:b/>
                <w:i/>
                <w:u w:val="single"/>
              </w:rPr>
              <w:t>First Choice</w:t>
            </w:r>
          </w:p>
        </w:tc>
      </w:tr>
      <w:tr w:rsidR="005930B7" w:rsidRPr="00467A57" w14:paraId="79E93F13" w14:textId="77777777" w:rsidTr="00A62F2B">
        <w:tc>
          <w:tcPr>
            <w:tcW w:w="9576" w:type="dxa"/>
          </w:tcPr>
          <w:p w14:paraId="04CE503F" w14:textId="77777777" w:rsidR="005930B7" w:rsidRPr="00467A57" w:rsidRDefault="005930B7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="005930B7" w:rsidRPr="00467A57" w14:paraId="354F7956" w14:textId="77777777" w:rsidTr="00A62F2B">
        <w:tc>
          <w:tcPr>
            <w:tcW w:w="9576" w:type="dxa"/>
          </w:tcPr>
          <w:p w14:paraId="0425B2F8" w14:textId="77777777" w:rsidR="005930B7" w:rsidRPr="00467A57" w:rsidRDefault="005930B7" w:rsidP="000E3E11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 xml:space="preserve">Degree </w:t>
            </w:r>
            <w:r w:rsidR="000E3E11">
              <w:rPr>
                <w:rFonts w:ascii="Book Antiqua" w:hAnsi="Book Antiqua"/>
              </w:rPr>
              <w:t xml:space="preserve">Program </w:t>
            </w:r>
            <w:r w:rsidRPr="00467A57">
              <w:rPr>
                <w:rFonts w:ascii="Book Antiqua" w:hAnsi="Book Antiqua"/>
                <w:sz w:val="20"/>
                <w:szCs w:val="20"/>
              </w:rPr>
              <w:t>(e.g.</w:t>
            </w:r>
            <w:r w:rsidR="00365B6E">
              <w:rPr>
                <w:rFonts w:ascii="Book Antiqua" w:hAnsi="Book Antiqua"/>
                <w:sz w:val="20"/>
                <w:szCs w:val="20"/>
              </w:rPr>
              <w:t>,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MA in Psychology</w:t>
            </w:r>
            <w:proofErr w:type="gramStart"/>
            <w:r w:rsidRPr="00467A57">
              <w:rPr>
                <w:rFonts w:ascii="Book Antiqua" w:hAnsi="Book Antiqua"/>
                <w:sz w:val="20"/>
                <w:szCs w:val="20"/>
              </w:rPr>
              <w:t>)</w:t>
            </w:r>
            <w:r w:rsidR="00365B6E" w:rsidRPr="00467A57">
              <w:rPr>
                <w:rFonts w:ascii="Book Antiqua" w:hAnsi="Book Antiqua"/>
              </w:rPr>
              <w:t xml:space="preserve"> :</w:t>
            </w:r>
            <w:proofErr w:type="gramEnd"/>
          </w:p>
        </w:tc>
      </w:tr>
      <w:tr w:rsidR="005930B7" w:rsidRPr="00467A57" w14:paraId="10083149" w14:textId="77777777" w:rsidTr="00A62F2B">
        <w:tc>
          <w:tcPr>
            <w:tcW w:w="9576" w:type="dxa"/>
          </w:tcPr>
          <w:p w14:paraId="44EE9648" w14:textId="77777777" w:rsidR="005930B7" w:rsidRPr="00467A57" w:rsidRDefault="005930B7" w:rsidP="00ED2EAF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Duration </w:t>
            </w:r>
            <w:r w:rsidR="00ED2EAF" w:rsidRPr="00467A57">
              <w:rPr>
                <w:rFonts w:ascii="Book Antiqua" w:hAnsi="Book Antiqua"/>
              </w:rPr>
              <w:t>of Study</w:t>
            </w:r>
            <w:r w:rsidRPr="00467A57">
              <w:rPr>
                <w:rFonts w:ascii="Book Antiqua" w:hAnsi="Book Antiqua"/>
              </w:rPr>
              <w:t>:</w:t>
            </w:r>
            <w:r w:rsidR="0045775F" w:rsidRPr="00467A57">
              <w:rPr>
                <w:rFonts w:ascii="Book Antiqua" w:hAnsi="Book Antiqua"/>
              </w:rPr>
              <w:t xml:space="preserve">                                                                                                </w:t>
            </w:r>
            <w:proofErr w:type="gramStart"/>
            <w:r w:rsidR="0045775F" w:rsidRPr="00467A57">
              <w:rPr>
                <w:rFonts w:ascii="Book Antiqua" w:hAnsi="Book Antiqua"/>
              </w:rPr>
              <w:t xml:space="preserve">  </w:t>
            </w:r>
            <w:r w:rsidR="00FC3776">
              <w:rPr>
                <w:rFonts w:ascii="Book Antiqua" w:hAnsi="Book Antiqua" w:hint="eastAsia"/>
                <w:lang w:eastAsia="zh-CN"/>
              </w:rPr>
              <w:t xml:space="preserve"> </w:t>
            </w:r>
            <w:r w:rsidR="0045775F"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End"/>
            <w:r w:rsidR="0045775F" w:rsidRPr="00467A57">
              <w:rPr>
                <w:rFonts w:ascii="Book Antiqua" w:hAnsi="Book Antiqua"/>
                <w:sz w:val="20"/>
                <w:szCs w:val="20"/>
              </w:rPr>
              <w:t>mm/</w:t>
            </w:r>
            <w:proofErr w:type="spellStart"/>
            <w:r w:rsidR="0045775F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45775F" w:rsidRPr="00467A57">
              <w:rPr>
                <w:rFonts w:ascii="Book Antiqua" w:hAnsi="Book Antiqua"/>
                <w:sz w:val="20"/>
                <w:szCs w:val="20"/>
              </w:rPr>
              <w:t xml:space="preserve"> until mm/</w:t>
            </w:r>
            <w:proofErr w:type="spellStart"/>
            <w:r w:rsidR="0045775F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45775F" w:rsidRPr="00467A57">
              <w:rPr>
                <w:rFonts w:ascii="Book Antiqua" w:hAnsi="Book Antiqua"/>
                <w:sz w:val="20"/>
                <w:szCs w:val="20"/>
              </w:rPr>
              <w:t>)</w:t>
            </w:r>
          </w:p>
        </w:tc>
      </w:tr>
      <w:tr w:rsidR="005930B7" w:rsidRPr="00467A57" w14:paraId="25ADE2C9" w14:textId="77777777" w:rsidTr="00A62F2B">
        <w:tc>
          <w:tcPr>
            <w:tcW w:w="9576" w:type="dxa"/>
          </w:tcPr>
          <w:p w14:paraId="25576AEE" w14:textId="77777777" w:rsidR="005930B7" w:rsidRPr="00467A57" w:rsidRDefault="004A73B3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Annual Tuition Fee</w:t>
            </w:r>
            <w:r w:rsidR="005930B7" w:rsidRPr="00467A57">
              <w:rPr>
                <w:rFonts w:ascii="Book Antiqua" w:hAnsi="Book Antiqua"/>
              </w:rPr>
              <w:t xml:space="preserve"> in USD:</w:t>
            </w:r>
          </w:p>
        </w:tc>
      </w:tr>
      <w:tr w:rsidR="005930B7" w:rsidRPr="00467A57" w14:paraId="6C314827" w14:textId="77777777" w:rsidTr="00A62F2B">
        <w:tc>
          <w:tcPr>
            <w:tcW w:w="9576" w:type="dxa"/>
          </w:tcPr>
          <w:p w14:paraId="1AE206F3" w14:textId="77777777" w:rsidR="005930B7" w:rsidRPr="00467A57" w:rsidRDefault="005930B7" w:rsidP="007E5988">
            <w:pPr>
              <w:rPr>
                <w:rFonts w:ascii="Book Antiqua" w:hAnsi="Book Antiqua"/>
                <w:b/>
              </w:rPr>
            </w:pPr>
          </w:p>
        </w:tc>
      </w:tr>
      <w:tr w:rsidR="005930B7" w:rsidRPr="00467A57" w14:paraId="4A41A9CF" w14:textId="77777777" w:rsidTr="00A62F2B">
        <w:tc>
          <w:tcPr>
            <w:tcW w:w="9576" w:type="dxa"/>
          </w:tcPr>
          <w:p w14:paraId="39AA02FE" w14:textId="77777777" w:rsidR="005930B7" w:rsidRPr="0026720D" w:rsidRDefault="005930B7" w:rsidP="00061CA3">
            <w:pPr>
              <w:jc w:val="center"/>
              <w:rPr>
                <w:rFonts w:ascii="Book Antiqua" w:hAnsi="Book Antiqua"/>
                <w:b/>
                <w:i/>
                <w:sz w:val="28"/>
                <w:szCs w:val="28"/>
                <w:u w:val="single"/>
              </w:rPr>
            </w:pPr>
            <w:r w:rsidRPr="0026720D">
              <w:rPr>
                <w:rFonts w:ascii="Book Antiqua" w:hAnsi="Book Antiqua"/>
                <w:b/>
                <w:i/>
                <w:u w:val="single"/>
              </w:rPr>
              <w:t>Second Choice</w:t>
            </w:r>
          </w:p>
        </w:tc>
      </w:tr>
      <w:tr w:rsidR="005930B7" w:rsidRPr="00467A57" w14:paraId="59124055" w14:textId="77777777" w:rsidTr="00A62F2B">
        <w:tc>
          <w:tcPr>
            <w:tcW w:w="9576" w:type="dxa"/>
          </w:tcPr>
          <w:p w14:paraId="541C3461" w14:textId="77777777" w:rsidR="005930B7" w:rsidRPr="00467A57" w:rsidRDefault="005930B7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="005930B7" w:rsidRPr="00467A57" w14:paraId="6AD2E56A" w14:textId="77777777" w:rsidTr="00A62F2B">
        <w:tc>
          <w:tcPr>
            <w:tcW w:w="9576" w:type="dxa"/>
          </w:tcPr>
          <w:p w14:paraId="2C3AE794" w14:textId="77777777" w:rsidR="005930B7" w:rsidRPr="00793B5E" w:rsidRDefault="000E3E11" w:rsidP="00793B5E">
            <w:pPr>
              <w:rPr>
                <w:rFonts w:ascii="Book Antiqua" w:eastAsia="PMingLiU" w:hAnsi="Book Antiqua"/>
                <w:b/>
                <w:sz w:val="28"/>
                <w:szCs w:val="28"/>
                <w:lang w:eastAsia="zh-TW"/>
              </w:rPr>
            </w:pPr>
            <w:r w:rsidRPr="00467A57">
              <w:rPr>
                <w:rFonts w:ascii="Book Antiqua" w:hAnsi="Book Antiqua"/>
              </w:rPr>
              <w:t xml:space="preserve">Degree </w:t>
            </w:r>
            <w:r>
              <w:rPr>
                <w:rFonts w:ascii="Book Antiqua" w:hAnsi="Book Antiqua"/>
              </w:rPr>
              <w:t>Program</w:t>
            </w:r>
            <w:r w:rsidR="00793B5E">
              <w:rPr>
                <w:rFonts w:ascii="Book Antiqua" w:eastAsia="PMingLiU" w:hAnsi="Book Antiqua" w:hint="eastAsia"/>
                <w:lang w:eastAsia="zh-TW"/>
              </w:rPr>
              <w:t xml:space="preserve"> </w:t>
            </w:r>
            <w:r w:rsidR="00793B5E" w:rsidRPr="00467A57">
              <w:rPr>
                <w:rFonts w:ascii="Book Antiqua" w:hAnsi="Book Antiqua"/>
                <w:sz w:val="20"/>
                <w:szCs w:val="20"/>
              </w:rPr>
              <w:t>(e.g.</w:t>
            </w:r>
            <w:r w:rsidR="00793B5E">
              <w:rPr>
                <w:rFonts w:ascii="Book Antiqua" w:hAnsi="Book Antiqua"/>
                <w:sz w:val="20"/>
                <w:szCs w:val="20"/>
              </w:rPr>
              <w:t>,</w:t>
            </w:r>
            <w:r w:rsidR="00793B5E" w:rsidRPr="00467A57">
              <w:rPr>
                <w:rFonts w:ascii="Book Antiqua" w:hAnsi="Book Antiqua"/>
                <w:sz w:val="20"/>
                <w:szCs w:val="20"/>
              </w:rPr>
              <w:t xml:space="preserve"> MA in Psychology</w:t>
            </w:r>
            <w:proofErr w:type="gramStart"/>
            <w:r w:rsidR="00793B5E" w:rsidRPr="00467A57">
              <w:rPr>
                <w:rFonts w:ascii="Book Antiqua" w:hAnsi="Book Antiqua"/>
                <w:sz w:val="20"/>
                <w:szCs w:val="20"/>
              </w:rPr>
              <w:t>)</w:t>
            </w:r>
            <w:r w:rsidR="00793B5E" w:rsidRPr="00467A57">
              <w:rPr>
                <w:rFonts w:ascii="Book Antiqua" w:hAnsi="Book Antiqua"/>
              </w:rPr>
              <w:t xml:space="preserve"> :</w:t>
            </w:r>
            <w:proofErr w:type="gramEnd"/>
          </w:p>
        </w:tc>
      </w:tr>
      <w:tr w:rsidR="005930B7" w:rsidRPr="00467A57" w14:paraId="2ACDAAF8" w14:textId="77777777" w:rsidTr="00A62F2B">
        <w:tc>
          <w:tcPr>
            <w:tcW w:w="9576" w:type="dxa"/>
          </w:tcPr>
          <w:p w14:paraId="37B80CBE" w14:textId="77777777" w:rsidR="005930B7" w:rsidRPr="00467A57" w:rsidRDefault="005930B7" w:rsidP="00ED2EAF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Duration </w:t>
            </w:r>
            <w:r w:rsidR="00ED2EAF" w:rsidRPr="00467A57">
              <w:rPr>
                <w:rFonts w:ascii="Book Antiqua" w:hAnsi="Book Antiqua"/>
              </w:rPr>
              <w:t>of Study</w:t>
            </w:r>
            <w:r w:rsidRPr="00467A57">
              <w:rPr>
                <w:rFonts w:ascii="Book Antiqua" w:hAnsi="Book Antiqua"/>
              </w:rPr>
              <w:t>:</w:t>
            </w:r>
            <w:r w:rsidR="0045775F" w:rsidRPr="00467A57">
              <w:rPr>
                <w:rFonts w:ascii="Book Antiqua" w:hAnsi="Book Antiqua"/>
              </w:rPr>
              <w:t xml:space="preserve">                                                                                                </w:t>
            </w:r>
            <w:proofErr w:type="gramStart"/>
            <w:r w:rsidR="0045775F" w:rsidRPr="00467A57">
              <w:rPr>
                <w:rFonts w:ascii="Book Antiqua" w:hAnsi="Book Antiqua"/>
              </w:rPr>
              <w:t xml:space="preserve">   </w:t>
            </w:r>
            <w:r w:rsidR="0045775F"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End"/>
            <w:r w:rsidR="0045775F" w:rsidRPr="00467A57">
              <w:rPr>
                <w:rFonts w:ascii="Book Antiqua" w:hAnsi="Book Antiqua"/>
                <w:sz w:val="20"/>
                <w:szCs w:val="20"/>
              </w:rPr>
              <w:t>mm/</w:t>
            </w:r>
            <w:proofErr w:type="spellStart"/>
            <w:r w:rsidR="0045775F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45775F" w:rsidRPr="00467A57">
              <w:rPr>
                <w:rFonts w:ascii="Book Antiqua" w:hAnsi="Book Antiqua"/>
                <w:sz w:val="20"/>
                <w:szCs w:val="20"/>
              </w:rPr>
              <w:t xml:space="preserve"> until mm/</w:t>
            </w:r>
            <w:proofErr w:type="spellStart"/>
            <w:r w:rsidR="0045775F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45775F" w:rsidRPr="00467A57">
              <w:rPr>
                <w:rFonts w:ascii="Book Antiqua" w:hAnsi="Book Antiqua"/>
                <w:sz w:val="20"/>
                <w:szCs w:val="20"/>
              </w:rPr>
              <w:t>)</w:t>
            </w:r>
          </w:p>
        </w:tc>
      </w:tr>
      <w:tr w:rsidR="005930B7" w:rsidRPr="00467A57" w14:paraId="2D017F15" w14:textId="77777777" w:rsidTr="00A62F2B">
        <w:tc>
          <w:tcPr>
            <w:tcW w:w="9576" w:type="dxa"/>
          </w:tcPr>
          <w:p w14:paraId="2F24ACAF" w14:textId="77777777" w:rsidR="005930B7" w:rsidRPr="00467A57" w:rsidRDefault="004A73B3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Annual Tuition Fee in USD</w:t>
            </w:r>
            <w:r w:rsidR="005930B7" w:rsidRPr="00467A57">
              <w:rPr>
                <w:rFonts w:ascii="Book Antiqua" w:hAnsi="Book Antiqua"/>
              </w:rPr>
              <w:t>:</w:t>
            </w:r>
          </w:p>
        </w:tc>
      </w:tr>
      <w:tr w:rsidR="005930B7" w:rsidRPr="00467A57" w14:paraId="7D0F3CEF" w14:textId="77777777" w:rsidTr="00A62F2B">
        <w:tc>
          <w:tcPr>
            <w:tcW w:w="9576" w:type="dxa"/>
          </w:tcPr>
          <w:p w14:paraId="2D750360" w14:textId="77777777" w:rsidR="005930B7" w:rsidRPr="00467A57" w:rsidRDefault="005930B7" w:rsidP="007E5988">
            <w:pPr>
              <w:rPr>
                <w:rFonts w:ascii="Book Antiqua" w:hAnsi="Book Antiqua"/>
                <w:b/>
              </w:rPr>
            </w:pPr>
          </w:p>
        </w:tc>
      </w:tr>
      <w:tr w:rsidR="005930B7" w:rsidRPr="00467A57" w14:paraId="6C96A3F1" w14:textId="77777777" w:rsidTr="00A62F2B">
        <w:tc>
          <w:tcPr>
            <w:tcW w:w="9576" w:type="dxa"/>
          </w:tcPr>
          <w:p w14:paraId="4CA18C78" w14:textId="77777777" w:rsidR="005930B7" w:rsidRPr="0026720D" w:rsidRDefault="005930B7" w:rsidP="00061CA3">
            <w:pPr>
              <w:jc w:val="center"/>
              <w:rPr>
                <w:rFonts w:ascii="Book Antiqua" w:hAnsi="Book Antiqua"/>
                <w:b/>
                <w:i/>
                <w:sz w:val="28"/>
                <w:szCs w:val="28"/>
                <w:u w:val="single"/>
              </w:rPr>
            </w:pPr>
            <w:r w:rsidRPr="0026720D">
              <w:rPr>
                <w:rFonts w:ascii="Book Antiqua" w:hAnsi="Book Antiqua"/>
                <w:b/>
                <w:i/>
                <w:u w:val="single"/>
              </w:rPr>
              <w:t>Third Choice</w:t>
            </w:r>
          </w:p>
        </w:tc>
      </w:tr>
      <w:tr w:rsidR="005930B7" w:rsidRPr="00467A57" w14:paraId="5C735BDB" w14:textId="77777777" w:rsidTr="00A62F2B">
        <w:tc>
          <w:tcPr>
            <w:tcW w:w="9576" w:type="dxa"/>
          </w:tcPr>
          <w:p w14:paraId="6A1C5846" w14:textId="77777777" w:rsidR="005930B7" w:rsidRPr="00467A57" w:rsidRDefault="005930B7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="005930B7" w:rsidRPr="00467A57" w14:paraId="699438AE" w14:textId="77777777" w:rsidTr="00A62F2B">
        <w:tc>
          <w:tcPr>
            <w:tcW w:w="9576" w:type="dxa"/>
          </w:tcPr>
          <w:p w14:paraId="5097C603" w14:textId="77777777" w:rsidR="005930B7" w:rsidRPr="00793B5E" w:rsidRDefault="000E3E11" w:rsidP="00793B5E">
            <w:pPr>
              <w:rPr>
                <w:rFonts w:ascii="Book Antiqua" w:eastAsia="PMingLiU" w:hAnsi="Book Antiqua"/>
                <w:b/>
                <w:sz w:val="28"/>
                <w:szCs w:val="28"/>
                <w:lang w:eastAsia="zh-TW"/>
              </w:rPr>
            </w:pPr>
            <w:r w:rsidRPr="00467A57">
              <w:rPr>
                <w:rFonts w:ascii="Book Antiqua" w:hAnsi="Book Antiqua"/>
              </w:rPr>
              <w:t xml:space="preserve">Degree </w:t>
            </w:r>
            <w:r>
              <w:rPr>
                <w:rFonts w:ascii="Book Antiqua" w:hAnsi="Book Antiqua"/>
              </w:rPr>
              <w:t>Program</w:t>
            </w:r>
            <w:r w:rsidR="00793B5E">
              <w:rPr>
                <w:rFonts w:ascii="Book Antiqua" w:eastAsia="PMingLiU" w:hAnsi="Book Antiqua" w:hint="eastAsia"/>
                <w:lang w:eastAsia="zh-TW"/>
              </w:rPr>
              <w:t xml:space="preserve"> </w:t>
            </w:r>
            <w:r w:rsidR="00793B5E" w:rsidRPr="00467A57">
              <w:rPr>
                <w:rFonts w:ascii="Book Antiqua" w:hAnsi="Book Antiqua"/>
                <w:sz w:val="20"/>
                <w:szCs w:val="20"/>
              </w:rPr>
              <w:t>(e.g.</w:t>
            </w:r>
            <w:r w:rsidR="00793B5E">
              <w:rPr>
                <w:rFonts w:ascii="Book Antiqua" w:hAnsi="Book Antiqua"/>
                <w:sz w:val="20"/>
                <w:szCs w:val="20"/>
              </w:rPr>
              <w:t>,</w:t>
            </w:r>
            <w:r w:rsidR="00793B5E" w:rsidRPr="00467A57">
              <w:rPr>
                <w:rFonts w:ascii="Book Antiqua" w:hAnsi="Book Antiqua"/>
                <w:sz w:val="20"/>
                <w:szCs w:val="20"/>
              </w:rPr>
              <w:t xml:space="preserve"> MA in Psychology</w:t>
            </w:r>
            <w:proofErr w:type="gramStart"/>
            <w:r w:rsidR="00793B5E" w:rsidRPr="00467A57">
              <w:rPr>
                <w:rFonts w:ascii="Book Antiqua" w:hAnsi="Book Antiqua"/>
                <w:sz w:val="20"/>
                <w:szCs w:val="20"/>
              </w:rPr>
              <w:t>)</w:t>
            </w:r>
            <w:r w:rsidR="00793B5E" w:rsidRPr="00467A57">
              <w:rPr>
                <w:rFonts w:ascii="Book Antiqua" w:hAnsi="Book Antiqua"/>
              </w:rPr>
              <w:t xml:space="preserve"> :</w:t>
            </w:r>
            <w:proofErr w:type="gramEnd"/>
          </w:p>
        </w:tc>
      </w:tr>
      <w:tr w:rsidR="005930B7" w:rsidRPr="00467A57" w14:paraId="5C0A1F05" w14:textId="77777777" w:rsidTr="00A62F2B">
        <w:tc>
          <w:tcPr>
            <w:tcW w:w="9576" w:type="dxa"/>
          </w:tcPr>
          <w:p w14:paraId="764F5202" w14:textId="77777777" w:rsidR="005930B7" w:rsidRPr="00467A57" w:rsidRDefault="005930B7" w:rsidP="00ED2EAF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Duration </w:t>
            </w:r>
            <w:r w:rsidR="00ED2EAF" w:rsidRPr="00467A57">
              <w:rPr>
                <w:rFonts w:ascii="Book Antiqua" w:hAnsi="Book Antiqua"/>
              </w:rPr>
              <w:t>of Study</w:t>
            </w:r>
            <w:r w:rsidRPr="00467A57">
              <w:rPr>
                <w:rFonts w:ascii="Book Antiqua" w:hAnsi="Book Antiqua"/>
              </w:rPr>
              <w:t>:</w:t>
            </w:r>
            <w:r w:rsidR="0045775F" w:rsidRPr="00467A57">
              <w:rPr>
                <w:rFonts w:ascii="Book Antiqua" w:hAnsi="Book Antiqua"/>
              </w:rPr>
              <w:t xml:space="preserve">                                                                                                </w:t>
            </w:r>
            <w:proofErr w:type="gramStart"/>
            <w:r w:rsidR="0045775F" w:rsidRPr="00467A57">
              <w:rPr>
                <w:rFonts w:ascii="Book Antiqua" w:hAnsi="Book Antiqua"/>
              </w:rPr>
              <w:t xml:space="preserve">   </w:t>
            </w:r>
            <w:r w:rsidR="0045775F" w:rsidRPr="00467A57">
              <w:rPr>
                <w:rFonts w:ascii="Book Antiqua" w:hAnsi="Book Antiqua"/>
                <w:sz w:val="20"/>
                <w:szCs w:val="20"/>
              </w:rPr>
              <w:t>(</w:t>
            </w:r>
            <w:proofErr w:type="gramEnd"/>
            <w:r w:rsidR="0045775F" w:rsidRPr="00467A57">
              <w:rPr>
                <w:rFonts w:ascii="Book Antiqua" w:hAnsi="Book Antiqua"/>
                <w:sz w:val="20"/>
                <w:szCs w:val="20"/>
              </w:rPr>
              <w:t>mm/</w:t>
            </w:r>
            <w:proofErr w:type="spellStart"/>
            <w:r w:rsidR="0045775F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45775F" w:rsidRPr="00467A57">
              <w:rPr>
                <w:rFonts w:ascii="Book Antiqua" w:hAnsi="Book Antiqua"/>
                <w:sz w:val="20"/>
                <w:szCs w:val="20"/>
              </w:rPr>
              <w:t xml:space="preserve"> until mm/</w:t>
            </w:r>
            <w:proofErr w:type="spellStart"/>
            <w:r w:rsidR="0045775F"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="0045775F" w:rsidRPr="00467A57">
              <w:rPr>
                <w:rFonts w:ascii="Book Antiqua" w:hAnsi="Book Antiqua"/>
                <w:sz w:val="20"/>
                <w:szCs w:val="20"/>
              </w:rPr>
              <w:t>)</w:t>
            </w:r>
          </w:p>
        </w:tc>
      </w:tr>
      <w:tr w:rsidR="005930B7" w:rsidRPr="00467A57" w14:paraId="53F7CFCD" w14:textId="77777777" w:rsidTr="00A62F2B">
        <w:tc>
          <w:tcPr>
            <w:tcW w:w="9576" w:type="dxa"/>
          </w:tcPr>
          <w:p w14:paraId="0B54EC3E" w14:textId="77777777" w:rsidR="005930B7" w:rsidRPr="00467A57" w:rsidRDefault="004A73B3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Annual Tuition Fee in USD:</w:t>
            </w:r>
          </w:p>
        </w:tc>
      </w:tr>
      <w:tr w:rsidR="00F452B3" w:rsidRPr="00467A57" w14:paraId="47B1F50F" w14:textId="77777777" w:rsidTr="00A62F2B">
        <w:tc>
          <w:tcPr>
            <w:tcW w:w="9576" w:type="dxa"/>
          </w:tcPr>
          <w:p w14:paraId="64EBDE09" w14:textId="77777777" w:rsidR="00F452B3" w:rsidRPr="00467A57" w:rsidRDefault="00F452B3" w:rsidP="007E5988">
            <w:pPr>
              <w:rPr>
                <w:rFonts w:ascii="Book Antiqua" w:hAnsi="Book Antiqua"/>
              </w:rPr>
            </w:pPr>
          </w:p>
        </w:tc>
      </w:tr>
      <w:tr w:rsidR="00F452B3" w:rsidRPr="00467A57" w14:paraId="223DF914" w14:textId="77777777" w:rsidTr="00A62F2B">
        <w:tc>
          <w:tcPr>
            <w:tcW w:w="9576" w:type="dxa"/>
          </w:tcPr>
          <w:p w14:paraId="1113089C" w14:textId="77777777" w:rsidR="00F452B3" w:rsidRPr="00467A57" w:rsidRDefault="00C07353">
            <w:p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1. </w:t>
            </w:r>
            <w:r w:rsidR="007847F4">
              <w:rPr>
                <w:rFonts w:ascii="Book Antiqua" w:eastAsia="PMingLiU" w:hAnsi="Book Antiqua"/>
                <w:lang w:eastAsia="zh-TW"/>
              </w:rPr>
              <w:t xml:space="preserve">How much can </w:t>
            </w:r>
            <w:r w:rsidR="00ED30C6" w:rsidRPr="00467A57">
              <w:rPr>
                <w:rFonts w:ascii="Book Antiqua" w:hAnsi="Book Antiqua"/>
              </w:rPr>
              <w:t xml:space="preserve">you and/or your home institution contribute </w:t>
            </w:r>
            <w:r w:rsidR="007847F4" w:rsidRPr="007847F4">
              <w:rPr>
                <w:rFonts w:ascii="Book Antiqua" w:hAnsi="Book Antiqua"/>
              </w:rPr>
              <w:t xml:space="preserve">per year </w:t>
            </w:r>
            <w:r w:rsidR="006D1403">
              <w:rPr>
                <w:rFonts w:ascii="Book Antiqua" w:hAnsi="Book Antiqua"/>
              </w:rPr>
              <w:t xml:space="preserve">(or annually) </w:t>
            </w:r>
            <w:r w:rsidR="00ED30C6" w:rsidRPr="00467A57">
              <w:rPr>
                <w:rFonts w:ascii="Book Antiqua" w:hAnsi="Book Antiqua"/>
              </w:rPr>
              <w:t xml:space="preserve">toward the cost of </w:t>
            </w:r>
            <w:r w:rsidR="006D1403">
              <w:rPr>
                <w:rFonts w:ascii="Book Antiqua" w:hAnsi="Book Antiqua"/>
              </w:rPr>
              <w:t>your</w:t>
            </w:r>
            <w:r w:rsidR="00ED30C6" w:rsidRPr="00467A57">
              <w:rPr>
                <w:rFonts w:ascii="Book Antiqua" w:hAnsi="Book Antiqua"/>
              </w:rPr>
              <w:t xml:space="preserve"> degree program</w:t>
            </w:r>
            <w:r w:rsidR="006D1403">
              <w:rPr>
                <w:rFonts w:ascii="Book Antiqua" w:hAnsi="Book Antiqua"/>
              </w:rPr>
              <w:t>?</w:t>
            </w:r>
          </w:p>
        </w:tc>
      </w:tr>
      <w:tr w:rsidR="00F452B3" w:rsidRPr="00467A57" w14:paraId="30BA9F32" w14:textId="77777777" w:rsidTr="00A62F2B">
        <w:tc>
          <w:tcPr>
            <w:tcW w:w="9576" w:type="dxa"/>
          </w:tcPr>
          <w:p w14:paraId="3E8934C8" w14:textId="77777777" w:rsidR="00F452B3" w:rsidRPr="00467A57" w:rsidRDefault="00F452B3" w:rsidP="007E5988">
            <w:pPr>
              <w:rPr>
                <w:rFonts w:ascii="Book Antiqua" w:hAnsi="Book Antiqua"/>
              </w:rPr>
            </w:pPr>
          </w:p>
        </w:tc>
      </w:tr>
      <w:tr w:rsidR="002A4BC9" w:rsidRPr="00467A57" w14:paraId="1D5FF598" w14:textId="77777777" w:rsidTr="00A62F2B">
        <w:tc>
          <w:tcPr>
            <w:tcW w:w="9576" w:type="dxa"/>
          </w:tcPr>
          <w:p w14:paraId="027A0008" w14:textId="77777777" w:rsidR="002A4BC9" w:rsidRPr="00467A57" w:rsidRDefault="00C07353">
            <w:p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2. </w:t>
            </w:r>
            <w:r w:rsidR="002A4BC9">
              <w:rPr>
                <w:rFonts w:ascii="Book Antiqua" w:hAnsi="Book Antiqua"/>
              </w:rPr>
              <w:t xml:space="preserve">Will you continue to receive </w:t>
            </w:r>
            <w:r w:rsidR="006D1403">
              <w:rPr>
                <w:rFonts w:ascii="Book Antiqua" w:hAnsi="Book Antiqua"/>
              </w:rPr>
              <w:t xml:space="preserve">your </w:t>
            </w:r>
            <w:r w:rsidR="002A4BC9">
              <w:rPr>
                <w:rFonts w:ascii="Book Antiqua" w:hAnsi="Book Antiqua"/>
              </w:rPr>
              <w:t>salary from your home institution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</w:t>
            </w:r>
            <w:r w:rsidR="006D1403">
              <w:rPr>
                <w:rFonts w:ascii="Book Antiqua" w:eastAsia="PMingLiU" w:hAnsi="Book Antiqua"/>
                <w:lang w:eastAsia="zh-TW"/>
              </w:rPr>
              <w:t xml:space="preserve">for the </w:t>
            </w:r>
            <w:r>
              <w:rPr>
                <w:rFonts w:ascii="Book Antiqua" w:eastAsia="PMingLiU" w:hAnsi="Book Antiqua" w:hint="eastAsia"/>
                <w:lang w:eastAsia="zh-HK"/>
              </w:rPr>
              <w:t>dur</w:t>
            </w:r>
            <w:r w:rsidR="006D1403">
              <w:rPr>
                <w:rFonts w:ascii="Book Antiqua" w:eastAsia="PMingLiU" w:hAnsi="Book Antiqua"/>
                <w:lang w:eastAsia="zh-HK"/>
              </w:rPr>
              <w:t>at</w:t>
            </w:r>
            <w:r>
              <w:rPr>
                <w:rFonts w:ascii="Book Antiqua" w:eastAsia="PMingLiU" w:hAnsi="Book Antiqua" w:hint="eastAsia"/>
                <w:lang w:eastAsia="zh-HK"/>
              </w:rPr>
              <w:t>i</w:t>
            </w:r>
            <w:r w:rsidR="006D1403">
              <w:rPr>
                <w:rFonts w:ascii="Book Antiqua" w:eastAsia="PMingLiU" w:hAnsi="Book Antiqua"/>
                <w:lang w:eastAsia="zh-HK"/>
              </w:rPr>
              <w:t>o</w:t>
            </w:r>
            <w:r>
              <w:rPr>
                <w:rFonts w:ascii="Book Antiqua" w:eastAsia="PMingLiU" w:hAnsi="Book Antiqua" w:hint="eastAsia"/>
                <w:lang w:eastAsia="zh-HK"/>
              </w:rPr>
              <w:t>n</w:t>
            </w:r>
            <w:r w:rsidR="006D1403">
              <w:rPr>
                <w:rFonts w:ascii="Book Antiqua" w:eastAsia="PMingLiU" w:hAnsi="Book Antiqua"/>
                <w:lang w:eastAsia="zh-HK"/>
              </w:rPr>
              <w:t xml:space="preserve"> of </w:t>
            </w:r>
            <w:r>
              <w:rPr>
                <w:rFonts w:ascii="Book Antiqua" w:eastAsia="PMingLiU" w:hAnsi="Book Antiqua" w:hint="eastAsia"/>
                <w:lang w:eastAsia="zh-HK"/>
              </w:rPr>
              <w:t>your studies</w:t>
            </w:r>
            <w:r w:rsidR="002A4BC9">
              <w:rPr>
                <w:rFonts w:ascii="Book Antiqua" w:hAnsi="Book Antiqua"/>
              </w:rPr>
              <w:t>? If so, please indicate the amount per month:</w:t>
            </w:r>
          </w:p>
        </w:tc>
      </w:tr>
      <w:tr w:rsidR="002A4BC9" w:rsidRPr="00467A57" w14:paraId="722AD8A0" w14:textId="77777777" w:rsidTr="00A62F2B">
        <w:tc>
          <w:tcPr>
            <w:tcW w:w="9576" w:type="dxa"/>
          </w:tcPr>
          <w:p w14:paraId="055D9507" w14:textId="77777777" w:rsidR="002A4BC9" w:rsidRDefault="002A4BC9" w:rsidP="002A4BC9">
            <w:pPr>
              <w:rPr>
                <w:rFonts w:ascii="Book Antiqua" w:hAnsi="Book Antiqua"/>
              </w:rPr>
            </w:pPr>
          </w:p>
        </w:tc>
      </w:tr>
      <w:tr w:rsidR="00C07353" w:rsidRPr="00467A57" w14:paraId="5E8C9732" w14:textId="77777777" w:rsidTr="00A62F2B">
        <w:tc>
          <w:tcPr>
            <w:tcW w:w="9576" w:type="dxa"/>
          </w:tcPr>
          <w:p w14:paraId="70C55CF8" w14:textId="77777777" w:rsidR="00C07353" w:rsidRPr="00C07353" w:rsidRDefault="00C07353" w:rsidP="002A4BC9">
            <w:pPr>
              <w:rPr>
                <w:rFonts w:ascii="Book Antiqua" w:eastAsia="PMingLiU" w:hAnsi="Book Antiqua"/>
                <w:lang w:eastAsia="zh-TW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3. </w:t>
            </w:r>
            <w:r w:rsidRPr="00C07353">
              <w:rPr>
                <w:rFonts w:ascii="Book Antiqua" w:eastAsia="PMingLiU" w:hAnsi="Book Antiqua"/>
                <w:lang w:eastAsia="zh-TW"/>
              </w:rPr>
              <w:t xml:space="preserve">Describe your institution’s policy of return service for each year of study with a scholarship.  </w:t>
            </w:r>
          </w:p>
        </w:tc>
      </w:tr>
      <w:tr w:rsidR="00C07353" w:rsidRPr="00467A57" w14:paraId="2730811B" w14:textId="77777777" w:rsidTr="00A62F2B">
        <w:tc>
          <w:tcPr>
            <w:tcW w:w="9576" w:type="dxa"/>
          </w:tcPr>
          <w:p w14:paraId="529131CE" w14:textId="77777777" w:rsidR="00C07353" w:rsidRDefault="00C07353" w:rsidP="002A4BC9">
            <w:pPr>
              <w:rPr>
                <w:rFonts w:ascii="Book Antiqua" w:hAnsi="Book Antiqua"/>
              </w:rPr>
            </w:pPr>
          </w:p>
        </w:tc>
      </w:tr>
      <w:tr w:rsidR="002A4BC9" w:rsidRPr="00467A57" w14:paraId="43E9FF60" w14:textId="77777777" w:rsidTr="00A62F2B">
        <w:tc>
          <w:tcPr>
            <w:tcW w:w="9576" w:type="dxa"/>
          </w:tcPr>
          <w:p w14:paraId="0AD5B769" w14:textId="77777777" w:rsidR="002A4BC9" w:rsidRPr="00E91150" w:rsidRDefault="009D76F4" w:rsidP="00E91150">
            <w:pPr>
              <w:rPr>
                <w:rFonts w:ascii="Book Antiqua" w:eastAsia="PMingLiU" w:hAnsi="Book Antiqua"/>
                <w:lang w:eastAsia="zh-TW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4. </w:t>
            </w:r>
            <w:r w:rsidR="002A4BC9">
              <w:rPr>
                <w:rFonts w:ascii="Book Antiqua" w:hAnsi="Book Antiqua"/>
              </w:rPr>
              <w:t>Do you wish to be referred to another academic program</w:t>
            </w:r>
            <w:r w:rsidR="005170B5">
              <w:rPr>
                <w:rFonts w:ascii="Book Antiqua" w:hAnsi="Book Antiqua"/>
              </w:rPr>
              <w:t xml:space="preserve"> and/or institution </w:t>
            </w:r>
            <w:r w:rsidR="002A4BC9">
              <w:rPr>
                <w:rFonts w:ascii="Book Antiqua" w:hAnsi="Book Antiqua"/>
              </w:rPr>
              <w:t xml:space="preserve">if your choices above are not successful? </w:t>
            </w:r>
          </w:p>
        </w:tc>
      </w:tr>
      <w:tr w:rsidR="00ED30C6" w:rsidRPr="00467A57" w14:paraId="5486BA6D" w14:textId="77777777" w:rsidTr="00A62F2B">
        <w:tc>
          <w:tcPr>
            <w:tcW w:w="9576" w:type="dxa"/>
          </w:tcPr>
          <w:p w14:paraId="02F6E39D" w14:textId="77777777" w:rsidR="00ED30C6" w:rsidRPr="00467A57" w:rsidRDefault="00ED30C6" w:rsidP="007E5988">
            <w:pPr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AE46A9" w:rsidRPr="00467A57" w14:paraId="671BF3B8" w14:textId="77777777" w:rsidTr="00A62F2B">
        <w:tc>
          <w:tcPr>
            <w:tcW w:w="9576" w:type="dxa"/>
          </w:tcPr>
          <w:p w14:paraId="4FAAD0E0" w14:textId="77777777" w:rsidR="00AE46A9" w:rsidRPr="00467A57" w:rsidRDefault="009D76F4" w:rsidP="005170B5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5. </w:t>
            </w:r>
            <w:r w:rsidR="00AE46A9" w:rsidRPr="00467A57">
              <w:rPr>
                <w:rFonts w:ascii="Book Antiqua" w:hAnsi="Book Antiqua"/>
              </w:rPr>
              <w:t xml:space="preserve">If you have participated in </w:t>
            </w:r>
            <w:r w:rsidR="005170B5">
              <w:rPr>
                <w:rFonts w:ascii="Book Antiqua" w:hAnsi="Book Antiqua"/>
              </w:rPr>
              <w:t>any</w:t>
            </w:r>
            <w:r w:rsidR="005170B5" w:rsidRPr="00467A57">
              <w:rPr>
                <w:rFonts w:ascii="Book Antiqua" w:hAnsi="Book Antiqua"/>
              </w:rPr>
              <w:t xml:space="preserve"> </w:t>
            </w:r>
            <w:r w:rsidR="00AE46A9" w:rsidRPr="00467A57">
              <w:rPr>
                <w:rFonts w:ascii="Book Antiqua" w:hAnsi="Book Antiqua"/>
              </w:rPr>
              <w:t>United Board programs</w:t>
            </w:r>
            <w:r w:rsidR="002A4BC9">
              <w:rPr>
                <w:rFonts w:ascii="Book Antiqua" w:hAnsi="Book Antiqua"/>
              </w:rPr>
              <w:t xml:space="preserve"> before</w:t>
            </w:r>
            <w:r w:rsidR="00AE46A9" w:rsidRPr="00467A57">
              <w:rPr>
                <w:rFonts w:ascii="Book Antiqua" w:hAnsi="Book Antiqua"/>
              </w:rPr>
              <w:t>, please specify:</w:t>
            </w:r>
          </w:p>
        </w:tc>
      </w:tr>
      <w:tr w:rsidR="00AE46A9" w:rsidRPr="00467A57" w14:paraId="60CC08FD" w14:textId="77777777" w:rsidTr="00A62F2B">
        <w:tc>
          <w:tcPr>
            <w:tcW w:w="9576" w:type="dxa"/>
          </w:tcPr>
          <w:p w14:paraId="3661CB96" w14:textId="77777777" w:rsidR="00AE46A9" w:rsidRPr="00467A57" w:rsidRDefault="00AE46A9" w:rsidP="007E5988">
            <w:pPr>
              <w:rPr>
                <w:rFonts w:ascii="Book Antiqua" w:hAnsi="Book Antiqua"/>
                <w:sz w:val="28"/>
                <w:szCs w:val="28"/>
              </w:rPr>
            </w:pPr>
          </w:p>
        </w:tc>
      </w:tr>
    </w:tbl>
    <w:p w14:paraId="0E81C767" w14:textId="77777777" w:rsidR="008C4D87" w:rsidRDefault="008C4D87">
      <w:r>
        <w:br w:type="page"/>
      </w: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930B7" w:rsidRPr="00467A57" w14:paraId="4D2FC847" w14:textId="77777777" w:rsidTr="00A62F2B">
        <w:tc>
          <w:tcPr>
            <w:tcW w:w="9576" w:type="dxa"/>
          </w:tcPr>
          <w:p w14:paraId="23CB66B4" w14:textId="77777777" w:rsidR="005930B7" w:rsidRPr="00467A57" w:rsidRDefault="005E293C" w:rsidP="0075613E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  <w:b/>
                <w:sz w:val="28"/>
                <w:szCs w:val="28"/>
              </w:rPr>
              <w:lastRenderedPageBreak/>
              <w:t>PERSONAL STATEMENT</w:t>
            </w:r>
            <w:r w:rsidR="0075613E" w:rsidRPr="00467A57">
              <w:rPr>
                <w:rFonts w:ascii="Book Antiqua" w:hAnsi="Book Antiqua"/>
                <w:b/>
                <w:sz w:val="28"/>
                <w:szCs w:val="28"/>
              </w:rPr>
              <w:t xml:space="preserve"> </w:t>
            </w:r>
          </w:p>
        </w:tc>
      </w:tr>
      <w:tr w:rsidR="005930B7" w:rsidRPr="00467A57" w14:paraId="0A22359C" w14:textId="77777777" w:rsidTr="00A62F2B">
        <w:tc>
          <w:tcPr>
            <w:tcW w:w="9576" w:type="dxa"/>
          </w:tcPr>
          <w:p w14:paraId="3D23312C" w14:textId="77777777" w:rsidR="005930B7" w:rsidRPr="00467A57" w:rsidRDefault="00134234" w:rsidP="0094075E">
            <w:pPr>
              <w:rPr>
                <w:rFonts w:ascii="Book Antiqua" w:hAnsi="Book Antiqua"/>
                <w:b/>
                <w:i/>
              </w:rPr>
            </w:pPr>
            <w:r w:rsidRPr="00467A57">
              <w:rPr>
                <w:rFonts w:ascii="Book Antiqua" w:hAnsi="Book Antiqua"/>
                <w:i/>
              </w:rPr>
              <w:t xml:space="preserve">Please </w:t>
            </w:r>
            <w:r w:rsidR="0061584C" w:rsidRPr="00467A57">
              <w:rPr>
                <w:rFonts w:ascii="Book Antiqua" w:hAnsi="Book Antiqua"/>
                <w:i/>
              </w:rPr>
              <w:t>include</w:t>
            </w:r>
            <w:r w:rsidRPr="00467A57">
              <w:rPr>
                <w:rFonts w:ascii="Book Antiqua" w:hAnsi="Book Antiqua"/>
                <w:i/>
              </w:rPr>
              <w:t xml:space="preserve"> </w:t>
            </w:r>
            <w:r w:rsidR="00D661F3">
              <w:rPr>
                <w:rFonts w:ascii="Book Antiqua" w:hAnsi="Book Antiqua"/>
                <w:i/>
              </w:rPr>
              <w:t>a</w:t>
            </w:r>
            <w:r w:rsidRPr="00467A57">
              <w:rPr>
                <w:rFonts w:ascii="Book Antiqua" w:hAnsi="Book Antiqua"/>
                <w:i/>
              </w:rPr>
              <w:t xml:space="preserve"> personal statement (</w:t>
            </w:r>
            <w:r w:rsidR="003B1F18" w:rsidRPr="00467A57">
              <w:rPr>
                <w:rFonts w:ascii="Book Antiqua" w:hAnsi="Book Antiqua"/>
                <w:i/>
                <w:lang w:eastAsia="zh-CN"/>
              </w:rPr>
              <w:t xml:space="preserve">answering the </w:t>
            </w:r>
            <w:r w:rsidRPr="00467A57">
              <w:rPr>
                <w:rFonts w:ascii="Book Antiqua" w:hAnsi="Book Antiqua"/>
                <w:i/>
              </w:rPr>
              <w:t>question</w:t>
            </w:r>
            <w:r w:rsidR="003B1F18" w:rsidRPr="00467A57">
              <w:rPr>
                <w:rFonts w:ascii="Book Antiqua" w:hAnsi="Book Antiqua"/>
                <w:i/>
                <w:lang w:eastAsia="zh-CN"/>
              </w:rPr>
              <w:t>s</w:t>
            </w:r>
            <w:r w:rsidRPr="00467A57">
              <w:rPr>
                <w:rFonts w:ascii="Book Antiqua" w:hAnsi="Book Antiqua"/>
                <w:i/>
              </w:rPr>
              <w:t xml:space="preserve"> listed below), and attach </w:t>
            </w:r>
            <w:r w:rsidR="0094075E">
              <w:rPr>
                <w:rFonts w:ascii="Book Antiqua" w:hAnsi="Book Antiqua"/>
                <w:i/>
              </w:rPr>
              <w:t>other supporting documents</w:t>
            </w:r>
            <w:r w:rsidRPr="00467A57">
              <w:rPr>
                <w:rFonts w:ascii="Book Antiqua" w:hAnsi="Book Antiqua"/>
                <w:i/>
              </w:rPr>
              <w:t xml:space="preserve"> together with this application form.</w:t>
            </w:r>
          </w:p>
        </w:tc>
      </w:tr>
      <w:tr w:rsidR="005930B7" w:rsidRPr="00467A57" w14:paraId="07DA0B3B" w14:textId="77777777" w:rsidTr="00A62F2B">
        <w:tc>
          <w:tcPr>
            <w:tcW w:w="9576" w:type="dxa"/>
          </w:tcPr>
          <w:p w14:paraId="5D6F663B" w14:textId="77777777" w:rsidR="005D2CC2" w:rsidRDefault="005D2CC2" w:rsidP="00B678E1">
            <w:pPr>
              <w:rPr>
                <w:rFonts w:ascii="Book Antiqua" w:hAnsi="Book Antiqua"/>
                <w:lang w:eastAsia="zh-CN"/>
              </w:rPr>
            </w:pPr>
          </w:p>
          <w:p w14:paraId="15B1C6FE" w14:textId="77777777" w:rsidR="004A53A7" w:rsidRDefault="00134234" w:rsidP="00B678E1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Personal Statement Question</w:t>
            </w:r>
            <w:r w:rsidR="003B1F18" w:rsidRPr="00467A57">
              <w:rPr>
                <w:rFonts w:ascii="Book Antiqua" w:hAnsi="Book Antiqua"/>
                <w:lang w:eastAsia="zh-CN"/>
              </w:rPr>
              <w:t>s</w:t>
            </w:r>
            <w:r w:rsidRPr="00467A57">
              <w:rPr>
                <w:rFonts w:ascii="Book Antiqua" w:hAnsi="Book Antiqua"/>
              </w:rPr>
              <w:t xml:space="preserve"> (p</w:t>
            </w:r>
            <w:r w:rsidR="005930B7" w:rsidRPr="00467A57">
              <w:rPr>
                <w:rFonts w:ascii="Book Antiqua" w:hAnsi="Book Antiqua"/>
              </w:rPr>
              <w:t xml:space="preserve">lease </w:t>
            </w:r>
            <w:r w:rsidRPr="00467A57">
              <w:rPr>
                <w:rFonts w:ascii="Book Antiqua" w:hAnsi="Book Antiqua"/>
              </w:rPr>
              <w:t xml:space="preserve">limit your </w:t>
            </w:r>
            <w:r w:rsidR="003B1F18" w:rsidRPr="00467A57">
              <w:rPr>
                <w:rFonts w:ascii="Book Antiqua" w:hAnsi="Book Antiqua"/>
                <w:lang w:eastAsia="zh-CN"/>
              </w:rPr>
              <w:t>statement to</w:t>
            </w:r>
            <w:r w:rsidR="00B678E1" w:rsidRPr="00467A57">
              <w:rPr>
                <w:rFonts w:ascii="Book Antiqua" w:hAnsi="Book Antiqua"/>
              </w:rPr>
              <w:t xml:space="preserve"> 500 words</w:t>
            </w:r>
            <w:r w:rsidR="006E5CCD">
              <w:rPr>
                <w:rFonts w:ascii="Book Antiqua" w:hAnsi="Book Antiqua"/>
              </w:rPr>
              <w:t xml:space="preserve"> for </w:t>
            </w:r>
            <w:r w:rsidR="008C4D87">
              <w:rPr>
                <w:rFonts w:ascii="Book Antiqua" w:eastAsia="PMingLiU" w:hAnsi="Book Antiqua" w:hint="eastAsia"/>
                <w:lang w:eastAsia="zh-TW"/>
              </w:rPr>
              <w:t>EACH</w:t>
            </w:r>
            <w:r w:rsidR="006E5CCD">
              <w:rPr>
                <w:rFonts w:ascii="Book Antiqua" w:hAnsi="Book Antiqua"/>
              </w:rPr>
              <w:t xml:space="preserve"> question): </w:t>
            </w:r>
          </w:p>
          <w:p w14:paraId="602BC4C8" w14:textId="77777777" w:rsidR="00B678E1" w:rsidRPr="00467A57" w:rsidRDefault="00B678E1" w:rsidP="00B678E1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 </w:t>
            </w:r>
          </w:p>
          <w:p w14:paraId="0A290394" w14:textId="77777777" w:rsidR="005930B7" w:rsidRPr="00467A57" w:rsidRDefault="00B678E1" w:rsidP="00B678E1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 xml:space="preserve">Why </w:t>
            </w:r>
            <w:r w:rsidR="005930B7" w:rsidRPr="00467A57">
              <w:rPr>
                <w:rFonts w:ascii="Book Antiqua" w:hAnsi="Book Antiqua"/>
              </w:rPr>
              <w:t>are</w:t>
            </w:r>
            <w:r w:rsidRPr="00467A57">
              <w:rPr>
                <w:rFonts w:ascii="Book Antiqua" w:hAnsi="Book Antiqua"/>
              </w:rPr>
              <w:t xml:space="preserve"> you</w:t>
            </w:r>
            <w:r w:rsidR="005930B7" w:rsidRPr="00467A57">
              <w:rPr>
                <w:rFonts w:ascii="Book Antiqua" w:hAnsi="Book Antiqua"/>
              </w:rPr>
              <w:t xml:space="preserve"> interested in the </w:t>
            </w:r>
            <w:r w:rsidRPr="00467A57">
              <w:rPr>
                <w:rFonts w:ascii="Book Antiqua" w:hAnsi="Book Antiqua"/>
              </w:rPr>
              <w:t>institution(s)/</w:t>
            </w:r>
            <w:r w:rsidR="005930B7" w:rsidRPr="00467A57">
              <w:rPr>
                <w:rFonts w:ascii="Book Antiqua" w:hAnsi="Book Antiqua"/>
              </w:rPr>
              <w:t>program</w:t>
            </w:r>
            <w:r w:rsidRPr="00467A57">
              <w:rPr>
                <w:rFonts w:ascii="Book Antiqua" w:hAnsi="Book Antiqua"/>
              </w:rPr>
              <w:t>(</w:t>
            </w:r>
            <w:r w:rsidR="005930B7" w:rsidRPr="00467A57">
              <w:rPr>
                <w:rFonts w:ascii="Book Antiqua" w:hAnsi="Book Antiqua"/>
              </w:rPr>
              <w:t>s</w:t>
            </w:r>
            <w:r w:rsidRPr="00467A57">
              <w:rPr>
                <w:rFonts w:ascii="Book Antiqua" w:hAnsi="Book Antiqua"/>
              </w:rPr>
              <w:t>)</w:t>
            </w:r>
            <w:r w:rsidR="005930B7" w:rsidRPr="00467A57">
              <w:rPr>
                <w:rFonts w:ascii="Book Antiqua" w:hAnsi="Book Antiqua"/>
              </w:rPr>
              <w:t xml:space="preserve"> </w:t>
            </w:r>
            <w:r w:rsidR="0054712F" w:rsidRPr="00467A57">
              <w:rPr>
                <w:rFonts w:ascii="Book Antiqua" w:hAnsi="Book Antiqua"/>
              </w:rPr>
              <w:t xml:space="preserve">you have selected </w:t>
            </w:r>
            <w:r w:rsidRPr="00467A57">
              <w:rPr>
                <w:rFonts w:ascii="Book Antiqua" w:hAnsi="Book Antiqua"/>
              </w:rPr>
              <w:t>above?</w:t>
            </w:r>
            <w:r w:rsidR="005930B7" w:rsidRPr="00467A57">
              <w:rPr>
                <w:rFonts w:ascii="Book Antiqua" w:hAnsi="Book Antiqua"/>
              </w:rPr>
              <w:t xml:space="preserve"> </w:t>
            </w:r>
          </w:p>
          <w:p w14:paraId="627AECDA" w14:textId="77777777" w:rsidR="00BF2AAE" w:rsidRPr="00BF2AAE" w:rsidRDefault="0041395F" w:rsidP="006E5CCD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>What challenges</w:t>
            </w:r>
            <w:r w:rsidR="00BF2AAE">
              <w:rPr>
                <w:rFonts w:ascii="Book Antiqua" w:eastAsia="PMingLiU" w:hAnsi="Book Antiqua" w:hint="eastAsia"/>
                <w:lang w:eastAsia="zh-TW"/>
              </w:rPr>
              <w:t xml:space="preserve"> or difficulties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are</w:t>
            </w:r>
            <w:r w:rsidR="005170B5">
              <w:rPr>
                <w:rFonts w:ascii="Book Antiqua" w:eastAsia="PMingLiU" w:hAnsi="Book Antiqua"/>
                <w:lang w:eastAsia="zh-TW"/>
              </w:rPr>
              <w:t xml:space="preserve"> you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facing </w:t>
            </w:r>
            <w:r w:rsidR="006D1403">
              <w:rPr>
                <w:rFonts w:ascii="Book Antiqua" w:eastAsia="PMingLiU" w:hAnsi="Book Antiqua"/>
                <w:lang w:eastAsia="zh-TW"/>
              </w:rPr>
              <w:t xml:space="preserve">now 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as a teacher </w:t>
            </w:r>
            <w:r w:rsidR="00BF2AAE">
              <w:rPr>
                <w:rFonts w:ascii="Book Antiqua" w:eastAsia="PMingLiU" w:hAnsi="Book Antiqua" w:hint="eastAsia"/>
                <w:lang w:eastAsia="zh-TW"/>
              </w:rPr>
              <w:t>and how do you plan to overcome the</w:t>
            </w:r>
            <w:r w:rsidR="005170B5">
              <w:rPr>
                <w:rFonts w:ascii="Book Antiqua" w:eastAsia="PMingLiU" w:hAnsi="Book Antiqua"/>
                <w:lang w:eastAsia="zh-TW"/>
              </w:rPr>
              <w:t>m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? </w:t>
            </w:r>
          </w:p>
          <w:p w14:paraId="20DD47DB" w14:textId="77777777" w:rsidR="00B678E1" w:rsidRDefault="00460FEB" w:rsidP="006E5CCD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H</w:t>
            </w:r>
            <w:r w:rsidR="00B678E1" w:rsidRPr="00467A57">
              <w:rPr>
                <w:rFonts w:ascii="Book Antiqua" w:hAnsi="Book Antiqua"/>
              </w:rPr>
              <w:t xml:space="preserve">ow will this </w:t>
            </w:r>
            <w:r w:rsidR="0054712F" w:rsidRPr="00467A57">
              <w:rPr>
                <w:rFonts w:ascii="Book Antiqua" w:hAnsi="Book Antiqua"/>
              </w:rPr>
              <w:t xml:space="preserve">academic </w:t>
            </w:r>
            <w:r w:rsidR="006D1403">
              <w:rPr>
                <w:rFonts w:ascii="Book Antiqua" w:hAnsi="Book Antiqua"/>
              </w:rPr>
              <w:t>opportunity</w:t>
            </w:r>
            <w:r w:rsidR="00BF2AAE">
              <w:rPr>
                <w:rFonts w:ascii="Book Antiqua" w:hAnsi="Book Antiqua"/>
              </w:rPr>
              <w:t xml:space="preserve"> benefit you</w:t>
            </w:r>
            <w:r w:rsidR="00BF2AAE">
              <w:rPr>
                <w:rFonts w:ascii="Book Antiqua" w:eastAsia="PMingLiU" w:hAnsi="Book Antiqua" w:hint="eastAsia"/>
                <w:lang w:eastAsia="zh-TW"/>
              </w:rPr>
              <w:t>rself, your department/faculty</w:t>
            </w:r>
            <w:r w:rsidR="008C4D87">
              <w:rPr>
                <w:rFonts w:ascii="Book Antiqua" w:eastAsia="PMingLiU" w:hAnsi="Book Antiqua" w:hint="eastAsia"/>
                <w:lang w:eastAsia="zh-TW"/>
              </w:rPr>
              <w:t>, as well as your home institution</w:t>
            </w:r>
            <w:r>
              <w:rPr>
                <w:rFonts w:ascii="Book Antiqua" w:hAnsi="Book Antiqua"/>
              </w:rPr>
              <w:t xml:space="preserve"> </w:t>
            </w:r>
            <w:r w:rsidR="00B678E1" w:rsidRPr="00467A57">
              <w:rPr>
                <w:rFonts w:ascii="Book Antiqua" w:hAnsi="Book Antiqua"/>
              </w:rPr>
              <w:t>upon completing the degree?</w:t>
            </w:r>
          </w:p>
          <w:p w14:paraId="641A5C2C" w14:textId="77777777" w:rsidR="00C64D5B" w:rsidRPr="0041395F" w:rsidRDefault="006D1403" w:rsidP="0041395F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</w:rPr>
            </w:pPr>
            <w:r>
              <w:rPr>
                <w:rFonts w:ascii="Book Antiqua" w:eastAsia="PMingLiU" w:hAnsi="Book Antiqua"/>
                <w:lang w:eastAsia="zh-HK"/>
              </w:rPr>
              <w:t>United Board</w:t>
            </w:r>
            <w:r w:rsidR="00C64D5B">
              <w:rPr>
                <w:rFonts w:ascii="Book Antiqua" w:eastAsia="PMingLiU" w:hAnsi="Book Antiqua" w:hint="eastAsia"/>
                <w:lang w:eastAsia="zh-HK"/>
              </w:rPr>
              <w:t xml:space="preserve"> scholars are expected to attend </w:t>
            </w:r>
            <w:r>
              <w:rPr>
                <w:rFonts w:ascii="Book Antiqua" w:eastAsia="PMingLiU" w:hAnsi="Book Antiqua"/>
                <w:lang w:eastAsia="zh-HK"/>
              </w:rPr>
              <w:t>a</w:t>
            </w:r>
            <w:r w:rsidR="00C64D5B">
              <w:rPr>
                <w:rFonts w:ascii="Book Antiqua" w:eastAsia="PMingLiU" w:hAnsi="Book Antiqua" w:hint="eastAsia"/>
                <w:lang w:eastAsia="zh-HK"/>
              </w:rPr>
              <w:t xml:space="preserve"> Whole Person Education </w:t>
            </w:r>
            <w:r w:rsidR="00C64D5B" w:rsidRPr="00F64D3F">
              <w:rPr>
                <w:rFonts w:ascii="Book Antiqua" w:hAnsi="Book Antiqua" w:cs="Times New Roman"/>
                <w:lang w:eastAsia="zh-CN"/>
              </w:rPr>
              <w:t>training</w:t>
            </w:r>
            <w:r w:rsidR="00C64D5B">
              <w:rPr>
                <w:rFonts w:ascii="Book Antiqua" w:hAnsi="Book Antiqua"/>
                <w:lang w:eastAsia="zh-CN"/>
              </w:rPr>
              <w:t xml:space="preserve"> in the home country or region</w:t>
            </w:r>
            <w:r w:rsidR="00C64D5B">
              <w:rPr>
                <w:rFonts w:ascii="Book Antiqua" w:eastAsia="PMingLiU" w:hAnsi="Book Antiqua" w:hint="eastAsia"/>
                <w:lang w:eastAsia="zh-TW"/>
              </w:rPr>
              <w:t xml:space="preserve"> during or after their studies. What</w:t>
            </w:r>
            <w:r w:rsidR="00C64D5B">
              <w:rPr>
                <w:rFonts w:ascii="Book Antiqua" w:eastAsia="PMingLiU" w:hAnsi="Book Antiqua"/>
                <w:lang w:eastAsia="zh-TW"/>
              </w:rPr>
              <w:t xml:space="preserve"> is your understanding o</w:t>
            </w:r>
            <w:r w:rsidR="005170B5">
              <w:rPr>
                <w:rFonts w:ascii="Book Antiqua" w:eastAsia="PMingLiU" w:hAnsi="Book Antiqua"/>
                <w:lang w:eastAsia="zh-TW"/>
              </w:rPr>
              <w:t>f</w:t>
            </w:r>
            <w:r w:rsidR="00C64D5B">
              <w:rPr>
                <w:rFonts w:ascii="Book Antiqua" w:eastAsia="PMingLiU" w:hAnsi="Book Antiqua"/>
                <w:lang w:eastAsia="zh-TW"/>
              </w:rPr>
              <w:t xml:space="preserve"> “</w:t>
            </w:r>
            <w:r w:rsidR="00C64D5B">
              <w:rPr>
                <w:rFonts w:ascii="Book Antiqua" w:eastAsia="PMingLiU" w:hAnsi="Book Antiqua" w:hint="eastAsia"/>
                <w:lang w:eastAsia="zh-TW"/>
              </w:rPr>
              <w:t>Whole Person Education</w:t>
            </w:r>
            <w:r w:rsidR="00C64D5B">
              <w:rPr>
                <w:rFonts w:ascii="Book Antiqua" w:eastAsia="PMingLiU" w:hAnsi="Book Antiqua"/>
                <w:lang w:eastAsia="zh-TW"/>
              </w:rPr>
              <w:t>”</w:t>
            </w:r>
            <w:r w:rsidR="00C64D5B">
              <w:rPr>
                <w:rFonts w:ascii="Book Antiqua" w:eastAsia="PMingLiU" w:hAnsi="Book Antiqua" w:hint="eastAsia"/>
                <w:lang w:eastAsia="zh-TW"/>
              </w:rPr>
              <w:t xml:space="preserve"> and </w:t>
            </w:r>
            <w:r>
              <w:rPr>
                <w:rFonts w:ascii="Book Antiqua" w:eastAsia="PMingLiU" w:hAnsi="Book Antiqua"/>
                <w:lang w:eastAsia="zh-TW"/>
              </w:rPr>
              <w:t>ho</w:t>
            </w:r>
            <w:r w:rsidR="00C64D5B">
              <w:rPr>
                <w:rFonts w:ascii="Book Antiqua" w:eastAsia="PMingLiU" w:hAnsi="Book Antiqua" w:hint="eastAsia"/>
                <w:lang w:eastAsia="zh-TW"/>
              </w:rPr>
              <w:t>w</w:t>
            </w:r>
            <w:r>
              <w:rPr>
                <w:rFonts w:ascii="Book Antiqua" w:eastAsia="PMingLiU" w:hAnsi="Book Antiqua"/>
                <w:lang w:eastAsia="zh-TW"/>
              </w:rPr>
              <w:t xml:space="preserve"> will it be related to your academic studies? </w:t>
            </w:r>
          </w:p>
          <w:p w14:paraId="624EE5FD" w14:textId="77777777" w:rsidR="0041395F" w:rsidRPr="0041395F" w:rsidRDefault="0041395F" w:rsidP="0041395F">
            <w:pPr>
              <w:pStyle w:val="ListParagraph"/>
              <w:rPr>
                <w:rFonts w:ascii="Book Antiqua" w:hAnsi="Book Antiqua"/>
              </w:rPr>
            </w:pPr>
          </w:p>
        </w:tc>
      </w:tr>
    </w:tbl>
    <w:p w14:paraId="52ED94A0" w14:textId="77777777" w:rsidR="00134234" w:rsidRPr="00467A57" w:rsidRDefault="00134234" w:rsidP="00B678E1">
      <w:pPr>
        <w:rPr>
          <w:rFonts w:ascii="Book Antiqua" w:hAnsi="Book Antiqua"/>
          <w:b/>
          <w:i/>
        </w:rPr>
      </w:pPr>
    </w:p>
    <w:p w14:paraId="7F6B8ED2" w14:textId="77777777" w:rsidR="00B678E1" w:rsidRPr="00FC3776" w:rsidRDefault="00B678E1" w:rsidP="00B678E1">
      <w:pPr>
        <w:rPr>
          <w:rFonts w:ascii="Book Antiqua" w:hAnsi="Book Antiqua"/>
          <w:i/>
        </w:rPr>
      </w:pPr>
      <w:r w:rsidRPr="00FC3776">
        <w:rPr>
          <w:rFonts w:ascii="Book Antiqua" w:hAnsi="Book Antiqua"/>
          <w:i/>
        </w:rPr>
        <w:t xml:space="preserve">I declare that the information given in support of this application is accurate and complete. I understand that any misrepresentation will result in the disqualification of my application for the United Board </w:t>
      </w:r>
      <w:r w:rsidR="00736F55">
        <w:rPr>
          <w:rFonts w:ascii="Book Antiqua" w:eastAsia="PMingLiU" w:hAnsi="Book Antiqua" w:hint="eastAsia"/>
          <w:i/>
          <w:lang w:eastAsia="zh-TW"/>
        </w:rPr>
        <w:t xml:space="preserve">Faculty </w:t>
      </w:r>
      <w:r w:rsidRPr="00FC3776">
        <w:rPr>
          <w:rFonts w:ascii="Book Antiqua" w:hAnsi="Book Antiqua"/>
          <w:i/>
        </w:rPr>
        <w:t>Scholarship</w:t>
      </w:r>
      <w:r w:rsidR="00736F55">
        <w:rPr>
          <w:rFonts w:ascii="Book Antiqua" w:eastAsia="PMingLiU" w:hAnsi="Book Antiqua" w:hint="eastAsia"/>
          <w:i/>
          <w:lang w:eastAsia="zh-TW"/>
        </w:rPr>
        <w:t xml:space="preserve"> Program</w:t>
      </w:r>
      <w:r w:rsidRPr="00FC3776">
        <w:rPr>
          <w:rFonts w:ascii="Book Antiqua" w:hAnsi="Book Antiqua"/>
          <w:i/>
        </w:rPr>
        <w:t>.</w:t>
      </w:r>
    </w:p>
    <w:p w14:paraId="5C53002E" w14:textId="77777777" w:rsidR="00AE46A9" w:rsidRPr="00467A57" w:rsidRDefault="00AE46A9" w:rsidP="0026022D">
      <w:pPr>
        <w:rPr>
          <w:rFonts w:ascii="Book Antiqua" w:hAnsi="Book Antiqua"/>
        </w:rPr>
      </w:pPr>
    </w:p>
    <w:p w14:paraId="773AC225" w14:textId="77777777" w:rsidR="0076676F" w:rsidRPr="00467A57" w:rsidRDefault="00B678E1" w:rsidP="0026022D">
      <w:pPr>
        <w:rPr>
          <w:rFonts w:ascii="Book Antiqua" w:hAnsi="Book Antiqua"/>
        </w:rPr>
      </w:pPr>
      <w:r w:rsidRPr="00467A57">
        <w:rPr>
          <w:rFonts w:ascii="Book Antiqua" w:hAnsi="Book Antiqua"/>
        </w:rPr>
        <w:t>Signature:</w:t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  <w:t>Date:</w:t>
      </w:r>
    </w:p>
    <w:sectPr w:rsidR="0076676F" w:rsidRPr="00467A57" w:rsidSect="0072614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4E480" w14:textId="77777777" w:rsidR="00F8612D" w:rsidRDefault="00F8612D" w:rsidP="00816A0F">
      <w:pPr>
        <w:spacing w:after="0" w:line="240" w:lineRule="auto"/>
      </w:pPr>
      <w:r>
        <w:separator/>
      </w:r>
    </w:p>
  </w:endnote>
  <w:endnote w:type="continuationSeparator" w:id="0">
    <w:p w14:paraId="25E24E01" w14:textId="77777777" w:rsidR="00F8612D" w:rsidRDefault="00F8612D" w:rsidP="00816A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7F98B" w14:textId="77777777" w:rsidR="00F56790" w:rsidRDefault="00F567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  <w:i/>
        <w:sz w:val="20"/>
        <w:szCs w:val="20"/>
      </w:rPr>
      <w:id w:val="837728787"/>
      <w:docPartObj>
        <w:docPartGallery w:val="Page Numbers (Bottom of Page)"/>
        <w:docPartUnique/>
      </w:docPartObj>
    </w:sdtPr>
    <w:sdtEndPr>
      <w:rPr>
        <w:rFonts w:ascii="Verdana" w:hAnsi="Verdana"/>
        <w:i w:val="0"/>
        <w:noProof/>
        <w:sz w:val="18"/>
        <w:szCs w:val="18"/>
      </w:rPr>
    </w:sdtEndPr>
    <w:sdtContent>
      <w:p w14:paraId="7ADB0A6F" w14:textId="77777777" w:rsidR="00816A0F" w:rsidRPr="0072614D" w:rsidRDefault="00FA3428" w:rsidP="00816A0F">
        <w:pPr>
          <w:pStyle w:val="Footer"/>
          <w:jc w:val="right"/>
          <w:rPr>
            <w:rFonts w:ascii="Verdana" w:hAnsi="Verdana"/>
            <w:sz w:val="18"/>
            <w:szCs w:val="18"/>
          </w:rPr>
        </w:pPr>
        <w:r w:rsidRPr="0072614D">
          <w:rPr>
            <w:rFonts w:ascii="Book Antiqua" w:hAnsi="Book Antiqua"/>
            <w:i/>
            <w:sz w:val="20"/>
            <w:szCs w:val="20"/>
          </w:rPr>
          <w:t>United Board Faculty Scholarship Program Application</w:t>
        </w:r>
        <w:r w:rsidR="00F56790">
          <w:rPr>
            <w:rFonts w:ascii="Book Antiqua" w:hAnsi="Book Antiqua"/>
            <w:i/>
            <w:sz w:val="20"/>
            <w:szCs w:val="20"/>
          </w:rPr>
          <w:t xml:space="preserve"> Form</w:t>
        </w:r>
        <w:r w:rsidR="00816A0F" w:rsidRPr="0072614D">
          <w:rPr>
            <w:rFonts w:ascii="Book Antiqua" w:hAnsi="Book Antiqua"/>
            <w:i/>
            <w:sz w:val="20"/>
            <w:szCs w:val="20"/>
          </w:rPr>
          <w:t xml:space="preserve">                                    </w:t>
        </w:r>
        <w:r w:rsidR="00816A0F" w:rsidRPr="0072614D">
          <w:rPr>
            <w:rFonts w:ascii="Book Antiqua" w:hAnsi="Book Antiqua"/>
            <w:i/>
            <w:sz w:val="20"/>
            <w:szCs w:val="20"/>
          </w:rPr>
          <w:tab/>
        </w:r>
        <w:r w:rsidR="00816A0F" w:rsidRPr="0072614D">
          <w:rPr>
            <w:rFonts w:ascii="Book Antiqua" w:hAnsi="Book Antiqua"/>
            <w:i/>
            <w:sz w:val="20"/>
            <w:szCs w:val="20"/>
          </w:rPr>
          <w:fldChar w:fldCharType="begin"/>
        </w:r>
        <w:r w:rsidR="00816A0F" w:rsidRPr="0072614D">
          <w:rPr>
            <w:rFonts w:ascii="Book Antiqua" w:hAnsi="Book Antiqua"/>
            <w:i/>
            <w:sz w:val="20"/>
            <w:szCs w:val="20"/>
          </w:rPr>
          <w:instrText xml:space="preserve"> PAGE   \* MERGEFORMAT </w:instrText>
        </w:r>
        <w:r w:rsidR="00816A0F" w:rsidRPr="0072614D">
          <w:rPr>
            <w:rFonts w:ascii="Book Antiqua" w:hAnsi="Book Antiqua"/>
            <w:i/>
            <w:sz w:val="20"/>
            <w:szCs w:val="20"/>
          </w:rPr>
          <w:fldChar w:fldCharType="separate"/>
        </w:r>
        <w:r w:rsidR="001D0637">
          <w:rPr>
            <w:rFonts w:ascii="Book Antiqua" w:hAnsi="Book Antiqua"/>
            <w:i/>
            <w:noProof/>
            <w:sz w:val="20"/>
            <w:szCs w:val="20"/>
          </w:rPr>
          <w:t>2</w:t>
        </w:r>
        <w:r w:rsidR="00816A0F" w:rsidRPr="0072614D">
          <w:rPr>
            <w:rFonts w:ascii="Book Antiqua" w:hAnsi="Book Antiqua"/>
            <w:i/>
            <w:noProof/>
            <w:sz w:val="20"/>
            <w:szCs w:val="20"/>
          </w:rPr>
          <w:fldChar w:fldCharType="end"/>
        </w:r>
      </w:p>
    </w:sdtContent>
  </w:sdt>
  <w:p w14:paraId="402C2B33" w14:textId="77777777" w:rsidR="00816A0F" w:rsidRDefault="00816A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A8766" w14:textId="77777777" w:rsidR="00816A0F" w:rsidRDefault="00816A0F" w:rsidP="00816A0F">
    <w:pPr>
      <w:pStyle w:val="Footer"/>
      <w:tabs>
        <w:tab w:val="clear" w:pos="9360"/>
        <w:tab w:val="right" w:pos="9090"/>
      </w:tabs>
      <w:ind w:right="-540" w:hanging="630"/>
      <w:jc w:val="center"/>
      <w:rPr>
        <w:rFonts w:ascii="Verdana" w:hAnsi="Verdana"/>
        <w:sz w:val="16"/>
        <w:szCs w:val="16"/>
      </w:rPr>
    </w:pPr>
  </w:p>
  <w:p w14:paraId="13090AFB" w14:textId="77777777" w:rsidR="00816A0F" w:rsidRDefault="00816A0F" w:rsidP="00816A0F">
    <w:pPr>
      <w:pStyle w:val="Footer"/>
      <w:tabs>
        <w:tab w:val="clear" w:pos="9360"/>
        <w:tab w:val="right" w:pos="9090"/>
      </w:tabs>
      <w:ind w:right="-540" w:hanging="630"/>
      <w:jc w:val="center"/>
      <w:rPr>
        <w:rFonts w:ascii="Verdana" w:hAnsi="Verdana"/>
        <w:sz w:val="16"/>
        <w:szCs w:val="16"/>
      </w:rPr>
    </w:pPr>
    <w:r w:rsidRPr="00952CB5">
      <w:rPr>
        <w:rFonts w:ascii="Verdana" w:hAnsi="Verdana"/>
        <w:sz w:val="16"/>
        <w:szCs w:val="16"/>
      </w:rPr>
      <w:t xml:space="preserve">1/F, Chung Chi College Administration Building | The Chinese University of Hong Kong | Shatin, Hong Kong | t. 852.3943.4215 </w:t>
    </w:r>
    <w:r>
      <w:rPr>
        <w:rFonts w:ascii="Verdana" w:hAnsi="Verdana"/>
        <w:sz w:val="16"/>
        <w:szCs w:val="16"/>
      </w:rPr>
      <w:t>475 Riverside Drive, Suite 1221 | New York, NY 10115, USA | t. 1.212.870.2600 |</w:t>
    </w:r>
  </w:p>
  <w:p w14:paraId="5CF6F821" w14:textId="77777777" w:rsidR="00816A0F" w:rsidRPr="00952CB5" w:rsidRDefault="009E49A5" w:rsidP="00816A0F">
    <w:pPr>
      <w:pStyle w:val="Footer"/>
      <w:tabs>
        <w:tab w:val="clear" w:pos="9360"/>
        <w:tab w:val="right" w:pos="9090"/>
      </w:tabs>
      <w:ind w:right="-540" w:hanging="630"/>
      <w:jc w:val="center"/>
      <w:rPr>
        <w:rFonts w:ascii="Verdana" w:hAnsi="Verdana"/>
        <w:sz w:val="16"/>
        <w:szCs w:val="16"/>
      </w:rPr>
    </w:pPr>
    <w:hyperlink r:id="rId1" w:history="1">
      <w:r w:rsidR="008C72FD" w:rsidRPr="00A36ABB">
        <w:rPr>
          <w:rStyle w:val="Hyperlink"/>
          <w:rFonts w:ascii="Verdana" w:hAnsi="Verdana"/>
          <w:sz w:val="16"/>
          <w:szCs w:val="16"/>
        </w:rPr>
        <w:t>ubscholars@unitedboard.org</w:t>
      </w:r>
    </w:hyperlink>
    <w:r w:rsidR="00816A0F">
      <w:rPr>
        <w:rFonts w:ascii="Verdana" w:hAnsi="Verdana"/>
        <w:sz w:val="16"/>
        <w:szCs w:val="16"/>
      </w:rPr>
      <w:t xml:space="preserve"> | www.unitedboard.org</w:t>
    </w:r>
  </w:p>
  <w:p w14:paraId="0999E5A1" w14:textId="77777777" w:rsidR="00816A0F" w:rsidRPr="00E42824" w:rsidRDefault="00816A0F" w:rsidP="00816A0F">
    <w:pPr>
      <w:pStyle w:val="Footer"/>
    </w:pPr>
  </w:p>
  <w:p w14:paraId="700B0A95" w14:textId="77777777" w:rsidR="00816A0F" w:rsidRDefault="00816A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CE5D4" w14:textId="77777777" w:rsidR="00F8612D" w:rsidRDefault="00F8612D" w:rsidP="00816A0F">
      <w:pPr>
        <w:spacing w:after="0" w:line="240" w:lineRule="auto"/>
      </w:pPr>
      <w:r>
        <w:separator/>
      </w:r>
    </w:p>
  </w:footnote>
  <w:footnote w:type="continuationSeparator" w:id="0">
    <w:p w14:paraId="4D4ED532" w14:textId="77777777" w:rsidR="00F8612D" w:rsidRDefault="00F8612D" w:rsidP="00816A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036C1" w14:textId="77777777" w:rsidR="00F56790" w:rsidRDefault="00F567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A3E6B" w14:textId="77777777" w:rsidR="00F56790" w:rsidRDefault="00F567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216B3" w14:textId="77777777" w:rsidR="00F56790" w:rsidRDefault="00F567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37C25"/>
    <w:multiLevelType w:val="hybridMultilevel"/>
    <w:tmpl w:val="51B877FA"/>
    <w:lvl w:ilvl="0" w:tplc="501A6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205D73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761872"/>
    <w:multiLevelType w:val="hybridMultilevel"/>
    <w:tmpl w:val="0BE0C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923955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F024A2"/>
    <w:multiLevelType w:val="hybridMultilevel"/>
    <w:tmpl w:val="ABF68106"/>
    <w:lvl w:ilvl="0" w:tplc="23E21A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xNLU0NDSzNDcyMTdS0lEKTi0uzszPAykwrAUATG5FISwAAAA="/>
  </w:docVars>
  <w:rsids>
    <w:rsidRoot w:val="00BE5198"/>
    <w:rsid w:val="00017D6B"/>
    <w:rsid w:val="000607B0"/>
    <w:rsid w:val="00061CA3"/>
    <w:rsid w:val="000961D7"/>
    <w:rsid w:val="000E3E11"/>
    <w:rsid w:val="00134234"/>
    <w:rsid w:val="0017497D"/>
    <w:rsid w:val="001B48D3"/>
    <w:rsid w:val="001D0637"/>
    <w:rsid w:val="0021749A"/>
    <w:rsid w:val="00224F45"/>
    <w:rsid w:val="00226519"/>
    <w:rsid w:val="00242314"/>
    <w:rsid w:val="00242B91"/>
    <w:rsid w:val="0026022D"/>
    <w:rsid w:val="0026720D"/>
    <w:rsid w:val="00297013"/>
    <w:rsid w:val="002A4BC9"/>
    <w:rsid w:val="002A7F7E"/>
    <w:rsid w:val="002D4200"/>
    <w:rsid w:val="002E71CC"/>
    <w:rsid w:val="002F56BA"/>
    <w:rsid w:val="00332D25"/>
    <w:rsid w:val="00365B6E"/>
    <w:rsid w:val="003815EB"/>
    <w:rsid w:val="003B1F18"/>
    <w:rsid w:val="003B6CE1"/>
    <w:rsid w:val="0041395F"/>
    <w:rsid w:val="00425849"/>
    <w:rsid w:val="004362B3"/>
    <w:rsid w:val="0045775F"/>
    <w:rsid w:val="00460FEB"/>
    <w:rsid w:val="00467A57"/>
    <w:rsid w:val="00480111"/>
    <w:rsid w:val="004A0BB6"/>
    <w:rsid w:val="004A1E7C"/>
    <w:rsid w:val="004A53A7"/>
    <w:rsid w:val="004A73B3"/>
    <w:rsid w:val="004B7772"/>
    <w:rsid w:val="005170B5"/>
    <w:rsid w:val="00536C5E"/>
    <w:rsid w:val="0054712F"/>
    <w:rsid w:val="005930B7"/>
    <w:rsid w:val="005962AF"/>
    <w:rsid w:val="00597DB7"/>
    <w:rsid w:val="005D2CC2"/>
    <w:rsid w:val="005E293C"/>
    <w:rsid w:val="0061584C"/>
    <w:rsid w:val="00620B6F"/>
    <w:rsid w:val="006763B7"/>
    <w:rsid w:val="006A6C44"/>
    <w:rsid w:val="006B4260"/>
    <w:rsid w:val="006B6CD5"/>
    <w:rsid w:val="006D1403"/>
    <w:rsid w:val="006E5CCD"/>
    <w:rsid w:val="00704EC7"/>
    <w:rsid w:val="007163CB"/>
    <w:rsid w:val="0072614D"/>
    <w:rsid w:val="00736F55"/>
    <w:rsid w:val="00750EEE"/>
    <w:rsid w:val="0075613E"/>
    <w:rsid w:val="0076343C"/>
    <w:rsid w:val="00764B07"/>
    <w:rsid w:val="0076676F"/>
    <w:rsid w:val="007823A3"/>
    <w:rsid w:val="007847F4"/>
    <w:rsid w:val="00793B5E"/>
    <w:rsid w:val="00795198"/>
    <w:rsid w:val="007C76DB"/>
    <w:rsid w:val="007E3268"/>
    <w:rsid w:val="007E49C6"/>
    <w:rsid w:val="008074DE"/>
    <w:rsid w:val="00811D0D"/>
    <w:rsid w:val="00812D49"/>
    <w:rsid w:val="00816A0F"/>
    <w:rsid w:val="00830FCD"/>
    <w:rsid w:val="008541EC"/>
    <w:rsid w:val="00860DE8"/>
    <w:rsid w:val="008A059C"/>
    <w:rsid w:val="008A3425"/>
    <w:rsid w:val="008C4D87"/>
    <w:rsid w:val="008C72FD"/>
    <w:rsid w:val="00934CA6"/>
    <w:rsid w:val="0094075E"/>
    <w:rsid w:val="00942CF9"/>
    <w:rsid w:val="00952AEA"/>
    <w:rsid w:val="00976766"/>
    <w:rsid w:val="0098728A"/>
    <w:rsid w:val="009971E8"/>
    <w:rsid w:val="009A5CB2"/>
    <w:rsid w:val="009C4952"/>
    <w:rsid w:val="009D76F4"/>
    <w:rsid w:val="009E49A5"/>
    <w:rsid w:val="009F5CCA"/>
    <w:rsid w:val="009F77C0"/>
    <w:rsid w:val="00A169C1"/>
    <w:rsid w:val="00A62F2B"/>
    <w:rsid w:val="00A857EE"/>
    <w:rsid w:val="00A8634B"/>
    <w:rsid w:val="00A86E63"/>
    <w:rsid w:val="00A90D7D"/>
    <w:rsid w:val="00A91F64"/>
    <w:rsid w:val="00AB0A59"/>
    <w:rsid w:val="00AC2A30"/>
    <w:rsid w:val="00AD2758"/>
    <w:rsid w:val="00AE1557"/>
    <w:rsid w:val="00AE46A9"/>
    <w:rsid w:val="00B678E1"/>
    <w:rsid w:val="00B71BB5"/>
    <w:rsid w:val="00B7639B"/>
    <w:rsid w:val="00B92245"/>
    <w:rsid w:val="00BE5198"/>
    <w:rsid w:val="00BF2AAE"/>
    <w:rsid w:val="00C03F40"/>
    <w:rsid w:val="00C07353"/>
    <w:rsid w:val="00C60247"/>
    <w:rsid w:val="00C64D5B"/>
    <w:rsid w:val="00CB43A5"/>
    <w:rsid w:val="00D25384"/>
    <w:rsid w:val="00D3278C"/>
    <w:rsid w:val="00D661F3"/>
    <w:rsid w:val="00DA646A"/>
    <w:rsid w:val="00DB32CD"/>
    <w:rsid w:val="00E20A00"/>
    <w:rsid w:val="00E85B8B"/>
    <w:rsid w:val="00E91150"/>
    <w:rsid w:val="00EB3D4D"/>
    <w:rsid w:val="00ED2EAF"/>
    <w:rsid w:val="00ED30C6"/>
    <w:rsid w:val="00EE07CD"/>
    <w:rsid w:val="00F278BD"/>
    <w:rsid w:val="00F410D8"/>
    <w:rsid w:val="00F452B3"/>
    <w:rsid w:val="00F45FE6"/>
    <w:rsid w:val="00F56790"/>
    <w:rsid w:val="00F8595C"/>
    <w:rsid w:val="00F8612D"/>
    <w:rsid w:val="00FA3428"/>
    <w:rsid w:val="00FB4084"/>
    <w:rsid w:val="00FC3776"/>
    <w:rsid w:val="00FD7DF1"/>
    <w:rsid w:val="00FE06BE"/>
    <w:rsid w:val="00FE37E5"/>
    <w:rsid w:val="00FF3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B1FCA"/>
  <w15:docId w15:val="{5777D3B1-340D-4CEE-9F3C-0A8C75B7F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5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0E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5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CC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061CA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5B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B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B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B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5B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16A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6A0F"/>
  </w:style>
  <w:style w:type="paragraph" w:styleId="Footer">
    <w:name w:val="footer"/>
    <w:basedOn w:val="Normal"/>
    <w:link w:val="FooterChar"/>
    <w:uiPriority w:val="99"/>
    <w:unhideWhenUsed/>
    <w:rsid w:val="00816A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A0F"/>
  </w:style>
  <w:style w:type="character" w:styleId="Hyperlink">
    <w:name w:val="Hyperlink"/>
    <w:basedOn w:val="DefaultParagraphFont"/>
    <w:uiPriority w:val="99"/>
    <w:unhideWhenUsed/>
    <w:rsid w:val="00816A0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801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ubscholars@unitedboar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517B85-54C9-41BC-B054-CADA48FFA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77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Board for Christian Higher Education in Asia</Company>
  <LinksUpToDate>false</LinksUpToDate>
  <CharactersWithSpaces>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ca Xiong</dc:creator>
  <cp:lastModifiedBy>Anne Phelan</cp:lastModifiedBy>
  <cp:revision>2</cp:revision>
  <cp:lastPrinted>2015-05-15T01:21:00Z</cp:lastPrinted>
  <dcterms:created xsi:type="dcterms:W3CDTF">2021-07-23T16:43:00Z</dcterms:created>
  <dcterms:modified xsi:type="dcterms:W3CDTF">2021-07-23T16:43:00Z</dcterms:modified>
</cp:coreProperties>
</file>